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00E9" w:rsidRPr="00C160A2" w:rsidRDefault="00F672EB" w:rsidP="00BB28C0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01</w:t>
      </w:r>
      <w:r w:rsidR="001B64DB" w:rsidRPr="00C160A2">
        <w:rPr>
          <w:b/>
          <w:bCs/>
          <w:sz w:val="28"/>
          <w:szCs w:val="28"/>
        </w:rPr>
        <w:t>1</w:t>
      </w:r>
      <w:r w:rsidR="001B64DB" w:rsidRPr="00C160A2">
        <w:rPr>
          <w:b/>
          <w:bCs/>
          <w:sz w:val="28"/>
          <w:szCs w:val="28"/>
          <w:vertAlign w:val="superscript"/>
        </w:rPr>
        <w:t xml:space="preserve">ière </w:t>
      </w:r>
      <w:r w:rsidR="001B64DB" w:rsidRPr="00C160A2">
        <w:rPr>
          <w:b/>
          <w:bCs/>
          <w:sz w:val="28"/>
          <w:szCs w:val="28"/>
        </w:rPr>
        <w:t xml:space="preserve"> Année LMD SM</w:t>
      </w:r>
    </w:p>
    <w:tbl>
      <w:tblPr>
        <w:tblpPr w:leftFromText="141" w:rightFromText="141" w:vertAnchor="text" w:horzAnchor="margin" w:tblpXSpec="center" w:tblpY="5"/>
        <w:tblW w:w="21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10"/>
        <w:gridCol w:w="3685"/>
        <w:gridCol w:w="3685"/>
        <w:gridCol w:w="4819"/>
        <w:gridCol w:w="242"/>
        <w:gridCol w:w="4819"/>
        <w:gridCol w:w="3685"/>
      </w:tblGrid>
      <w:tr w:rsidR="007500EE" w:rsidRPr="00556D59" w:rsidTr="007500EE">
        <w:trPr>
          <w:trHeight w:val="397"/>
        </w:trPr>
        <w:tc>
          <w:tcPr>
            <w:tcW w:w="510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7500EE" w:rsidRPr="00556D59" w:rsidRDefault="007500EE" w:rsidP="0067151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6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500EE" w:rsidRPr="00415AFF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685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500EE" w:rsidRPr="00415AFF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819" w:type="dxa"/>
            <w:tcBorders>
              <w:top w:val="single" w:sz="24" w:space="0" w:color="auto"/>
              <w:bottom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500EE" w:rsidRPr="00415AFF" w:rsidRDefault="007500EE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42" w:type="dxa"/>
            <w:vMerge w:val="restart"/>
            <w:tcBorders>
              <w:top w:val="single" w:sz="24" w:space="0" w:color="auto"/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7500EE" w:rsidRPr="00415AFF" w:rsidRDefault="007500EE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500EE" w:rsidRPr="00415AFF" w:rsidRDefault="007500EE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685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500EE" w:rsidRPr="00415AFF" w:rsidRDefault="007500EE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7500EE" w:rsidRPr="00556D59" w:rsidTr="007500EE">
        <w:trPr>
          <w:cantSplit/>
          <w:trHeight w:val="680"/>
        </w:trPr>
        <w:tc>
          <w:tcPr>
            <w:tcW w:w="510" w:type="dxa"/>
            <w:vMerge w:val="restart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556D59" w:rsidRDefault="007500E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Dimanche</w:t>
            </w:r>
          </w:p>
        </w:tc>
        <w:tc>
          <w:tcPr>
            <w:tcW w:w="368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COURS CHIMIE 2</w:t>
            </w:r>
          </w:p>
          <w:p w:rsidR="007500EE" w:rsidRPr="00DD0558" w:rsidRDefault="007500E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elle : BENHAOUA</w:t>
            </w:r>
          </w:p>
          <w:p w:rsidR="007500EE" w:rsidRPr="00F672EB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</w:rPr>
            </w:pP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7500EE" w:rsidRPr="00556D59" w:rsidRDefault="007500E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COURS MATH 2 </w:t>
            </w:r>
          </w:p>
          <w:p w:rsidR="007500EE" w:rsidRPr="00DD0558" w:rsidRDefault="007500E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>Mr : EL KHEIRI</w:t>
            </w:r>
          </w:p>
          <w:p w:rsidR="007500EE" w:rsidRPr="00F672EB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 w:eastAsia="en-US" w:bidi="ar-DZ"/>
              </w:rPr>
            </w:pP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Amphi « C »</w:t>
            </w:r>
          </w:p>
        </w:tc>
        <w:tc>
          <w:tcPr>
            <w:tcW w:w="4819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TD </w:t>
            </w:r>
            <w:proofErr w:type="spellStart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Chimie</w:t>
            </w:r>
            <w:proofErr w:type="spellEnd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2</w:t>
            </w:r>
            <w:r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G01</w:t>
            </w:r>
          </w:p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>Mlle: BENHAOUA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  </w:t>
            </w: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Amphi « C »</w:t>
            </w:r>
            <w:r w:rsidRPr="00556D59">
              <w:rPr>
                <w:rFonts w:asciiTheme="majorBidi" w:hAnsiTheme="majorBidi" w:cstheme="majorBidi"/>
                <w:b/>
                <w:bCs/>
                <w:caps/>
                <w:lang w:val="en-US"/>
              </w:rPr>
              <w:t xml:space="preserve"> 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7500EE" w:rsidRPr="00556D59" w:rsidRDefault="007500EE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TD </w:t>
            </w:r>
            <w:proofErr w:type="spellStart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Chimie</w:t>
            </w:r>
            <w:proofErr w:type="spellEnd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2</w:t>
            </w:r>
            <w:r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G03</w:t>
            </w:r>
          </w:p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>Mlle: BENHAOUA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  </w:t>
            </w:r>
            <w:r w:rsidRPr="006C516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 202</w:t>
            </w:r>
          </w:p>
        </w:tc>
        <w:tc>
          <w:tcPr>
            <w:tcW w:w="3685" w:type="dxa"/>
            <w:tcBorders>
              <w:top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</w:pPr>
          </w:p>
        </w:tc>
      </w:tr>
      <w:tr w:rsidR="007500EE" w:rsidRPr="00F672EB" w:rsidTr="007500EE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556D59" w:rsidRDefault="007500E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7500EE" w:rsidRPr="00556D59" w:rsidRDefault="007500EE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val="en-US" w:eastAsia="en-US" w:bidi="ar-DZ"/>
              </w:rPr>
            </w:pPr>
          </w:p>
        </w:tc>
        <w:tc>
          <w:tcPr>
            <w:tcW w:w="4819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  <w:color w:val="00B0F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TD Math 2 G02</w:t>
            </w:r>
          </w:p>
          <w:p w:rsidR="007500EE" w:rsidRPr="00DD0558" w:rsidRDefault="007500EE" w:rsidP="00C91DD8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Mr : EL KHEIRI  </w:t>
            </w:r>
            <w:r w:rsidRPr="00F2261F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 HT07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7500EE" w:rsidRPr="00DD0558" w:rsidRDefault="007500EE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EF5269">
              <w:rPr>
                <w:rFonts w:asciiTheme="majorBidi" w:hAnsiTheme="majorBidi" w:cstheme="majorBidi"/>
                <w:b/>
                <w:bCs/>
                <w:caps/>
                <w:color w:val="00B0F0"/>
                <w:lang w:val="en-US"/>
              </w:rPr>
              <w:t xml:space="preserve"> </w:t>
            </w:r>
            <w:r w:rsidRPr="00EF526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TD Math 2 G05</w:t>
            </w:r>
          </w:p>
          <w:p w:rsidR="007500EE" w:rsidRPr="00556D59" w:rsidRDefault="007500EE" w:rsidP="00C91DD8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Mr : EL KHEIRI  </w:t>
            </w: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</w:t>
            </w:r>
            <w:r w:rsidRPr="006C516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</w:t>
            </w:r>
            <w:r w:rsidRPr="00C91DD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: HT06</w:t>
            </w:r>
          </w:p>
        </w:tc>
        <w:tc>
          <w:tcPr>
            <w:tcW w:w="3685" w:type="dxa"/>
            <w:tcBorders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  <w:lang w:val="en-US"/>
              </w:rPr>
            </w:pPr>
          </w:p>
        </w:tc>
      </w:tr>
      <w:tr w:rsidR="007500EE" w:rsidRPr="00556D59" w:rsidTr="007500EE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DD0558" w:rsidRDefault="007500E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TD Physique 2  G04</w:t>
            </w:r>
          </w:p>
          <w:p w:rsidR="007500EE" w:rsidRPr="00556D59" w:rsidRDefault="007500EE" w:rsidP="00F0232F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Mr :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 </w:t>
            </w:r>
            <w:r w:rsidRPr="00F0232F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 HT05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7500EE" w:rsidRPr="00556D59" w:rsidRDefault="007500EE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TD Physique 2  G02</w:t>
            </w:r>
          </w:p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Mr :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 </w:t>
            </w:r>
            <w:r w:rsidRPr="00C91DD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 204</w:t>
            </w:r>
          </w:p>
        </w:tc>
        <w:tc>
          <w:tcPr>
            <w:tcW w:w="3685" w:type="dxa"/>
            <w:tcBorders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</w:p>
        </w:tc>
      </w:tr>
      <w:tr w:rsidR="007500EE" w:rsidRPr="00556D59" w:rsidTr="007500EE">
        <w:trPr>
          <w:cantSplit/>
          <w:trHeight w:val="56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556D59" w:rsidRDefault="007500E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3</w:t>
            </w:r>
          </w:p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7500EE" w:rsidRPr="00556D59" w:rsidRDefault="007500EE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4</w:t>
            </w:r>
          </w:p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  <w:tc>
          <w:tcPr>
            <w:tcW w:w="36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7500EE" w:rsidRPr="00DD0558" w:rsidRDefault="007500EE" w:rsidP="00C17C6B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5</w:t>
            </w:r>
          </w:p>
          <w:p w:rsidR="007500EE" w:rsidRPr="00DD0558" w:rsidRDefault="007500EE" w:rsidP="00C17C6B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</w:tr>
      <w:tr w:rsidR="007500EE" w:rsidRPr="00EF5269" w:rsidTr="007500EE">
        <w:trPr>
          <w:cantSplit/>
          <w:trHeight w:val="567"/>
        </w:trPr>
        <w:tc>
          <w:tcPr>
            <w:tcW w:w="510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DD0558" w:rsidRDefault="007500E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</w:rPr>
            </w:pPr>
          </w:p>
        </w:tc>
        <w:tc>
          <w:tcPr>
            <w:tcW w:w="3685" w:type="dxa"/>
            <w:vMerge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bottom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5</w:t>
            </w:r>
          </w:p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BALEH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7500EE" w:rsidRPr="00556D59" w:rsidRDefault="007500EE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</w:t>
            </w:r>
            <w:r>
              <w:rPr>
                <w:rFonts w:asciiTheme="majorBidi" w:hAnsiTheme="majorBidi" w:cstheme="majorBidi"/>
                <w:b/>
                <w:bCs/>
                <w:color w:val="7030A0"/>
              </w:rPr>
              <w:t>1</w:t>
            </w:r>
          </w:p>
          <w:p w:rsidR="007500EE" w:rsidRPr="00917AEF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aps/>
                <w:color w:val="FF000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</w:t>
            </w:r>
            <w:proofErr w:type="gramStart"/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:  BALEH</w:t>
            </w:r>
            <w:proofErr w:type="gramEnd"/>
          </w:p>
        </w:tc>
        <w:tc>
          <w:tcPr>
            <w:tcW w:w="3685" w:type="dxa"/>
            <w:tcBorders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917AEF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</w:p>
        </w:tc>
      </w:tr>
      <w:tr w:rsidR="007500EE" w:rsidRPr="00F672EB" w:rsidTr="007500EE">
        <w:trPr>
          <w:cantSplit/>
          <w:trHeight w:val="680"/>
        </w:trPr>
        <w:tc>
          <w:tcPr>
            <w:tcW w:w="510" w:type="dxa"/>
            <w:vMerge w:val="restar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556D59" w:rsidRDefault="007500E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Lundi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COURS MATH 2 </w:t>
            </w:r>
          </w:p>
          <w:p w:rsidR="007500EE" w:rsidRPr="00DD0558" w:rsidRDefault="007500E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>Mr : EL KHEIRI</w:t>
            </w:r>
          </w:p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Amphi « C »</w:t>
            </w:r>
            <w:r w:rsidRPr="00DD0558">
              <w:rPr>
                <w:rFonts w:asciiTheme="majorBidi" w:hAnsiTheme="majorBidi" w:cstheme="majorBidi"/>
                <w:b/>
                <w:bCs/>
                <w:u w:val="single"/>
                <w:lang w:val="en-US"/>
              </w:rPr>
              <w:t xml:space="preserve"> 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COURS CHIMIE 2</w:t>
            </w:r>
          </w:p>
          <w:p w:rsidR="007500EE" w:rsidRPr="00DD0558" w:rsidRDefault="007500EE" w:rsidP="006715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elle : BENHAOUA</w:t>
            </w:r>
          </w:p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4819" w:type="dxa"/>
            <w:tcBorders>
              <w:top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caps/>
                <w:color w:val="00B0F0"/>
              </w:rPr>
              <w:t xml:space="preserve"> </w:t>
            </w:r>
            <w:r w:rsidRPr="00DD0558">
              <w:rPr>
                <w:rFonts w:asciiTheme="majorBidi" w:hAnsiTheme="majorBidi" w:cstheme="majorBidi"/>
                <w:b/>
                <w:bCs/>
                <w:color w:val="00B050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TD Math 2 G03</w:t>
            </w:r>
          </w:p>
          <w:p w:rsidR="007500EE" w:rsidRPr="00556D59" w:rsidRDefault="007500EE" w:rsidP="00F2261F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Mr :  EL KHEIRI</w:t>
            </w: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 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</w:t>
            </w: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 Amphi « </w:t>
            </w:r>
            <w:r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D</w:t>
            </w: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 »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  <w:color w:val="00B0F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TD Math 2 G04</w:t>
            </w:r>
          </w:p>
          <w:p w:rsidR="007500EE" w:rsidRPr="00556D59" w:rsidRDefault="007500EE" w:rsidP="002C4ED1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Mr : BENAISSA /B</w:t>
            </w: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</w:t>
            </w: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</w:t>
            </w:r>
            <w:r w:rsidRPr="00307D13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 </w:t>
            </w:r>
            <w:r w:rsidRPr="002C4ED1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204</w:t>
            </w:r>
          </w:p>
        </w:tc>
        <w:tc>
          <w:tcPr>
            <w:tcW w:w="3685" w:type="dxa"/>
            <w:tcBorders>
              <w:top w:val="single" w:sz="24" w:space="0" w:color="auto"/>
              <w:left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</w:tr>
      <w:tr w:rsidR="007500EE" w:rsidRPr="00556D59" w:rsidTr="007500EE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DD0558" w:rsidRDefault="007500E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TD </w:t>
            </w:r>
            <w:proofErr w:type="spellStart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Chimie</w:t>
            </w:r>
            <w:proofErr w:type="spellEnd"/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2</w:t>
            </w:r>
            <w:r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G02</w:t>
            </w:r>
          </w:p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>Mlle: BENHAOUA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  </w:t>
            </w: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Amphi « C »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TD  Informatique 2 G05</w:t>
            </w:r>
          </w:p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1255DC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TD  Informatique 2 G0</w:t>
            </w:r>
            <w:r>
              <w:rPr>
                <w:rFonts w:asciiTheme="majorBidi" w:hAnsiTheme="majorBidi" w:cstheme="majorBidi"/>
                <w:b/>
                <w:bCs/>
                <w:color w:val="C45911"/>
              </w:rPr>
              <w:t>4</w:t>
            </w:r>
          </w:p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</w:tr>
      <w:tr w:rsidR="007500EE" w:rsidRPr="00556D59" w:rsidTr="007500EE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556D59" w:rsidRDefault="007500E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7500EE" w:rsidRPr="00F672EB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F672EB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TD </w:t>
            </w:r>
            <w:proofErr w:type="spellStart"/>
            <w:r w:rsidRPr="00F672EB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Chimie</w:t>
            </w:r>
            <w:proofErr w:type="spellEnd"/>
            <w:r w:rsidRPr="00F672EB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2  G05</w:t>
            </w:r>
          </w:p>
          <w:p w:rsidR="007500EE" w:rsidRPr="00F672EB" w:rsidRDefault="007500EE" w:rsidP="00C91DD8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F672EB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 xml:space="preserve">Mr. OUARAB </w:t>
            </w:r>
            <w:r w:rsidRPr="00F672EB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  </w:t>
            </w:r>
            <w:r w:rsidRPr="00F672EB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 Salle : 202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7500EE" w:rsidRPr="00F672EB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</w:t>
            </w:r>
            <w:r>
              <w:rPr>
                <w:rFonts w:asciiTheme="majorBidi" w:hAnsiTheme="majorBidi" w:cstheme="majorBidi"/>
                <w:b/>
                <w:bCs/>
                <w:color w:val="00B0F0"/>
              </w:rPr>
              <w:t>1</w:t>
            </w:r>
          </w:p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</w:t>
            </w:r>
            <w:r>
              <w:rPr>
                <w:rFonts w:asciiTheme="majorBidi" w:hAnsiTheme="majorBidi" w:cstheme="majorBidi"/>
                <w:b/>
                <w:bCs/>
                <w:color w:val="00B0F0"/>
              </w:rPr>
              <w:t>2</w:t>
            </w:r>
          </w:p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</w:tr>
      <w:tr w:rsidR="007500EE" w:rsidRPr="00556D59" w:rsidTr="007500EE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556D59" w:rsidRDefault="007500EE" w:rsidP="00671512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4</w:t>
            </w:r>
          </w:p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BALEH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00EE" w:rsidRPr="00DD0558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</w:t>
            </w:r>
            <w:r>
              <w:rPr>
                <w:rFonts w:asciiTheme="majorBidi" w:hAnsiTheme="majorBidi" w:cstheme="majorBidi"/>
                <w:b/>
                <w:bCs/>
                <w:color w:val="7030A0"/>
              </w:rPr>
              <w:t>2</w:t>
            </w:r>
          </w:p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BALEH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556D59" w:rsidRDefault="007500EE" w:rsidP="00671512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</w:p>
        </w:tc>
      </w:tr>
      <w:tr w:rsidR="007500EE" w:rsidRPr="00556D59" w:rsidTr="007500EE">
        <w:trPr>
          <w:cantSplit/>
          <w:trHeight w:val="680"/>
        </w:trPr>
        <w:tc>
          <w:tcPr>
            <w:tcW w:w="510" w:type="dxa"/>
            <w:vMerge w:val="restar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556D59" w:rsidRDefault="007500EE" w:rsidP="007C47BF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ardi</w:t>
            </w:r>
          </w:p>
        </w:tc>
        <w:tc>
          <w:tcPr>
            <w:tcW w:w="3685" w:type="dxa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TD  Informatique 2 G02</w:t>
            </w:r>
          </w:p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COURS  INFORMATIQUE 2</w:t>
            </w:r>
          </w:p>
          <w:p w:rsidR="007500EE" w:rsidRPr="00556D59" w:rsidRDefault="007500EE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</w:rPr>
              <w:t xml:space="preserve"> M</w:t>
            </w:r>
            <w:r w:rsidRPr="00556D59">
              <w:rPr>
                <w:rFonts w:asciiTheme="majorBidi" w:hAnsiTheme="majorBidi" w:cstheme="majorBidi"/>
                <w:b/>
                <w:bCs/>
              </w:rPr>
              <w:t>r : OUAMRI</w:t>
            </w:r>
          </w:p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4819" w:type="dxa"/>
            <w:vMerge w:val="restart"/>
            <w:tcBorders>
              <w:top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500EE" w:rsidRPr="00556D59" w:rsidRDefault="007500EE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COURS  PHYSIQUE 2</w:t>
            </w:r>
          </w:p>
          <w:p w:rsidR="007500EE" w:rsidRPr="00556D59" w:rsidRDefault="007500EE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</w:rPr>
              <w:t>M</w:t>
            </w:r>
            <w:r w:rsidRPr="00556D59">
              <w:rPr>
                <w:rFonts w:asciiTheme="majorBidi" w:hAnsiTheme="majorBidi" w:cstheme="majorBidi"/>
                <w:b/>
                <w:bCs/>
              </w:rPr>
              <w:t>r : ADJADJ</w:t>
            </w:r>
          </w:p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  <w:r w:rsidRPr="00DD0558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500EE" w:rsidRPr="00556D59" w:rsidRDefault="007500EE" w:rsidP="00E50B75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TD Physique 2  G0</w:t>
            </w:r>
            <w:r>
              <w:rPr>
                <w:rFonts w:asciiTheme="majorBidi" w:hAnsiTheme="majorBidi" w:cstheme="majorBidi"/>
                <w:b/>
                <w:bCs/>
                <w:color w:val="FF0000"/>
              </w:rPr>
              <w:t>3</w:t>
            </w:r>
          </w:p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Mr :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ADJADJ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  </w:t>
            </w: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Salle : 204</w:t>
            </w:r>
          </w:p>
        </w:tc>
        <w:tc>
          <w:tcPr>
            <w:tcW w:w="3685" w:type="dxa"/>
            <w:tcBorders>
              <w:top w:val="single" w:sz="24" w:space="0" w:color="auto"/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TD Physique 2  G01</w:t>
            </w:r>
          </w:p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Mr :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ADJADJ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  </w:t>
            </w:r>
            <w:r w:rsidRPr="00DD055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 xml:space="preserve"> Salle : 204</w:t>
            </w:r>
          </w:p>
        </w:tc>
      </w:tr>
      <w:tr w:rsidR="007500EE" w:rsidRPr="00F672EB" w:rsidTr="007500EE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DD0558" w:rsidRDefault="007500EE" w:rsidP="007C47BF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shd w:val="clear" w:color="auto" w:fill="92D050"/>
            <w:vAlign w:val="center"/>
          </w:tcPr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</w:p>
        </w:tc>
        <w:tc>
          <w:tcPr>
            <w:tcW w:w="4819" w:type="dxa"/>
            <w:vMerge/>
            <w:tcBorders>
              <w:right w:val="single" w:sz="18" w:space="0" w:color="auto"/>
            </w:tcBorders>
            <w:shd w:val="clear" w:color="auto" w:fill="92D050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F672EB">
              <w:rPr>
                <w:rFonts w:asciiTheme="majorBidi" w:hAnsiTheme="majorBidi" w:cstheme="majorBidi"/>
                <w:b/>
                <w:bCs/>
                <w:caps/>
                <w:color w:val="00B0F0"/>
              </w:rPr>
              <w:t xml:space="preserve"> </w:t>
            </w:r>
            <w:r w:rsidRPr="00F672EB">
              <w:rPr>
                <w:rFonts w:asciiTheme="majorBidi" w:hAnsiTheme="majorBidi" w:cstheme="majorBidi"/>
                <w:b/>
                <w:bCs/>
                <w:color w:val="00B050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TD Math 2 G01</w:t>
            </w:r>
          </w:p>
          <w:p w:rsidR="007500EE" w:rsidRPr="00F672EB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Mr : BENAISSA /B</w:t>
            </w:r>
            <w:r w:rsidRPr="00DD7F18">
              <w:rPr>
                <w:rFonts w:asciiTheme="majorBidi" w:hAnsiTheme="majorBidi" w:cstheme="majorBidi"/>
                <w:lang w:val="en-US"/>
              </w:rPr>
              <w:t xml:space="preserve">     </w:t>
            </w:r>
            <w:r w:rsidRPr="00DD7F1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 203</w:t>
            </w:r>
          </w:p>
        </w:tc>
        <w:tc>
          <w:tcPr>
            <w:tcW w:w="3685" w:type="dxa"/>
            <w:tcBorders>
              <w:left w:val="single" w:sz="2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F672EB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</w:tr>
      <w:tr w:rsidR="007500EE" w:rsidRPr="00556D59" w:rsidTr="007500EE">
        <w:trPr>
          <w:cantSplit/>
          <w:trHeight w:val="680"/>
        </w:trPr>
        <w:tc>
          <w:tcPr>
            <w:tcW w:w="510" w:type="dxa"/>
            <w:vMerge w:val="restart"/>
            <w:tcBorders>
              <w:top w:val="single" w:sz="18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556D59" w:rsidRDefault="007500EE" w:rsidP="007C47BF">
            <w:pPr>
              <w:snapToGrid w:val="0"/>
              <w:ind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ercredi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556D59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COURS  PHYSIQUE 2</w:t>
            </w:r>
          </w:p>
          <w:p w:rsidR="007500EE" w:rsidRPr="00556D59" w:rsidRDefault="007500EE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</w:rPr>
              <w:t>M</w:t>
            </w:r>
            <w:r w:rsidRPr="00556D59">
              <w:rPr>
                <w:rFonts w:asciiTheme="majorBidi" w:hAnsiTheme="majorBidi" w:cstheme="majorBidi"/>
                <w:b/>
                <w:bCs/>
              </w:rPr>
              <w:t>r : ADJADJ</w:t>
            </w:r>
          </w:p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</w:t>
            </w:r>
            <w:r w:rsidRPr="00556D59">
              <w:rPr>
                <w:rFonts w:asciiTheme="majorBidi" w:hAnsiTheme="majorBidi" w:cstheme="majorBidi"/>
                <w:b/>
                <w:bCs/>
                <w:u w:val="single"/>
              </w:rPr>
              <w:t> 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COURS </w:t>
            </w:r>
          </w:p>
          <w:p w:rsidR="007500EE" w:rsidRPr="00556D59" w:rsidRDefault="007500EE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Style w:val="fontstyle01"/>
                <w:rFonts w:asciiTheme="majorBidi" w:hAnsiTheme="majorBidi" w:cstheme="majorBidi"/>
              </w:rPr>
              <w:t>ECONOMIE D’ENTREPRISE</w:t>
            </w:r>
          </w:p>
          <w:p w:rsidR="007500EE" w:rsidRPr="00556D59" w:rsidRDefault="007500EE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Mr :  </w:t>
            </w:r>
          </w:p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4819" w:type="dxa"/>
            <w:tcBorders>
              <w:top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500EE" w:rsidRPr="00556D59" w:rsidRDefault="007500EE" w:rsidP="00E50B75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TD Physique 2  G0</w:t>
            </w:r>
            <w:r>
              <w:rPr>
                <w:rFonts w:asciiTheme="majorBidi" w:hAnsiTheme="majorBidi" w:cstheme="majorBidi"/>
                <w:b/>
                <w:bCs/>
                <w:color w:val="FF0000"/>
              </w:rPr>
              <w:t>5</w:t>
            </w:r>
          </w:p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002060"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Mr :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FF0000"/>
              </w:rPr>
              <w:t>ADJADJ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  </w:t>
            </w:r>
            <w:r w:rsidRPr="00F672EB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Salle : 203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 w:val="restart"/>
            <w:tcBorders>
              <w:top w:val="single" w:sz="24" w:space="0" w:color="auto"/>
              <w:left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 </w:t>
            </w:r>
          </w:p>
        </w:tc>
      </w:tr>
      <w:tr w:rsidR="007500EE" w:rsidRPr="00556D59" w:rsidTr="007500EE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556D59" w:rsidRDefault="007500EE" w:rsidP="007C47BF">
            <w:pPr>
              <w:snapToGrid w:val="0"/>
              <w:ind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7500EE" w:rsidRPr="00556D59" w:rsidRDefault="007500EE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  <w:tc>
          <w:tcPr>
            <w:tcW w:w="4819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500EE" w:rsidRPr="00DD0558" w:rsidRDefault="007500EE" w:rsidP="007500EE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D Chimie 2 G0</w:t>
            </w:r>
            <w:r>
              <w:rPr>
                <w:rFonts w:asciiTheme="majorBidi" w:hAnsiTheme="majorBidi" w:cstheme="majorBidi"/>
                <w:b/>
                <w:bCs/>
                <w:color w:val="7030A0"/>
              </w:rPr>
              <w:t>4</w:t>
            </w:r>
          </w:p>
          <w:p w:rsidR="007500EE" w:rsidRPr="00556D59" w:rsidRDefault="007500EE" w:rsidP="007500EE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2060"/>
              </w:rPr>
              <w:t>Mme </w:t>
            </w:r>
            <w:proofErr w:type="gramStart"/>
            <w:r w:rsidRPr="00DD0558">
              <w:rPr>
                <w:rFonts w:asciiTheme="majorBidi" w:hAnsiTheme="majorBidi" w:cstheme="majorBidi"/>
                <w:b/>
                <w:bCs/>
                <w:color w:val="002060"/>
              </w:rPr>
              <w:t>:  BALEH</w:t>
            </w:r>
            <w:proofErr w:type="gramEnd"/>
            <w:r w:rsidRPr="00DD0558">
              <w:rPr>
                <w:rFonts w:asciiTheme="majorBidi" w:hAnsiTheme="majorBidi" w:cstheme="majorBidi"/>
                <w:b/>
                <w:bCs/>
              </w:rPr>
              <w:t xml:space="preserve">      </w:t>
            </w:r>
            <w:r w:rsidRPr="00DD7F1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Salle : 202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00EE" w:rsidRPr="00DD0558" w:rsidRDefault="007500EE" w:rsidP="007500EE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3</w:t>
            </w:r>
          </w:p>
          <w:p w:rsidR="007500EE" w:rsidRPr="00556D59" w:rsidRDefault="007500EE" w:rsidP="007500EE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BALEH</w:t>
            </w: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</w:tr>
      <w:tr w:rsidR="007500EE" w:rsidRPr="00556D59" w:rsidTr="007500EE">
        <w:trPr>
          <w:cantSplit/>
          <w:trHeight w:val="680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556D59" w:rsidRDefault="007500EE" w:rsidP="007C47BF">
            <w:pPr>
              <w:snapToGrid w:val="0"/>
              <w:ind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7500EE" w:rsidRPr="00556D59" w:rsidRDefault="007500EE" w:rsidP="007C47B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  <w:tc>
          <w:tcPr>
            <w:tcW w:w="4819" w:type="dxa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500EE" w:rsidRPr="00556D59" w:rsidRDefault="007500EE" w:rsidP="007500EE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TD  Informatique 2 G0</w:t>
            </w:r>
            <w:r>
              <w:rPr>
                <w:rFonts w:asciiTheme="majorBidi" w:hAnsiTheme="majorBidi" w:cstheme="majorBidi"/>
                <w:b/>
                <w:bCs/>
                <w:color w:val="C45911"/>
              </w:rPr>
              <w:t>3</w:t>
            </w:r>
          </w:p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00EE" w:rsidRPr="00556D59" w:rsidRDefault="007500EE" w:rsidP="007500EE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TD  Informatique 2 G0</w:t>
            </w:r>
            <w:r>
              <w:rPr>
                <w:rFonts w:asciiTheme="majorBidi" w:hAnsiTheme="majorBidi" w:cstheme="majorBidi"/>
                <w:b/>
                <w:bCs/>
                <w:color w:val="C45911"/>
              </w:rPr>
              <w:t>1</w:t>
            </w:r>
          </w:p>
          <w:p w:rsidR="007500EE" w:rsidRPr="00556D59" w:rsidRDefault="007500EE" w:rsidP="007500EE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eastAsia="en-US" w:bidi="ar-DZ"/>
              </w:rPr>
            </w:pPr>
          </w:p>
        </w:tc>
      </w:tr>
      <w:tr w:rsidR="007500EE" w:rsidRPr="00917AEF" w:rsidTr="007500EE">
        <w:trPr>
          <w:cantSplit/>
          <w:trHeight w:val="1247"/>
        </w:trPr>
        <w:tc>
          <w:tcPr>
            <w:tcW w:w="510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500EE" w:rsidRPr="00556D59" w:rsidRDefault="007500EE" w:rsidP="007C47BF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Jeudi</w:t>
            </w:r>
          </w:p>
        </w:tc>
        <w:tc>
          <w:tcPr>
            <w:tcW w:w="36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7500EE" w:rsidRPr="00556D59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500EE" w:rsidRPr="00DD0558" w:rsidRDefault="007500EE" w:rsidP="007C47BF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 w:eastAsia="en-US" w:bidi="ar-DZ"/>
              </w:rPr>
              <w:t xml:space="preserve"> </w:t>
            </w: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COURS ANGLAIS 2</w:t>
            </w:r>
          </w:p>
          <w:p w:rsidR="007500EE" w:rsidRPr="00DD0558" w:rsidRDefault="007500EE" w:rsidP="007C47BF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>M</w:t>
            </w:r>
            <w:r>
              <w:rPr>
                <w:rFonts w:asciiTheme="majorBidi" w:hAnsiTheme="majorBidi" w:cstheme="majorBidi"/>
                <w:b/>
                <w:bCs/>
                <w:lang w:val="en-US"/>
              </w:rPr>
              <w:t>r</w:t>
            </w: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 : </w:t>
            </w:r>
          </w:p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MOODLE</w:t>
            </w:r>
          </w:p>
        </w:tc>
        <w:tc>
          <w:tcPr>
            <w:tcW w:w="481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242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808080"/>
          </w:tcPr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 w:eastAsia="en-US" w:bidi="ar-DZ"/>
              </w:rPr>
              <w:t xml:space="preserve"> </w:t>
            </w:r>
          </w:p>
        </w:tc>
        <w:tc>
          <w:tcPr>
            <w:tcW w:w="368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7500EE" w:rsidRPr="00DD0558" w:rsidRDefault="007500EE" w:rsidP="007C47BF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</w:tr>
    </w:tbl>
    <w:p w:rsidR="008A5053" w:rsidRDefault="00734511" w:rsidP="00F35EF7">
      <w:pPr>
        <w:suppressAutoHyphens w:val="0"/>
        <w:jc w:val="center"/>
        <w:rPr>
          <w:b/>
          <w:bCs/>
          <w:sz w:val="32"/>
          <w:szCs w:val="32"/>
        </w:rPr>
      </w:pPr>
      <w:r w:rsidRPr="00C160A2">
        <w:rPr>
          <w:b/>
          <w:bCs/>
          <w:sz w:val="32"/>
          <w:szCs w:val="32"/>
          <w:lang w:val="en-US"/>
        </w:rPr>
        <w:br w:type="textWrapping" w:clear="all"/>
      </w:r>
      <w:r w:rsidR="00C06110" w:rsidRPr="00C160A2">
        <w:rPr>
          <w:b/>
          <w:bCs/>
          <w:sz w:val="32"/>
          <w:szCs w:val="32"/>
          <w:lang w:val="en-US"/>
        </w:rPr>
        <w:br w:type="page"/>
      </w:r>
      <w:r w:rsidR="00830886" w:rsidRPr="008A5053">
        <w:rPr>
          <w:b/>
          <w:bCs/>
          <w:sz w:val="32"/>
          <w:szCs w:val="32"/>
        </w:rPr>
        <w:lastRenderedPageBreak/>
        <w:t>2</w:t>
      </w:r>
      <w:r w:rsidR="00056CA8" w:rsidRPr="008A5053">
        <w:rPr>
          <w:b/>
          <w:bCs/>
          <w:sz w:val="32"/>
          <w:szCs w:val="32"/>
          <w:vertAlign w:val="superscript"/>
        </w:rPr>
        <w:t xml:space="preserve">ème </w:t>
      </w:r>
      <w:r w:rsidR="00056CA8" w:rsidRPr="008A5053">
        <w:rPr>
          <w:b/>
          <w:bCs/>
          <w:sz w:val="32"/>
          <w:szCs w:val="32"/>
        </w:rPr>
        <w:t>Année</w:t>
      </w:r>
      <w:r w:rsidR="00830886" w:rsidRPr="008A5053">
        <w:rPr>
          <w:b/>
          <w:bCs/>
          <w:sz w:val="32"/>
          <w:szCs w:val="32"/>
        </w:rPr>
        <w:t xml:space="preserve"> PHYSIQUE</w:t>
      </w:r>
    </w:p>
    <w:p w:rsidR="00970BCE" w:rsidRPr="005758E8" w:rsidRDefault="00970BCE" w:rsidP="00970BCE">
      <w:pPr>
        <w:jc w:val="center"/>
        <w:rPr>
          <w:b/>
          <w:sz w:val="28"/>
          <w:szCs w:val="28"/>
        </w:rPr>
      </w:pPr>
      <w:r w:rsidRPr="005758E8">
        <w:rPr>
          <w:b/>
          <w:sz w:val="28"/>
          <w:szCs w:val="28"/>
        </w:rPr>
        <w:t xml:space="preserve">Responsable : Mr A. </w:t>
      </w:r>
      <w:bookmarkStart w:id="0" w:name="_Hlk113603496"/>
      <w:r w:rsidRPr="005758E8">
        <w:rPr>
          <w:b/>
          <w:sz w:val="28"/>
          <w:szCs w:val="28"/>
        </w:rPr>
        <w:t>LARABI</w:t>
      </w:r>
      <w:bookmarkEnd w:id="0"/>
      <w:r w:rsidRPr="005758E8">
        <w:rPr>
          <w:b/>
          <w:sz w:val="28"/>
          <w:szCs w:val="28"/>
        </w:rPr>
        <w:t xml:space="preserve">  </w:t>
      </w:r>
    </w:p>
    <w:p w:rsidR="00970BCE" w:rsidRDefault="00970BCE" w:rsidP="00970BCE">
      <w:pPr>
        <w:jc w:val="center"/>
        <w:rPr>
          <w:b/>
        </w:rPr>
      </w:pPr>
    </w:p>
    <w:p w:rsidR="00970BCE" w:rsidRPr="005758E8" w:rsidRDefault="00970BCE" w:rsidP="00970BCE">
      <w:pPr>
        <w:jc w:val="center"/>
        <w:rPr>
          <w:b/>
          <w:bCs/>
          <w:sz w:val="48"/>
          <w:szCs w:val="48"/>
          <w:u w:val="single"/>
        </w:rPr>
      </w:pPr>
      <w:r w:rsidRPr="005758E8">
        <w:rPr>
          <w:b/>
          <w:sz w:val="44"/>
          <w:szCs w:val="44"/>
          <w:highlight w:val="yellow"/>
          <w:u w:val="single"/>
        </w:rPr>
        <w:t>Salle :</w:t>
      </w:r>
      <w:r w:rsidR="0094748D">
        <w:rPr>
          <w:b/>
          <w:sz w:val="44"/>
          <w:szCs w:val="44"/>
          <w:highlight w:val="yellow"/>
          <w:u w:val="single"/>
        </w:rPr>
        <w:t xml:space="preserve"> HT06</w:t>
      </w:r>
      <w:r w:rsidRPr="005758E8">
        <w:rPr>
          <w:b/>
          <w:sz w:val="44"/>
          <w:szCs w:val="44"/>
          <w:highlight w:val="yellow"/>
          <w:u w:val="single"/>
        </w:rPr>
        <w:t xml:space="preserve"> </w:t>
      </w:r>
    </w:p>
    <w:p w:rsidR="00970BCE" w:rsidRDefault="00970BCE" w:rsidP="00970BCE">
      <w:pPr>
        <w:suppressAutoHyphens w:val="0"/>
        <w:jc w:val="center"/>
        <w:rPr>
          <w:b/>
          <w:bCs/>
          <w:sz w:val="32"/>
          <w:szCs w:val="32"/>
        </w:rPr>
      </w:pPr>
    </w:p>
    <w:tbl>
      <w:tblPr>
        <w:tblW w:w="2149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/>
      </w:tblPr>
      <w:tblGrid>
        <w:gridCol w:w="566"/>
        <w:gridCol w:w="4252"/>
        <w:gridCol w:w="4252"/>
        <w:gridCol w:w="4252"/>
        <w:gridCol w:w="236"/>
        <w:gridCol w:w="3969"/>
        <w:gridCol w:w="3969"/>
      </w:tblGrid>
      <w:tr w:rsidR="00202CC6" w:rsidRPr="00556D59" w:rsidTr="00202CC6">
        <w:trPr>
          <w:trHeight w:val="454"/>
          <w:jc w:val="center"/>
        </w:trPr>
        <w:tc>
          <w:tcPr>
            <w:tcW w:w="566" w:type="dxa"/>
            <w:tcBorders>
              <w:top w:val="nil"/>
              <w:left w:val="nil"/>
            </w:tcBorders>
            <w:shd w:val="clear" w:color="auto" w:fill="auto"/>
          </w:tcPr>
          <w:p w:rsidR="00981FD1" w:rsidRPr="00556D59" w:rsidRDefault="00981FD1" w:rsidP="00385684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:rsidR="00981FD1" w:rsidRPr="00415AFF" w:rsidRDefault="00981FD1" w:rsidP="00981FD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981FD1" w:rsidRPr="00415AFF" w:rsidRDefault="00981FD1" w:rsidP="00981FD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981FD1" w:rsidRPr="00415AFF" w:rsidRDefault="00981FD1" w:rsidP="00981FD1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shd w:val="clear" w:color="auto" w:fill="808080"/>
            <w:vAlign w:val="center"/>
          </w:tcPr>
          <w:p w:rsidR="00981FD1" w:rsidRPr="00415AFF" w:rsidRDefault="00981FD1" w:rsidP="00F7757E">
            <w:pPr>
              <w:snapToGrid w:val="0"/>
              <w:ind w:left="-224" w:right="-181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:rsidR="00981FD1" w:rsidRPr="00415AFF" w:rsidRDefault="00202CC6" w:rsidP="00202CC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: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="00981FD1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981FD1" w:rsidRPr="00415AFF" w:rsidRDefault="00981FD1" w:rsidP="00202CC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</w:t>
            </w:r>
            <w:r w:rsidR="00202CC6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-1</w:t>
            </w:r>
            <w:r w:rsidR="00202CC6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:</w:t>
            </w:r>
            <w:r w:rsidR="00202CC6"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202CC6" w:rsidRPr="00556D59" w:rsidTr="00D1368F">
        <w:trPr>
          <w:cantSplit/>
          <w:trHeight w:val="1984"/>
          <w:jc w:val="center"/>
        </w:trPr>
        <w:tc>
          <w:tcPr>
            <w:tcW w:w="566" w:type="dxa"/>
            <w:shd w:val="clear" w:color="auto" w:fill="auto"/>
            <w:textDirection w:val="btLr"/>
            <w:vAlign w:val="center"/>
          </w:tcPr>
          <w:p w:rsidR="00202CC6" w:rsidRPr="00556D59" w:rsidRDefault="00202CC6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Dimanche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écanique Quantique</w:t>
            </w:r>
          </w:p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202CC6" w:rsidRPr="00556D59" w:rsidRDefault="00202CC6" w:rsidP="00202CC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HAOUZI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202CC6" w:rsidRPr="00556D59" w:rsidRDefault="00202CC6" w:rsidP="005E421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écanique Quantique</w:t>
            </w:r>
          </w:p>
          <w:p w:rsidR="00202CC6" w:rsidRPr="00556D59" w:rsidRDefault="00202CC6" w:rsidP="005E421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>Td</w:t>
            </w:r>
          </w:p>
          <w:p w:rsidR="00202CC6" w:rsidRPr="00556D59" w:rsidRDefault="00202CC6" w:rsidP="005E421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HAOUZI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Electronique Générale</w:t>
            </w:r>
          </w:p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202CC6" w:rsidRPr="00F672EB" w:rsidRDefault="00202CC6" w:rsidP="00202CC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RABAH</w:t>
            </w: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202CC6" w:rsidRPr="00F672EB" w:rsidRDefault="00202CC6" w:rsidP="00F044D9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938" w:type="dxa"/>
            <w:gridSpan w:val="2"/>
            <w:shd w:val="clear" w:color="auto" w:fill="auto"/>
            <w:vAlign w:val="center"/>
          </w:tcPr>
          <w:p w:rsidR="00202CC6" w:rsidRPr="00556D59" w:rsidRDefault="00202CC6" w:rsidP="00F044D9">
            <w:pPr>
              <w:spacing w:line="360" w:lineRule="auto"/>
              <w:ind w:left="-127" w:right="-144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Electronique Générale</w:t>
            </w:r>
          </w:p>
          <w:p w:rsidR="00202CC6" w:rsidRPr="00556D59" w:rsidRDefault="00202CC6" w:rsidP="002608C8">
            <w:pPr>
              <w:spacing w:line="360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202CC6" w:rsidRPr="00556D59" w:rsidRDefault="00202CC6" w:rsidP="00202CC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RABAH</w:t>
            </w:r>
          </w:p>
          <w:p w:rsidR="00202CC6" w:rsidRPr="00556D59" w:rsidRDefault="00202CC6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  <w:u w:val="single"/>
              </w:rPr>
              <w:t>LABO de physique</w:t>
            </w:r>
          </w:p>
        </w:tc>
      </w:tr>
      <w:tr w:rsidR="00202CC6" w:rsidRPr="00556D59" w:rsidTr="00D1368F">
        <w:trPr>
          <w:cantSplit/>
          <w:trHeight w:val="1984"/>
          <w:jc w:val="center"/>
        </w:trPr>
        <w:tc>
          <w:tcPr>
            <w:tcW w:w="566" w:type="dxa"/>
            <w:shd w:val="clear" w:color="auto" w:fill="auto"/>
            <w:textDirection w:val="btLr"/>
            <w:vAlign w:val="center"/>
          </w:tcPr>
          <w:p w:rsidR="00981FD1" w:rsidRPr="00556D59" w:rsidRDefault="00981FD1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Lundi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5E4217" w:rsidRPr="00556D59" w:rsidRDefault="005E4217" w:rsidP="005E421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echnique d’analyse  Physico-chimique</w:t>
            </w:r>
          </w:p>
          <w:p w:rsidR="005E4217" w:rsidRPr="00556D59" w:rsidRDefault="005E4217" w:rsidP="005E421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81FD1" w:rsidRPr="00556D59" w:rsidRDefault="005E4217" w:rsidP="005E421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 HALIS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5E597F" w:rsidRPr="00556D59" w:rsidRDefault="005E597F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hermodynamique</w:t>
            </w:r>
          </w:p>
          <w:p w:rsidR="00F044D9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81FD1" w:rsidRPr="00556D59" w:rsidRDefault="005E597F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F044D9" w:rsidRPr="00556D59" w:rsidRDefault="005E597F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hermodynamique</w:t>
            </w:r>
          </w:p>
          <w:p w:rsidR="005E597F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81FD1" w:rsidRPr="00556D59" w:rsidRDefault="005E597F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981FD1" w:rsidRPr="00556D59" w:rsidRDefault="00981FD1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:rsidR="00F044D9" w:rsidRPr="00556D59" w:rsidRDefault="00895BF3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echnique d’analyse Physico-chimique</w:t>
            </w:r>
          </w:p>
          <w:p w:rsidR="00895BF3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81FD1" w:rsidRPr="00556D59" w:rsidRDefault="00895BF3" w:rsidP="00510F64">
            <w:pPr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 HALIS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2608C8" w:rsidRPr="00556D59" w:rsidRDefault="002608C8" w:rsidP="002608C8">
            <w:pPr>
              <w:spacing w:line="360" w:lineRule="auto"/>
              <w:ind w:left="-127" w:right="-144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Electronique Générale</w:t>
            </w:r>
          </w:p>
          <w:p w:rsidR="002608C8" w:rsidRPr="00556D59" w:rsidRDefault="002608C8" w:rsidP="002608C8">
            <w:pPr>
              <w:spacing w:line="360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81FD1" w:rsidRPr="00556D59" w:rsidRDefault="002608C8" w:rsidP="00202CC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RABAH</w:t>
            </w:r>
          </w:p>
        </w:tc>
      </w:tr>
      <w:tr w:rsidR="00202CC6" w:rsidRPr="00556D59" w:rsidTr="00D1368F">
        <w:trPr>
          <w:cantSplit/>
          <w:trHeight w:val="1984"/>
          <w:jc w:val="center"/>
        </w:trPr>
        <w:tc>
          <w:tcPr>
            <w:tcW w:w="566" w:type="dxa"/>
            <w:shd w:val="clear" w:color="auto" w:fill="auto"/>
            <w:textDirection w:val="btLr"/>
            <w:vAlign w:val="center"/>
          </w:tcPr>
          <w:p w:rsidR="00981FD1" w:rsidRPr="00556D59" w:rsidRDefault="00981FD1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ardi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981FD1" w:rsidRPr="00556D59" w:rsidRDefault="00981FD1" w:rsidP="00F044D9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écanique</w:t>
            </w: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556D59">
              <w:rPr>
                <w:rFonts w:asciiTheme="majorBidi" w:hAnsiTheme="majorBidi" w:cstheme="majorBidi"/>
                <w:sz w:val="28"/>
                <w:szCs w:val="28"/>
              </w:rPr>
              <w:t>des</w:t>
            </w: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556D59">
              <w:rPr>
                <w:rFonts w:asciiTheme="majorBidi" w:hAnsiTheme="majorBidi" w:cstheme="majorBidi"/>
                <w:sz w:val="28"/>
                <w:szCs w:val="28"/>
              </w:rPr>
              <w:t>Fluides</w:t>
            </w:r>
          </w:p>
          <w:p w:rsidR="00F044D9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81FD1" w:rsidRPr="00556D59" w:rsidRDefault="00981FD1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YANALLAH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F044D9" w:rsidRPr="00556D59" w:rsidRDefault="005E597F" w:rsidP="00F044D9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Fonction de la Variable complexe</w:t>
            </w:r>
          </w:p>
          <w:p w:rsidR="00F044D9" w:rsidRPr="00556D59" w:rsidRDefault="00F044D9" w:rsidP="00F044D9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81FD1" w:rsidRPr="00556D59" w:rsidRDefault="005E597F" w:rsidP="00510F64">
            <w:pPr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</w:rPr>
            </w:pP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Mr : BENAISSA /B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5E597F" w:rsidRPr="00556D59" w:rsidRDefault="005E597F" w:rsidP="00F044D9">
            <w:pPr>
              <w:snapToGrid w:val="0"/>
              <w:spacing w:line="360" w:lineRule="auto"/>
              <w:ind w:left="-108" w:right="-108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Fonction de la Variable complexe</w:t>
            </w:r>
          </w:p>
          <w:p w:rsidR="00F044D9" w:rsidRPr="00556D59" w:rsidRDefault="00F044D9" w:rsidP="00F044D9">
            <w:pPr>
              <w:snapToGrid w:val="0"/>
              <w:spacing w:line="360" w:lineRule="auto"/>
              <w:ind w:left="-108" w:right="-108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81FD1" w:rsidRPr="00556D59" w:rsidRDefault="005E597F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Mr : BENAISSA /B</w:t>
            </w: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981FD1" w:rsidRPr="00556D59" w:rsidRDefault="00981FD1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:rsidR="00AE6F57" w:rsidRPr="00556D59" w:rsidRDefault="00AE6F57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écanique des Fluides</w:t>
            </w:r>
          </w:p>
          <w:p w:rsidR="00F044D9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>TD/TP</w:t>
            </w:r>
          </w:p>
          <w:p w:rsidR="00981FD1" w:rsidRPr="00556D59" w:rsidRDefault="00AE6F57" w:rsidP="00510F64">
            <w:pPr>
              <w:ind w:left="-127" w:right="-144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YANALLAH</w:t>
            </w:r>
          </w:p>
        </w:tc>
        <w:tc>
          <w:tcPr>
            <w:tcW w:w="3969" w:type="dxa"/>
            <w:shd w:val="clear" w:color="auto" w:fill="BFBFBF" w:themeFill="background1" w:themeFillShade="BF"/>
            <w:vAlign w:val="center"/>
          </w:tcPr>
          <w:p w:rsidR="00981FD1" w:rsidRPr="00556D59" w:rsidRDefault="00981FD1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202CC6" w:rsidRPr="00556D59" w:rsidTr="00D1368F">
        <w:trPr>
          <w:cantSplit/>
          <w:trHeight w:val="1984"/>
          <w:jc w:val="center"/>
        </w:trPr>
        <w:tc>
          <w:tcPr>
            <w:tcW w:w="566" w:type="dxa"/>
            <w:vMerge w:val="restart"/>
            <w:shd w:val="clear" w:color="auto" w:fill="auto"/>
            <w:textDirection w:val="btLr"/>
            <w:vAlign w:val="center"/>
          </w:tcPr>
          <w:p w:rsidR="00CE3B3D" w:rsidRPr="00556D59" w:rsidRDefault="00CE3B3D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ercredi</w:t>
            </w:r>
          </w:p>
        </w:tc>
        <w:tc>
          <w:tcPr>
            <w:tcW w:w="4252" w:type="dxa"/>
            <w:vMerge w:val="restart"/>
            <w:shd w:val="clear" w:color="auto" w:fill="auto"/>
            <w:vAlign w:val="center"/>
          </w:tcPr>
          <w:p w:rsidR="00CE3B3D" w:rsidRPr="00F15263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sz w:val="28"/>
                <w:szCs w:val="28"/>
              </w:rPr>
              <w:t>Électromagnétisme</w:t>
            </w:r>
          </w:p>
          <w:p w:rsidR="00CE3B3D" w:rsidRPr="00F15263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E3B3D" w:rsidRPr="00F15263" w:rsidRDefault="00CE3B3D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LARABI</w:t>
            </w:r>
          </w:p>
        </w:tc>
        <w:tc>
          <w:tcPr>
            <w:tcW w:w="4252" w:type="dxa"/>
            <w:vMerge w:val="restart"/>
            <w:shd w:val="clear" w:color="auto" w:fill="auto"/>
            <w:vAlign w:val="center"/>
          </w:tcPr>
          <w:p w:rsidR="00CE3B3D" w:rsidRPr="00F15263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sz w:val="28"/>
                <w:szCs w:val="28"/>
              </w:rPr>
              <w:t>Électromagnétisme</w:t>
            </w:r>
          </w:p>
          <w:p w:rsidR="00F044D9" w:rsidRPr="00F15263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E3B3D" w:rsidRPr="00F15263" w:rsidRDefault="00CE3B3D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LARABI</w:t>
            </w:r>
          </w:p>
        </w:tc>
        <w:tc>
          <w:tcPr>
            <w:tcW w:w="4252" w:type="dxa"/>
            <w:vMerge w:val="restart"/>
            <w:shd w:val="clear" w:color="auto" w:fill="auto"/>
            <w:vAlign w:val="center"/>
          </w:tcPr>
          <w:p w:rsidR="00CE3B3D" w:rsidRPr="00556D59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hermodynamique</w:t>
            </w:r>
          </w:p>
          <w:p w:rsidR="00F044D9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E3B3D" w:rsidRPr="00556D59" w:rsidRDefault="00CE3B3D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CE3B3D" w:rsidRPr="00556D59" w:rsidRDefault="00CE3B3D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3969" w:type="dxa"/>
            <w:vMerge w:val="restart"/>
            <w:shd w:val="clear" w:color="auto" w:fill="auto"/>
            <w:vAlign w:val="center"/>
          </w:tcPr>
          <w:p w:rsidR="00CE3B3D" w:rsidRPr="00556D59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hermodynamique Appliquée</w:t>
            </w:r>
          </w:p>
          <w:p w:rsidR="00F044D9" w:rsidRPr="00556D59" w:rsidRDefault="00F044D9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CE3B3D" w:rsidRPr="00556D59" w:rsidRDefault="00CE3B3D" w:rsidP="00510F6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3969" w:type="dxa"/>
            <w:vMerge w:val="restart"/>
            <w:shd w:val="clear" w:color="auto" w:fill="BFBFBF" w:themeFill="background1" w:themeFillShade="BF"/>
            <w:vAlign w:val="center"/>
          </w:tcPr>
          <w:p w:rsidR="00CE3B3D" w:rsidRPr="00556D59" w:rsidRDefault="00CE3B3D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202CC6" w:rsidRPr="00556D59" w:rsidTr="00D1368F">
        <w:trPr>
          <w:cantSplit/>
          <w:trHeight w:val="431"/>
          <w:jc w:val="center"/>
        </w:trPr>
        <w:tc>
          <w:tcPr>
            <w:tcW w:w="566" w:type="dxa"/>
            <w:vMerge/>
            <w:shd w:val="clear" w:color="auto" w:fill="auto"/>
            <w:textDirection w:val="btLr"/>
            <w:vAlign w:val="center"/>
          </w:tcPr>
          <w:p w:rsidR="00CE3B3D" w:rsidRPr="00556D59" w:rsidRDefault="00CE3B3D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252" w:type="dxa"/>
            <w:vMerge/>
            <w:shd w:val="clear" w:color="auto" w:fill="auto"/>
            <w:vAlign w:val="center"/>
          </w:tcPr>
          <w:p w:rsidR="00CE3B3D" w:rsidRPr="00556D59" w:rsidRDefault="00CE3B3D" w:rsidP="00F044D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252" w:type="dxa"/>
            <w:vMerge/>
            <w:shd w:val="clear" w:color="auto" w:fill="auto"/>
            <w:vAlign w:val="center"/>
          </w:tcPr>
          <w:p w:rsidR="00CE3B3D" w:rsidRPr="00556D59" w:rsidRDefault="00CE3B3D" w:rsidP="00F044D9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252" w:type="dxa"/>
            <w:vMerge/>
            <w:shd w:val="clear" w:color="auto" w:fill="auto"/>
            <w:vAlign w:val="center"/>
          </w:tcPr>
          <w:p w:rsidR="00CE3B3D" w:rsidRPr="00556D59" w:rsidRDefault="00CE3B3D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CE3B3D" w:rsidRPr="00556D59" w:rsidRDefault="00CE3B3D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969" w:type="dxa"/>
            <w:vMerge/>
            <w:shd w:val="clear" w:color="auto" w:fill="auto"/>
            <w:vAlign w:val="center"/>
          </w:tcPr>
          <w:p w:rsidR="00CE3B3D" w:rsidRPr="00556D59" w:rsidRDefault="00CE3B3D" w:rsidP="00F044D9">
            <w:pPr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969" w:type="dxa"/>
            <w:vMerge/>
            <w:shd w:val="clear" w:color="auto" w:fill="BFBFBF" w:themeFill="background1" w:themeFillShade="BF"/>
            <w:vAlign w:val="center"/>
          </w:tcPr>
          <w:p w:rsidR="00CE3B3D" w:rsidRPr="00556D59" w:rsidRDefault="00CE3B3D" w:rsidP="00F044D9">
            <w:pPr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202CC6" w:rsidRPr="00917AEF" w:rsidTr="00F31E6E">
        <w:trPr>
          <w:cantSplit/>
          <w:trHeight w:val="1984"/>
          <w:jc w:val="center"/>
        </w:trPr>
        <w:tc>
          <w:tcPr>
            <w:tcW w:w="566" w:type="dxa"/>
            <w:shd w:val="clear" w:color="auto" w:fill="auto"/>
            <w:textDirection w:val="btLr"/>
            <w:vAlign w:val="center"/>
          </w:tcPr>
          <w:p w:rsidR="00202CC6" w:rsidRPr="00556D59" w:rsidRDefault="00202CC6" w:rsidP="0065421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Jeudi</w:t>
            </w:r>
          </w:p>
        </w:tc>
        <w:tc>
          <w:tcPr>
            <w:tcW w:w="4252" w:type="dxa"/>
            <w:shd w:val="clear" w:color="auto" w:fill="BFBFBF" w:themeFill="background1" w:themeFillShade="BF"/>
            <w:vAlign w:val="center"/>
          </w:tcPr>
          <w:p w:rsidR="00202CC6" w:rsidRPr="00556D59" w:rsidRDefault="00202CC6" w:rsidP="00F044D9">
            <w:pPr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252" w:type="dxa"/>
            <w:shd w:val="clear" w:color="auto" w:fill="BFBFBF" w:themeFill="background1" w:themeFillShade="BF"/>
            <w:vAlign w:val="center"/>
          </w:tcPr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DD0558">
              <w:rPr>
                <w:rFonts w:asciiTheme="majorBidi" w:hAnsiTheme="majorBidi" w:cstheme="majorBidi"/>
                <w:sz w:val="28"/>
                <w:szCs w:val="28"/>
                <w:lang w:val="en-US"/>
              </w:rPr>
              <w:t>Anglais</w:t>
            </w:r>
            <w:r w:rsidRPr="00556D59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4</w:t>
            </w:r>
          </w:p>
          <w:p w:rsidR="00202CC6" w:rsidRPr="00556D59" w:rsidRDefault="00202CC6" w:rsidP="00F044D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COURS</w:t>
            </w:r>
          </w:p>
          <w:p w:rsidR="00202CC6" w:rsidRPr="00556D59" w:rsidRDefault="00202CC6" w:rsidP="00325FF0">
            <w:pPr>
              <w:spacing w:line="36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val="en-US" w:eastAsia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>M</w:t>
            </w:r>
            <w:r w:rsidR="00325FF0">
              <w:rPr>
                <w:rFonts w:asciiTheme="majorBidi" w:hAnsiTheme="majorBidi" w:cstheme="majorBidi"/>
                <w:b/>
                <w:bCs/>
                <w:lang w:val="en-US"/>
              </w:rPr>
              <w:t>r</w:t>
            </w: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:</w:t>
            </w:r>
          </w:p>
          <w:p w:rsidR="00202CC6" w:rsidRPr="00556D59" w:rsidRDefault="00202CC6" w:rsidP="00462CE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MOODLE</w:t>
            </w:r>
          </w:p>
        </w:tc>
        <w:tc>
          <w:tcPr>
            <w:tcW w:w="236" w:type="dxa"/>
            <w:vMerge/>
            <w:shd w:val="clear" w:color="auto" w:fill="808080"/>
            <w:vAlign w:val="center"/>
          </w:tcPr>
          <w:p w:rsidR="00202CC6" w:rsidRPr="00556D59" w:rsidRDefault="00202CC6" w:rsidP="00F044D9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7938" w:type="dxa"/>
            <w:gridSpan w:val="2"/>
            <w:shd w:val="clear" w:color="auto" w:fill="BFBFBF" w:themeFill="background1" w:themeFillShade="BF"/>
            <w:vAlign w:val="center"/>
          </w:tcPr>
          <w:p w:rsidR="00202CC6" w:rsidRPr="00556D59" w:rsidRDefault="00202CC6" w:rsidP="00F044D9">
            <w:pPr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</w:tr>
    </w:tbl>
    <w:p w:rsidR="00686170" w:rsidRPr="00DC5A00" w:rsidRDefault="00686170">
      <w:pPr>
        <w:suppressAutoHyphens w:val="0"/>
        <w:rPr>
          <w:b/>
          <w:bCs/>
          <w:color w:val="000000"/>
          <w:sz w:val="32"/>
          <w:szCs w:val="32"/>
          <w:lang w:val="en-US"/>
        </w:rPr>
      </w:pPr>
      <w:r w:rsidRPr="00DC5A00">
        <w:rPr>
          <w:b/>
          <w:bCs/>
          <w:color w:val="000000"/>
          <w:sz w:val="32"/>
          <w:szCs w:val="32"/>
          <w:lang w:val="en-US"/>
        </w:rPr>
        <w:br w:type="page"/>
      </w:r>
    </w:p>
    <w:p w:rsidR="00637A05" w:rsidRPr="00DC5A00" w:rsidRDefault="00637A05" w:rsidP="0003348D">
      <w:pPr>
        <w:jc w:val="center"/>
        <w:rPr>
          <w:b/>
          <w:bCs/>
          <w:color w:val="000000"/>
          <w:sz w:val="32"/>
          <w:szCs w:val="32"/>
          <w:lang w:val="en-US"/>
        </w:rPr>
      </w:pPr>
    </w:p>
    <w:p w:rsidR="0003348D" w:rsidRPr="005F65CA" w:rsidRDefault="0003348D" w:rsidP="0003348D">
      <w:pPr>
        <w:jc w:val="center"/>
        <w:rPr>
          <w:b/>
          <w:bCs/>
          <w:color w:val="FF0000"/>
          <w:sz w:val="32"/>
          <w:szCs w:val="32"/>
        </w:rPr>
      </w:pPr>
      <w:r w:rsidRPr="005F65CA">
        <w:rPr>
          <w:b/>
          <w:bCs/>
          <w:color w:val="000000"/>
          <w:sz w:val="32"/>
          <w:szCs w:val="32"/>
        </w:rPr>
        <w:t>3</w:t>
      </w:r>
      <w:r w:rsidRPr="005F65CA">
        <w:rPr>
          <w:b/>
          <w:bCs/>
          <w:color w:val="000000"/>
          <w:sz w:val="32"/>
          <w:szCs w:val="32"/>
          <w:vertAlign w:val="superscript"/>
        </w:rPr>
        <w:t>eme</w:t>
      </w:r>
      <w:r w:rsidRPr="005F65CA">
        <w:rPr>
          <w:b/>
          <w:bCs/>
          <w:color w:val="000000"/>
          <w:sz w:val="32"/>
          <w:szCs w:val="32"/>
        </w:rPr>
        <w:t xml:space="preserve"> Année  LMD -  PHYSIQUE DES MATERIAUX</w:t>
      </w:r>
    </w:p>
    <w:p w:rsidR="0003348D" w:rsidRDefault="0003348D" w:rsidP="00D040F6">
      <w:pPr>
        <w:spacing w:line="360" w:lineRule="auto"/>
        <w:jc w:val="center"/>
        <w:rPr>
          <w:b/>
        </w:rPr>
      </w:pPr>
      <w:r>
        <w:rPr>
          <w:b/>
        </w:rPr>
        <w:t xml:space="preserve">Responsable : Mr </w:t>
      </w:r>
      <w:r w:rsidR="00D040F6" w:rsidRPr="00D040F6">
        <w:rPr>
          <w:b/>
          <w:bCs/>
          <w:sz w:val="26"/>
          <w:szCs w:val="26"/>
        </w:rPr>
        <w:t>BENABDELLAH</w:t>
      </w:r>
    </w:p>
    <w:p w:rsidR="0003348D" w:rsidRDefault="0003348D" w:rsidP="0003348D">
      <w:pPr>
        <w:jc w:val="center"/>
        <w:rPr>
          <w:b/>
          <w:sz w:val="36"/>
          <w:szCs w:val="36"/>
          <w:u w:val="single"/>
        </w:rPr>
      </w:pPr>
      <w:r w:rsidRPr="009B552B">
        <w:rPr>
          <w:b/>
          <w:sz w:val="36"/>
          <w:szCs w:val="36"/>
          <w:highlight w:val="yellow"/>
          <w:u w:val="single"/>
        </w:rPr>
        <w:t>Salle : 203</w:t>
      </w:r>
    </w:p>
    <w:p w:rsidR="009B552B" w:rsidRDefault="009B552B" w:rsidP="0003348D">
      <w:pPr>
        <w:jc w:val="center"/>
        <w:rPr>
          <w:b/>
          <w:sz w:val="36"/>
          <w:szCs w:val="36"/>
          <w:u w:val="single"/>
        </w:rPr>
      </w:pPr>
    </w:p>
    <w:tbl>
      <w:tblPr>
        <w:tblW w:w="2206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624"/>
        <w:gridCol w:w="5285"/>
        <w:gridCol w:w="4192"/>
        <w:gridCol w:w="4226"/>
        <w:gridCol w:w="243"/>
        <w:gridCol w:w="4190"/>
        <w:gridCol w:w="3308"/>
      </w:tblGrid>
      <w:tr w:rsidR="00415AFF" w:rsidRPr="00556D59" w:rsidTr="003C552A">
        <w:trPr>
          <w:trHeight w:val="567"/>
          <w:jc w:val="center"/>
        </w:trPr>
        <w:tc>
          <w:tcPr>
            <w:tcW w:w="62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415AFF" w:rsidRPr="00556D59" w:rsidRDefault="00415AFF" w:rsidP="0093759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285" w:type="dxa"/>
            <w:shd w:val="clear" w:color="auto" w:fill="auto"/>
            <w:vAlign w:val="center"/>
            <w:hideMark/>
          </w:tcPr>
          <w:p w:rsidR="00415AFF" w:rsidRPr="00415AFF" w:rsidRDefault="00415AFF" w:rsidP="00F31E6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192" w:type="dxa"/>
            <w:shd w:val="clear" w:color="auto" w:fill="auto"/>
            <w:vAlign w:val="center"/>
            <w:hideMark/>
          </w:tcPr>
          <w:p w:rsidR="00415AFF" w:rsidRPr="00415AFF" w:rsidRDefault="00415AFF" w:rsidP="00F31E6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226" w:type="dxa"/>
            <w:shd w:val="clear" w:color="auto" w:fill="auto"/>
            <w:vAlign w:val="center"/>
            <w:hideMark/>
          </w:tcPr>
          <w:p w:rsidR="00415AFF" w:rsidRPr="00415AFF" w:rsidRDefault="00415AFF" w:rsidP="00F31E6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43" w:type="dxa"/>
            <w:vMerge w:val="restart"/>
            <w:shd w:val="clear" w:color="auto" w:fill="808080" w:themeFill="background1" w:themeFillShade="80"/>
            <w:vAlign w:val="center"/>
            <w:hideMark/>
          </w:tcPr>
          <w:p w:rsidR="00415AFF" w:rsidRPr="00415AFF" w:rsidRDefault="00415AFF" w:rsidP="00F31E6E">
            <w:pPr>
              <w:snapToGrid w:val="0"/>
              <w:ind w:left="-224" w:right="-181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auto"/>
            <w:vAlign w:val="center"/>
          </w:tcPr>
          <w:p w:rsidR="00415AFF" w:rsidRPr="00415AFF" w:rsidRDefault="00415AFF" w:rsidP="00F31E6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308" w:type="dxa"/>
            <w:shd w:val="clear" w:color="auto" w:fill="auto"/>
            <w:vAlign w:val="center"/>
            <w:hideMark/>
          </w:tcPr>
          <w:p w:rsidR="00415AFF" w:rsidRPr="00415AFF" w:rsidRDefault="00415AFF" w:rsidP="00F31E6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-17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C32A86" w:rsidRPr="00556D59" w:rsidTr="00D1368F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C32A86" w:rsidRPr="00556D59" w:rsidRDefault="00C32A86" w:rsidP="00D139E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Dimanche</w:t>
            </w:r>
          </w:p>
        </w:tc>
        <w:tc>
          <w:tcPr>
            <w:tcW w:w="528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Physique  du solide 2</w:t>
            </w:r>
          </w:p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4192" w:type="dxa"/>
            <w:shd w:val="clear" w:color="auto" w:fill="auto"/>
            <w:vAlign w:val="center"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Physique  du solide2</w:t>
            </w:r>
          </w:p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TD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4226" w:type="dxa"/>
            <w:shd w:val="clear" w:color="auto" w:fill="auto"/>
            <w:vAlign w:val="center"/>
          </w:tcPr>
          <w:p w:rsidR="00C32A86" w:rsidRPr="00854735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sz w:val="28"/>
                <w:szCs w:val="28"/>
              </w:rPr>
              <w:t>Physique atomique</w:t>
            </w:r>
          </w:p>
          <w:p w:rsidR="00C32A86" w:rsidRPr="00854735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</w:p>
          <w:p w:rsidR="00C32A86" w:rsidRPr="00854735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</w:t>
            </w:r>
            <w:r w:rsidRPr="0085473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 xml:space="preserve"> AMMARI</w:t>
            </w:r>
          </w:p>
        </w:tc>
        <w:tc>
          <w:tcPr>
            <w:tcW w:w="243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854735" w:rsidRDefault="00C32A86" w:rsidP="00C32A86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auto"/>
            <w:vAlign w:val="center"/>
          </w:tcPr>
          <w:p w:rsidR="00C32A86" w:rsidRPr="00854735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sz w:val="28"/>
                <w:szCs w:val="28"/>
              </w:rPr>
              <w:t>Physique atomique</w:t>
            </w:r>
          </w:p>
          <w:p w:rsidR="00C32A86" w:rsidRPr="00854735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sz w:val="28"/>
                <w:szCs w:val="28"/>
              </w:rPr>
              <w:t>TD</w:t>
            </w:r>
          </w:p>
          <w:p w:rsidR="00C32A86" w:rsidRPr="00854735" w:rsidRDefault="00C32A86" w:rsidP="00D139EC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</w:t>
            </w:r>
            <w:r w:rsidRPr="00854735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 xml:space="preserve"> AMMARI</w:t>
            </w:r>
          </w:p>
        </w:tc>
        <w:tc>
          <w:tcPr>
            <w:tcW w:w="3308" w:type="dxa"/>
            <w:shd w:val="clear" w:color="auto" w:fill="BFBFBF" w:themeFill="background1" w:themeFillShade="BF"/>
            <w:vAlign w:val="center"/>
          </w:tcPr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</w:p>
        </w:tc>
      </w:tr>
      <w:tr w:rsidR="00C32A86" w:rsidRPr="00556D59" w:rsidTr="00D1368F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C32A86" w:rsidRPr="00556D59" w:rsidRDefault="00C32A86" w:rsidP="00D139EC">
            <w:pPr>
              <w:ind w:left="397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bookmarkStart w:id="1" w:name="_Hlk94205008"/>
            <w:r w:rsidRPr="00556D59">
              <w:rPr>
                <w:rFonts w:asciiTheme="majorBidi" w:hAnsiTheme="majorBidi" w:cstheme="majorBidi"/>
                <w:b/>
                <w:bCs/>
              </w:rPr>
              <w:t>Lundi</w:t>
            </w:r>
          </w:p>
        </w:tc>
        <w:tc>
          <w:tcPr>
            <w:tcW w:w="528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ropriétés des défauts</w:t>
            </w:r>
          </w:p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8418" w:type="dxa"/>
            <w:gridSpan w:val="2"/>
            <w:shd w:val="clear" w:color="auto" w:fill="auto"/>
            <w:vAlign w:val="center"/>
          </w:tcPr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des semi-conducteurs</w:t>
            </w:r>
          </w:p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</w:p>
          <w:p w:rsidR="00C32A86" w:rsidRPr="00556D59" w:rsidRDefault="00C32A86" w:rsidP="00FB539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SENOUCI</w:t>
            </w:r>
          </w:p>
        </w:tc>
        <w:tc>
          <w:tcPr>
            <w:tcW w:w="243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32A86" w:rsidRPr="00556D59" w:rsidRDefault="00C32A86" w:rsidP="00C32A8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auto"/>
            <w:vAlign w:val="center"/>
          </w:tcPr>
          <w:p w:rsidR="0050783E" w:rsidRPr="00556D59" w:rsidRDefault="0050783E" w:rsidP="0050783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lasmas</w:t>
            </w:r>
          </w:p>
          <w:p w:rsidR="0050783E" w:rsidRPr="00556D59" w:rsidRDefault="0050783E" w:rsidP="005078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91DD8" w:rsidRPr="00556D59" w:rsidRDefault="0050783E" w:rsidP="002C4ED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OUADI</w:t>
            </w:r>
          </w:p>
        </w:tc>
        <w:tc>
          <w:tcPr>
            <w:tcW w:w="330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54735" w:rsidRPr="00556D59" w:rsidRDefault="00854735" w:rsidP="00854735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lasmas</w:t>
            </w:r>
          </w:p>
          <w:p w:rsidR="00854735" w:rsidRPr="00556D59" w:rsidRDefault="00854735" w:rsidP="00854735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91DD8" w:rsidRPr="00556D59" w:rsidRDefault="00854735" w:rsidP="002C4ED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OUADI</w:t>
            </w:r>
          </w:p>
        </w:tc>
      </w:tr>
      <w:bookmarkEnd w:id="1"/>
      <w:tr w:rsidR="00C32A86" w:rsidRPr="00556D59" w:rsidTr="00D1368F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C32A86" w:rsidRPr="00556D59" w:rsidRDefault="00C32A86" w:rsidP="00D139E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ardi</w:t>
            </w:r>
          </w:p>
        </w:tc>
        <w:tc>
          <w:tcPr>
            <w:tcW w:w="528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Physique du solide 2</w:t>
            </w:r>
          </w:p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4192" w:type="dxa"/>
            <w:shd w:val="clear" w:color="auto" w:fill="auto"/>
            <w:vAlign w:val="center"/>
          </w:tcPr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ropriétés des défauts</w:t>
            </w:r>
          </w:p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TD</w:t>
            </w:r>
          </w:p>
          <w:p w:rsidR="00C32A86" w:rsidRPr="00556D59" w:rsidRDefault="00C32A86" w:rsidP="00FB539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LARBI</w:t>
            </w:r>
          </w:p>
        </w:tc>
        <w:tc>
          <w:tcPr>
            <w:tcW w:w="4226" w:type="dxa"/>
            <w:shd w:val="clear" w:color="auto" w:fill="auto"/>
            <w:vAlign w:val="center"/>
          </w:tcPr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des semi-conducteurs</w:t>
            </w:r>
          </w:p>
          <w:p w:rsidR="00C32A86" w:rsidRPr="00556D59" w:rsidRDefault="00C32A86" w:rsidP="00FB539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32A86" w:rsidRPr="00556D59" w:rsidRDefault="00C32A86" w:rsidP="00FB539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SENOUCI</w:t>
            </w:r>
          </w:p>
        </w:tc>
        <w:tc>
          <w:tcPr>
            <w:tcW w:w="243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FB539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auto"/>
            <w:vAlign w:val="center"/>
          </w:tcPr>
          <w:p w:rsidR="00F35EF7" w:rsidRPr="00854735" w:rsidRDefault="00F35EF7" w:rsidP="00F35EF7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Cs/>
                <w:sz w:val="28"/>
                <w:szCs w:val="28"/>
              </w:rPr>
              <w:t>Physique du solide 2</w:t>
            </w:r>
          </w:p>
          <w:p w:rsidR="00F35EF7" w:rsidRPr="00854735" w:rsidRDefault="00F35EF7" w:rsidP="00F35EF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sz w:val="28"/>
                <w:szCs w:val="28"/>
              </w:rPr>
              <w:t>TP</w:t>
            </w:r>
          </w:p>
          <w:p w:rsidR="00C32A86" w:rsidRPr="00556D59" w:rsidRDefault="00F35EF7" w:rsidP="00F35EF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AMMARI</w:t>
            </w:r>
          </w:p>
        </w:tc>
        <w:tc>
          <w:tcPr>
            <w:tcW w:w="3308" w:type="dxa"/>
            <w:shd w:val="clear" w:color="auto" w:fill="BFBFBF" w:themeFill="background1" w:themeFillShade="BF"/>
            <w:vAlign w:val="center"/>
          </w:tcPr>
          <w:p w:rsidR="00C32A86" w:rsidRPr="00556D59" w:rsidRDefault="00C32A86" w:rsidP="00D139EC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32A86" w:rsidRPr="00556D59" w:rsidTr="00D1368F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C32A86" w:rsidRPr="00556D59" w:rsidRDefault="00C32A86" w:rsidP="00D139E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ercredi</w:t>
            </w:r>
          </w:p>
        </w:tc>
        <w:tc>
          <w:tcPr>
            <w:tcW w:w="528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3C552A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A</w:t>
            </w:r>
            <w:r w:rsidR="00C32A86"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nalyse et caractérisation des Matériaux</w:t>
            </w:r>
          </w:p>
          <w:p w:rsidR="003C552A" w:rsidRPr="00556D59" w:rsidRDefault="003C552A" w:rsidP="00D139E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TP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ABDELLAH</w:t>
            </w:r>
          </w:p>
        </w:tc>
        <w:tc>
          <w:tcPr>
            <w:tcW w:w="4192" w:type="dxa"/>
            <w:shd w:val="clear" w:color="auto" w:fill="auto"/>
            <w:vAlign w:val="center"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Cs/>
                <w:sz w:val="28"/>
                <w:szCs w:val="28"/>
              </w:rPr>
              <w:t>Physique des semi-conducteurs</w:t>
            </w:r>
          </w:p>
          <w:p w:rsidR="003C552A" w:rsidRPr="00556D59" w:rsidRDefault="003C552A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TP</w:t>
            </w:r>
          </w:p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Mr : </w:t>
            </w:r>
            <w:bookmarkStart w:id="2" w:name="_Hlk94690248"/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ENABDELLAH</w:t>
            </w:r>
            <w:bookmarkEnd w:id="2"/>
          </w:p>
        </w:tc>
        <w:tc>
          <w:tcPr>
            <w:tcW w:w="4226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43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32A86" w:rsidRPr="00556D59" w:rsidRDefault="00C32A86" w:rsidP="00D139EC">
            <w:pPr>
              <w:spacing w:line="36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auto"/>
            <w:vAlign w:val="center"/>
          </w:tcPr>
          <w:p w:rsidR="0050783E" w:rsidRPr="00556D59" w:rsidRDefault="0050783E" w:rsidP="0050783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Ethique et déontologie</w:t>
            </w:r>
          </w:p>
          <w:p w:rsidR="0050783E" w:rsidRPr="00556D59" w:rsidRDefault="0050783E" w:rsidP="005078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sz w:val="28"/>
                <w:szCs w:val="28"/>
              </w:rPr>
              <w:t>Cours</w:t>
            </w: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C32A86" w:rsidRDefault="0050783E" w:rsidP="0050783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BOUADI</w:t>
            </w:r>
          </w:p>
          <w:p w:rsidR="008A0F41" w:rsidRPr="00556D59" w:rsidRDefault="008A0F41" w:rsidP="008A0F41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8A0F4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Salle : HT06</w:t>
            </w:r>
          </w:p>
        </w:tc>
        <w:tc>
          <w:tcPr>
            <w:tcW w:w="3308" w:type="dxa"/>
            <w:shd w:val="clear" w:color="auto" w:fill="BFBFBF" w:themeFill="background1" w:themeFillShade="BF"/>
            <w:vAlign w:val="center"/>
          </w:tcPr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</w:p>
        </w:tc>
      </w:tr>
      <w:tr w:rsidR="00F04BF4" w:rsidRPr="00556D59" w:rsidTr="008A0F41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C32A86" w:rsidRPr="00556D59" w:rsidRDefault="00C32A86" w:rsidP="00D139E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Jeudi</w:t>
            </w:r>
          </w:p>
        </w:tc>
        <w:tc>
          <w:tcPr>
            <w:tcW w:w="5285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192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3C552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226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43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C32A86" w:rsidRPr="00556D59" w:rsidRDefault="00C32A86" w:rsidP="00D139EC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190" w:type="dxa"/>
            <w:shd w:val="clear" w:color="auto" w:fill="BFBFBF" w:themeFill="background1" w:themeFillShade="BF"/>
            <w:vAlign w:val="center"/>
          </w:tcPr>
          <w:p w:rsidR="00C32A86" w:rsidRPr="00556D59" w:rsidRDefault="00C32A86" w:rsidP="0050783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308" w:type="dxa"/>
            <w:shd w:val="clear" w:color="auto" w:fill="BFBFBF" w:themeFill="background1" w:themeFillShade="BF"/>
            <w:vAlign w:val="center"/>
          </w:tcPr>
          <w:p w:rsidR="00C32A86" w:rsidRPr="00556D59" w:rsidRDefault="00C32A86" w:rsidP="00D139EC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937591" w:rsidRDefault="00937591">
      <w:pPr>
        <w:suppressAutoHyphens w:val="0"/>
        <w:rPr>
          <w:b/>
          <w:bCs/>
          <w:color w:val="000000"/>
          <w:sz w:val="32"/>
          <w:szCs w:val="32"/>
        </w:rPr>
      </w:pPr>
      <w:r>
        <w:rPr>
          <w:b/>
          <w:bCs/>
          <w:color w:val="000000"/>
          <w:sz w:val="32"/>
          <w:szCs w:val="32"/>
        </w:rPr>
        <w:br w:type="page"/>
      </w:r>
    </w:p>
    <w:p w:rsidR="00937591" w:rsidRDefault="00937591" w:rsidP="00946FC2">
      <w:pPr>
        <w:spacing w:line="360" w:lineRule="auto"/>
        <w:jc w:val="center"/>
        <w:rPr>
          <w:b/>
          <w:bCs/>
          <w:color w:val="000000"/>
          <w:sz w:val="32"/>
          <w:szCs w:val="32"/>
        </w:rPr>
      </w:pPr>
    </w:p>
    <w:p w:rsidR="00946FC2" w:rsidRDefault="00946FC2" w:rsidP="005C3FB5">
      <w:pPr>
        <w:jc w:val="center"/>
        <w:rPr>
          <w:b/>
          <w:bCs/>
          <w:color w:val="000000"/>
          <w:sz w:val="32"/>
          <w:szCs w:val="32"/>
        </w:rPr>
      </w:pPr>
      <w:r w:rsidRPr="004E6D4D">
        <w:rPr>
          <w:b/>
          <w:bCs/>
          <w:color w:val="000000"/>
          <w:sz w:val="32"/>
          <w:szCs w:val="32"/>
        </w:rPr>
        <w:t>3</w:t>
      </w:r>
      <w:r w:rsidRPr="004E6D4D">
        <w:rPr>
          <w:b/>
          <w:bCs/>
          <w:color w:val="000000"/>
          <w:sz w:val="32"/>
          <w:szCs w:val="32"/>
          <w:vertAlign w:val="superscript"/>
        </w:rPr>
        <w:t>ème</w:t>
      </w:r>
      <w:r w:rsidRPr="004E6D4D">
        <w:rPr>
          <w:b/>
          <w:bCs/>
          <w:color w:val="000000"/>
          <w:sz w:val="32"/>
          <w:szCs w:val="32"/>
        </w:rPr>
        <w:t xml:space="preserve">  Année LMD - PHYSIQUE ENERGETIQUE</w:t>
      </w:r>
    </w:p>
    <w:p w:rsidR="00D040F6" w:rsidRDefault="00D040F6" w:rsidP="00D040F6">
      <w:pPr>
        <w:spacing w:line="360" w:lineRule="auto"/>
        <w:jc w:val="center"/>
        <w:rPr>
          <w:b/>
        </w:rPr>
      </w:pPr>
      <w:r>
        <w:rPr>
          <w:b/>
        </w:rPr>
        <w:t xml:space="preserve">Responsable : Mr </w:t>
      </w:r>
      <w:r>
        <w:rPr>
          <w:b/>
          <w:bCs/>
          <w:sz w:val="26"/>
          <w:szCs w:val="26"/>
        </w:rPr>
        <w:t>HALIS</w:t>
      </w:r>
    </w:p>
    <w:p w:rsidR="00946FC2" w:rsidRDefault="00946FC2" w:rsidP="00946FC2">
      <w:pPr>
        <w:spacing w:line="360" w:lineRule="auto"/>
        <w:jc w:val="center"/>
        <w:rPr>
          <w:b/>
          <w:bCs/>
          <w:sz w:val="36"/>
          <w:szCs w:val="36"/>
          <w:u w:val="single"/>
        </w:rPr>
      </w:pPr>
      <w:r w:rsidRPr="005C3FB5">
        <w:rPr>
          <w:b/>
          <w:bCs/>
          <w:sz w:val="36"/>
          <w:szCs w:val="36"/>
          <w:highlight w:val="yellow"/>
          <w:u w:val="single"/>
        </w:rPr>
        <w:t>Salle: 201</w:t>
      </w:r>
    </w:p>
    <w:p w:rsidR="005C3FB5" w:rsidRPr="00937591" w:rsidRDefault="005C3FB5" w:rsidP="00946FC2">
      <w:pPr>
        <w:spacing w:line="360" w:lineRule="auto"/>
        <w:jc w:val="center"/>
        <w:rPr>
          <w:b/>
          <w:bCs/>
          <w:sz w:val="28"/>
          <w:szCs w:val="28"/>
          <w:u w:val="single"/>
        </w:rPr>
      </w:pPr>
    </w:p>
    <w:tbl>
      <w:tblPr>
        <w:tblW w:w="2154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624"/>
        <w:gridCol w:w="4136"/>
        <w:gridCol w:w="4443"/>
        <w:gridCol w:w="4231"/>
        <w:gridCol w:w="194"/>
        <w:gridCol w:w="4577"/>
        <w:gridCol w:w="3343"/>
      </w:tblGrid>
      <w:tr w:rsidR="00415AFF" w:rsidRPr="00556D59" w:rsidTr="002B2DB8">
        <w:trPr>
          <w:trHeight w:val="567"/>
          <w:jc w:val="center"/>
        </w:trPr>
        <w:tc>
          <w:tcPr>
            <w:tcW w:w="62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415AFF" w:rsidRPr="00556D59" w:rsidRDefault="00415AFF" w:rsidP="00937591">
            <w:pPr>
              <w:spacing w:line="276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6"/>
                <w:szCs w:val="26"/>
                <w:lang w:eastAsia="en-US"/>
              </w:rPr>
            </w:pPr>
          </w:p>
        </w:tc>
        <w:tc>
          <w:tcPr>
            <w:tcW w:w="4136" w:type="dxa"/>
            <w:shd w:val="clear" w:color="auto" w:fill="auto"/>
            <w:vAlign w:val="center"/>
            <w:hideMark/>
          </w:tcPr>
          <w:p w:rsidR="00415AFF" w:rsidRPr="00415AFF" w:rsidRDefault="00415AFF" w:rsidP="00F31E6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443" w:type="dxa"/>
            <w:shd w:val="clear" w:color="auto" w:fill="auto"/>
            <w:vAlign w:val="center"/>
            <w:hideMark/>
          </w:tcPr>
          <w:p w:rsidR="00415AFF" w:rsidRPr="00415AFF" w:rsidRDefault="00415AFF" w:rsidP="00F31E6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231" w:type="dxa"/>
            <w:shd w:val="clear" w:color="auto" w:fill="auto"/>
            <w:vAlign w:val="center"/>
            <w:hideMark/>
          </w:tcPr>
          <w:p w:rsidR="00415AFF" w:rsidRPr="00415AFF" w:rsidRDefault="00415AFF" w:rsidP="00F31E6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194" w:type="dxa"/>
            <w:vMerge w:val="restart"/>
            <w:shd w:val="clear" w:color="auto" w:fill="808080" w:themeFill="background1" w:themeFillShade="80"/>
            <w:vAlign w:val="center"/>
          </w:tcPr>
          <w:p w:rsidR="00415AFF" w:rsidRPr="00415AFF" w:rsidRDefault="00415AFF" w:rsidP="00F31E6E">
            <w:pPr>
              <w:snapToGrid w:val="0"/>
              <w:ind w:left="-224" w:right="-181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auto"/>
            <w:vAlign w:val="center"/>
            <w:hideMark/>
          </w:tcPr>
          <w:p w:rsidR="00415AFF" w:rsidRPr="00415AFF" w:rsidRDefault="00415AFF" w:rsidP="00F31E6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343" w:type="dxa"/>
            <w:shd w:val="clear" w:color="auto" w:fill="auto"/>
            <w:vAlign w:val="center"/>
            <w:hideMark/>
          </w:tcPr>
          <w:p w:rsidR="00415AFF" w:rsidRPr="00415AFF" w:rsidRDefault="00415AFF" w:rsidP="00F31E6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-17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9F2811" w:rsidRPr="00556D59" w:rsidTr="00D1368F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9F2811" w:rsidRPr="00556D59" w:rsidRDefault="009F2811" w:rsidP="00937591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Dimanche</w:t>
            </w:r>
          </w:p>
        </w:tc>
        <w:tc>
          <w:tcPr>
            <w:tcW w:w="41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0402A1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statistique</w:t>
            </w:r>
          </w:p>
          <w:p w:rsidR="009F2811" w:rsidRPr="00556D59" w:rsidRDefault="009F2811" w:rsidP="000402A1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F2811" w:rsidRPr="00556D59" w:rsidRDefault="009F2811" w:rsidP="000402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YANALLAH</w:t>
            </w:r>
          </w:p>
        </w:tc>
        <w:tc>
          <w:tcPr>
            <w:tcW w:w="4443" w:type="dxa"/>
            <w:shd w:val="clear" w:color="auto" w:fill="auto"/>
            <w:vAlign w:val="center"/>
          </w:tcPr>
          <w:p w:rsidR="009F2811" w:rsidRPr="00556D59" w:rsidRDefault="009F2811" w:rsidP="000402A1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statistique</w:t>
            </w:r>
          </w:p>
          <w:p w:rsidR="009F2811" w:rsidRPr="00556D59" w:rsidRDefault="009F2811" w:rsidP="000402A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F2811" w:rsidRPr="00556D59" w:rsidRDefault="009F2811" w:rsidP="000402A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YANALLAH</w:t>
            </w:r>
          </w:p>
        </w:tc>
        <w:tc>
          <w:tcPr>
            <w:tcW w:w="4231" w:type="dxa"/>
            <w:shd w:val="clear" w:color="auto" w:fill="auto"/>
            <w:vAlign w:val="center"/>
          </w:tcPr>
          <w:p w:rsidR="009F2811" w:rsidRPr="00DE051D" w:rsidRDefault="009F2811" w:rsidP="0025562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DE051D">
              <w:rPr>
                <w:rFonts w:asciiTheme="majorBidi" w:hAnsiTheme="majorBidi" w:cstheme="majorBidi"/>
                <w:sz w:val="28"/>
                <w:szCs w:val="28"/>
              </w:rPr>
              <w:t>Conversion d’énergie</w:t>
            </w:r>
          </w:p>
          <w:p w:rsidR="009F2811" w:rsidRPr="00255627" w:rsidRDefault="009F2811" w:rsidP="00255627">
            <w:pPr>
              <w:spacing w:line="360" w:lineRule="auto"/>
              <w:jc w:val="center"/>
              <w:rPr>
                <w:rStyle w:val="fontstyle01"/>
                <w:sz w:val="28"/>
                <w:szCs w:val="28"/>
              </w:rPr>
            </w:pPr>
            <w:r w:rsidRPr="00255627">
              <w:rPr>
                <w:rStyle w:val="fontstyle01"/>
                <w:sz w:val="28"/>
                <w:szCs w:val="28"/>
              </w:rPr>
              <w:t xml:space="preserve">Cours </w:t>
            </w:r>
          </w:p>
          <w:p w:rsidR="009F2811" w:rsidRPr="00255627" w:rsidRDefault="009F2811" w:rsidP="00255627">
            <w:pPr>
              <w:jc w:val="center"/>
              <w:rPr>
                <w:b/>
                <w:bCs/>
                <w:sz w:val="32"/>
                <w:szCs w:val="32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ABDELLAH</w:t>
            </w:r>
          </w:p>
          <w:p w:rsidR="009F2811" w:rsidRPr="00556D59" w:rsidRDefault="009F2811" w:rsidP="00DD0558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4" w:type="dxa"/>
            <w:vMerge/>
            <w:shd w:val="clear" w:color="auto" w:fill="808080" w:themeFill="background1" w:themeFillShade="80"/>
            <w:vAlign w:val="center"/>
          </w:tcPr>
          <w:p w:rsidR="009F2811" w:rsidRPr="00556D59" w:rsidRDefault="009F2811" w:rsidP="00937591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8955EF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ath appliquée à l’énergétique 2</w:t>
            </w:r>
          </w:p>
          <w:p w:rsidR="009F2811" w:rsidRPr="00556D59" w:rsidRDefault="009F2811" w:rsidP="00FF784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</w:t>
            </w:r>
          </w:p>
          <w:p w:rsidR="009F2811" w:rsidRPr="00556D59" w:rsidRDefault="009F2811" w:rsidP="008955E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Mr : BENAISSA AM</w:t>
            </w:r>
          </w:p>
        </w:tc>
        <w:tc>
          <w:tcPr>
            <w:tcW w:w="3343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613295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9F2811" w:rsidRPr="00556D59" w:rsidTr="00D1368F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9F2811" w:rsidRPr="00556D59" w:rsidRDefault="009F2811" w:rsidP="00937591">
            <w:pPr>
              <w:ind w:left="397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Lundi</w:t>
            </w:r>
          </w:p>
        </w:tc>
        <w:tc>
          <w:tcPr>
            <w:tcW w:w="41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981F63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écanique des fluides 3</w:t>
            </w:r>
          </w:p>
          <w:p w:rsidR="009F2811" w:rsidRPr="00556D59" w:rsidRDefault="009F2811" w:rsidP="00981F6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F2811" w:rsidRPr="00556D59" w:rsidRDefault="009F2811" w:rsidP="00993F7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TRARI</w:t>
            </w:r>
          </w:p>
        </w:tc>
        <w:tc>
          <w:tcPr>
            <w:tcW w:w="8674" w:type="dxa"/>
            <w:gridSpan w:val="2"/>
            <w:shd w:val="clear" w:color="auto" w:fill="auto"/>
            <w:vAlign w:val="center"/>
          </w:tcPr>
          <w:p w:rsidR="009F2811" w:rsidRPr="00556D59" w:rsidRDefault="009F2811" w:rsidP="00981F6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Math appliquée à l’énergétique 2</w:t>
            </w:r>
          </w:p>
          <w:p w:rsidR="009F2811" w:rsidRPr="00556D59" w:rsidRDefault="009F2811" w:rsidP="00FF784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/ TD</w:t>
            </w:r>
          </w:p>
          <w:p w:rsidR="009F2811" w:rsidRPr="00556D59" w:rsidRDefault="009F2811" w:rsidP="00993F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Mr : BENAISSA AM</w:t>
            </w:r>
          </w:p>
        </w:tc>
        <w:tc>
          <w:tcPr>
            <w:tcW w:w="194" w:type="dxa"/>
            <w:vMerge/>
            <w:shd w:val="clear" w:color="auto" w:fill="808080" w:themeFill="background1" w:themeFillShade="80"/>
            <w:vAlign w:val="center"/>
          </w:tcPr>
          <w:p w:rsidR="009F2811" w:rsidRPr="00556D59" w:rsidRDefault="009F2811" w:rsidP="0093759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F15263" w:rsidRDefault="009F2811" w:rsidP="00BA217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sz w:val="28"/>
                <w:szCs w:val="28"/>
              </w:rPr>
              <w:t>Energie solaire</w:t>
            </w:r>
          </w:p>
          <w:p w:rsidR="009F2811" w:rsidRPr="00F15263" w:rsidRDefault="009F2811" w:rsidP="00BA217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F2811" w:rsidRPr="00556D59" w:rsidRDefault="009F2811" w:rsidP="00BA217C">
            <w:pPr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</w:pPr>
            <w:r w:rsidRPr="00F1526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LARABI</w:t>
            </w:r>
          </w:p>
        </w:tc>
        <w:tc>
          <w:tcPr>
            <w:tcW w:w="3343" w:type="dxa"/>
            <w:shd w:val="clear" w:color="auto" w:fill="BFBFBF" w:themeFill="background1" w:themeFillShade="BF"/>
            <w:vAlign w:val="center"/>
          </w:tcPr>
          <w:p w:rsidR="009F2811" w:rsidRPr="00556D59" w:rsidRDefault="009F2811" w:rsidP="004D5C8C">
            <w:pPr>
              <w:spacing w:line="276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</w:pPr>
          </w:p>
        </w:tc>
      </w:tr>
      <w:tr w:rsidR="009F2811" w:rsidRPr="00556D59" w:rsidTr="00D1368F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</w:tcPr>
          <w:p w:rsidR="009F2811" w:rsidRPr="00556D59" w:rsidRDefault="009F2811" w:rsidP="00937591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ardi</w:t>
            </w:r>
          </w:p>
        </w:tc>
        <w:tc>
          <w:tcPr>
            <w:tcW w:w="41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F35EF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 xml:space="preserve">Mécanique </w:t>
            </w: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des</w:t>
            </w:r>
            <w:r w:rsidRPr="00556D59">
              <w:rPr>
                <w:rFonts w:asciiTheme="majorBidi" w:hAnsiTheme="majorBidi" w:cstheme="majorBidi"/>
                <w:sz w:val="28"/>
                <w:szCs w:val="28"/>
              </w:rPr>
              <w:t xml:space="preserve"> fluides 3</w:t>
            </w:r>
          </w:p>
          <w:p w:rsidR="009F2811" w:rsidRPr="00556D59" w:rsidRDefault="009F2811" w:rsidP="00F35EF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TD</w:t>
            </w:r>
          </w:p>
          <w:p w:rsidR="009F2811" w:rsidRPr="00556D59" w:rsidRDefault="009F2811" w:rsidP="00F35EF7">
            <w:pPr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TRARI</w:t>
            </w:r>
          </w:p>
        </w:tc>
        <w:tc>
          <w:tcPr>
            <w:tcW w:w="4443" w:type="dxa"/>
            <w:shd w:val="clear" w:color="auto" w:fill="auto"/>
            <w:vAlign w:val="center"/>
          </w:tcPr>
          <w:p w:rsidR="009F2811" w:rsidRPr="00556D59" w:rsidRDefault="009F2811" w:rsidP="00F35E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hermodynamique Appliqué</w:t>
            </w:r>
          </w:p>
          <w:p w:rsidR="009F2811" w:rsidRPr="00556D59" w:rsidRDefault="009F2811" w:rsidP="00F35EF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F2811" w:rsidRPr="00556D59" w:rsidRDefault="009F2811" w:rsidP="00F35EF7">
            <w:pPr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FS</w:t>
            </w:r>
          </w:p>
        </w:tc>
        <w:tc>
          <w:tcPr>
            <w:tcW w:w="42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F35EF7" w:rsidRDefault="009F2811" w:rsidP="00F35E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sz w:val="28"/>
                <w:szCs w:val="28"/>
              </w:rPr>
              <w:t>Thermodynamique Appliqué</w:t>
            </w:r>
          </w:p>
          <w:p w:rsidR="009F2811" w:rsidRPr="00F35EF7" w:rsidRDefault="009F2811" w:rsidP="00F35EF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F2811" w:rsidRPr="00F35EF7" w:rsidRDefault="009F2811" w:rsidP="00F35EF7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FS</w:t>
            </w:r>
          </w:p>
        </w:tc>
        <w:tc>
          <w:tcPr>
            <w:tcW w:w="194" w:type="dxa"/>
            <w:vMerge/>
            <w:shd w:val="clear" w:color="auto" w:fill="808080" w:themeFill="background1" w:themeFillShade="80"/>
            <w:vAlign w:val="center"/>
          </w:tcPr>
          <w:p w:rsidR="009F2811" w:rsidRPr="00F35EF7" w:rsidRDefault="009F2811" w:rsidP="0093759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F35EF7" w:rsidRDefault="009F2811" w:rsidP="0050783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sz w:val="28"/>
                <w:szCs w:val="28"/>
              </w:rPr>
              <w:t>Rayonnement et matière</w:t>
            </w:r>
          </w:p>
          <w:p w:rsidR="009F2811" w:rsidRPr="00F35EF7" w:rsidRDefault="009F2811" w:rsidP="0050783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F2811" w:rsidRPr="00F35EF7" w:rsidRDefault="009F2811" w:rsidP="005078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RIANE</w:t>
            </w:r>
          </w:p>
        </w:tc>
        <w:tc>
          <w:tcPr>
            <w:tcW w:w="3343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50783E">
            <w:pPr>
              <w:spacing w:line="276" w:lineRule="auto"/>
              <w:jc w:val="center"/>
              <w:rPr>
                <w:rFonts w:asciiTheme="majorBidi" w:hAnsiTheme="majorBidi" w:cstheme="majorBidi"/>
                <w:caps/>
                <w:sz w:val="28"/>
                <w:szCs w:val="28"/>
              </w:rPr>
            </w:pPr>
          </w:p>
        </w:tc>
      </w:tr>
      <w:tr w:rsidR="009F2811" w:rsidRPr="00556D59" w:rsidTr="00D1368F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9F2811" w:rsidRPr="00556D59" w:rsidRDefault="009F2811" w:rsidP="00937591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ercredi</w:t>
            </w:r>
          </w:p>
        </w:tc>
        <w:tc>
          <w:tcPr>
            <w:tcW w:w="41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0A7F5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ransfert de chaleur et de masse 2</w:t>
            </w:r>
          </w:p>
          <w:p w:rsidR="009F2811" w:rsidRPr="00556D59" w:rsidRDefault="009F2811" w:rsidP="000A7F5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F2811" w:rsidRPr="00556D59" w:rsidRDefault="009F2811" w:rsidP="000A7F5B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SAFA. A</w:t>
            </w:r>
          </w:p>
        </w:tc>
        <w:tc>
          <w:tcPr>
            <w:tcW w:w="444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0A7F5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ransfert de chaleur et de masse 2</w:t>
            </w:r>
          </w:p>
          <w:p w:rsidR="009F2811" w:rsidRPr="00556D59" w:rsidRDefault="009F2811" w:rsidP="000A7F5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9F2811" w:rsidRPr="00556D59" w:rsidRDefault="009F2811" w:rsidP="000A7F5B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SAFA .A</w:t>
            </w:r>
          </w:p>
        </w:tc>
        <w:tc>
          <w:tcPr>
            <w:tcW w:w="42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F35EF7" w:rsidRDefault="009F2811" w:rsidP="00F35EF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sz w:val="28"/>
                <w:szCs w:val="28"/>
              </w:rPr>
              <w:t>Rayonnement et matière</w:t>
            </w:r>
          </w:p>
          <w:p w:rsidR="009F2811" w:rsidRPr="00F35EF7" w:rsidRDefault="009F2811" w:rsidP="00F35EF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F2811" w:rsidRPr="00F35EF7" w:rsidRDefault="009F2811" w:rsidP="00F35EF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RIANE</w:t>
            </w:r>
          </w:p>
        </w:tc>
        <w:tc>
          <w:tcPr>
            <w:tcW w:w="194" w:type="dxa"/>
            <w:vMerge/>
            <w:shd w:val="clear" w:color="auto" w:fill="808080" w:themeFill="background1" w:themeFillShade="80"/>
            <w:vAlign w:val="center"/>
          </w:tcPr>
          <w:p w:rsidR="009F2811" w:rsidRPr="00F35EF7" w:rsidRDefault="009F2811" w:rsidP="00937591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F35EF7" w:rsidRDefault="009F2811" w:rsidP="0050783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sz w:val="28"/>
                <w:szCs w:val="28"/>
              </w:rPr>
              <w:t>Ethique et déontologie</w:t>
            </w:r>
          </w:p>
          <w:p w:rsidR="009F2811" w:rsidRPr="00F35EF7" w:rsidRDefault="009F2811" w:rsidP="0050783E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9F2811" w:rsidRDefault="009F2811" w:rsidP="008A0F4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5EF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OUADI</w:t>
            </w:r>
          </w:p>
          <w:p w:rsidR="009F2811" w:rsidRPr="008A0F41" w:rsidRDefault="009F2811" w:rsidP="008A0F4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A0F4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Salle : HT06</w:t>
            </w:r>
          </w:p>
        </w:tc>
        <w:tc>
          <w:tcPr>
            <w:tcW w:w="3343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F2811" w:rsidRPr="00556D59" w:rsidRDefault="009F2811" w:rsidP="00834D72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9F2811" w:rsidRPr="00556D59" w:rsidTr="00BA217C">
        <w:trPr>
          <w:cantSplit/>
          <w:trHeight w:val="1984"/>
          <w:jc w:val="center"/>
        </w:trPr>
        <w:tc>
          <w:tcPr>
            <w:tcW w:w="6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9F2811" w:rsidRPr="00556D59" w:rsidRDefault="009F2811" w:rsidP="00937591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Jeudi</w:t>
            </w:r>
          </w:p>
        </w:tc>
        <w:tc>
          <w:tcPr>
            <w:tcW w:w="4136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62515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DZ"/>
              </w:rPr>
            </w:pPr>
          </w:p>
        </w:tc>
        <w:tc>
          <w:tcPr>
            <w:tcW w:w="4443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62515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231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8955E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94" w:type="dxa"/>
            <w:vMerge/>
            <w:shd w:val="clear" w:color="auto" w:fill="808080" w:themeFill="background1" w:themeFillShade="80"/>
            <w:vAlign w:val="center"/>
          </w:tcPr>
          <w:p w:rsidR="009F2811" w:rsidRPr="00556D59" w:rsidRDefault="009F2811" w:rsidP="0093759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57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50783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343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F2811" w:rsidRPr="00556D59" w:rsidRDefault="009F2811" w:rsidP="00937591">
            <w:pPr>
              <w:spacing w:line="276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</w:pPr>
          </w:p>
        </w:tc>
      </w:tr>
    </w:tbl>
    <w:p w:rsidR="00893B6B" w:rsidRDefault="00893B6B">
      <w:pPr>
        <w:suppressAutoHyphens w:val="0"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546B11" w:rsidRDefault="00546B11" w:rsidP="00546B11">
      <w:pPr>
        <w:jc w:val="center"/>
        <w:rPr>
          <w:b/>
          <w:bCs/>
          <w:color w:val="000000"/>
          <w:sz w:val="30"/>
          <w:szCs w:val="30"/>
        </w:rPr>
      </w:pPr>
    </w:p>
    <w:p w:rsidR="00546B11" w:rsidRPr="005032DF" w:rsidRDefault="00546B11" w:rsidP="00546B11">
      <w:pPr>
        <w:jc w:val="center"/>
        <w:rPr>
          <w:b/>
          <w:bCs/>
          <w:color w:val="000000"/>
          <w:sz w:val="30"/>
          <w:szCs w:val="30"/>
        </w:rPr>
      </w:pPr>
      <w:r w:rsidRPr="005032DF">
        <w:rPr>
          <w:b/>
          <w:bCs/>
          <w:color w:val="000000"/>
          <w:sz w:val="30"/>
          <w:szCs w:val="30"/>
        </w:rPr>
        <w:t>3</w:t>
      </w:r>
      <w:r w:rsidRPr="005032DF">
        <w:rPr>
          <w:b/>
          <w:bCs/>
          <w:color w:val="000000"/>
          <w:sz w:val="30"/>
          <w:szCs w:val="30"/>
          <w:vertAlign w:val="superscript"/>
        </w:rPr>
        <w:t>ème</w:t>
      </w:r>
      <w:r w:rsidRPr="005032DF">
        <w:rPr>
          <w:b/>
          <w:bCs/>
          <w:color w:val="000000"/>
          <w:sz w:val="30"/>
          <w:szCs w:val="30"/>
        </w:rPr>
        <w:t xml:space="preserve"> Année  LMD - PHYSIQUE FONDAMENTALE  </w:t>
      </w:r>
    </w:p>
    <w:p w:rsidR="00546B11" w:rsidRPr="005032DF" w:rsidRDefault="00546B11" w:rsidP="00546B11">
      <w:pPr>
        <w:spacing w:line="360" w:lineRule="auto"/>
        <w:jc w:val="center"/>
        <w:rPr>
          <w:b/>
          <w:sz w:val="30"/>
          <w:szCs w:val="30"/>
        </w:rPr>
      </w:pPr>
      <w:r w:rsidRPr="00546B11">
        <w:rPr>
          <w:b/>
        </w:rPr>
        <w:t>Responsable</w:t>
      </w:r>
      <w:r w:rsidRPr="005032DF">
        <w:rPr>
          <w:b/>
          <w:sz w:val="30"/>
          <w:szCs w:val="30"/>
        </w:rPr>
        <w:t xml:space="preserve"> : </w:t>
      </w:r>
      <w:r w:rsidRPr="00546B11">
        <w:rPr>
          <w:b/>
          <w:sz w:val="26"/>
          <w:szCs w:val="26"/>
        </w:rPr>
        <w:t>Mr A. LARABI</w:t>
      </w:r>
      <w:r w:rsidRPr="00546B11">
        <w:rPr>
          <w:b/>
        </w:rPr>
        <w:t xml:space="preserve">  </w:t>
      </w:r>
    </w:p>
    <w:p w:rsidR="00546B11" w:rsidRDefault="00546B11" w:rsidP="00546B11">
      <w:pPr>
        <w:jc w:val="center"/>
        <w:rPr>
          <w:b/>
          <w:sz w:val="36"/>
          <w:szCs w:val="36"/>
          <w:u w:val="single"/>
        </w:rPr>
      </w:pPr>
      <w:r w:rsidRPr="00546B11">
        <w:rPr>
          <w:b/>
          <w:sz w:val="36"/>
          <w:szCs w:val="36"/>
          <w:highlight w:val="yellow"/>
          <w:u w:val="single"/>
        </w:rPr>
        <w:t>Salle : 202</w:t>
      </w:r>
    </w:p>
    <w:p w:rsidR="00546B11" w:rsidRDefault="00546B11" w:rsidP="00546B11">
      <w:pPr>
        <w:jc w:val="center"/>
        <w:rPr>
          <w:b/>
          <w:sz w:val="30"/>
          <w:szCs w:val="30"/>
          <w:u w:val="single"/>
        </w:rPr>
      </w:pPr>
    </w:p>
    <w:tbl>
      <w:tblPr>
        <w:tblW w:w="21322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545"/>
        <w:gridCol w:w="3871"/>
        <w:gridCol w:w="4432"/>
        <w:gridCol w:w="4377"/>
        <w:gridCol w:w="236"/>
        <w:gridCol w:w="4784"/>
        <w:gridCol w:w="3077"/>
      </w:tblGrid>
      <w:tr w:rsidR="00415AFF" w:rsidRPr="00556D59" w:rsidTr="000A265E">
        <w:trPr>
          <w:trHeight w:val="399"/>
          <w:jc w:val="center"/>
        </w:trPr>
        <w:tc>
          <w:tcPr>
            <w:tcW w:w="545" w:type="dxa"/>
            <w:tcBorders>
              <w:top w:val="nil"/>
              <w:left w:val="nil"/>
            </w:tcBorders>
            <w:vAlign w:val="center"/>
          </w:tcPr>
          <w:p w:rsidR="00415AFF" w:rsidRPr="00556D59" w:rsidRDefault="00415AFF" w:rsidP="00415AFF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</w:p>
        </w:tc>
        <w:tc>
          <w:tcPr>
            <w:tcW w:w="3871" w:type="dxa"/>
            <w:vAlign w:val="center"/>
            <w:hideMark/>
          </w:tcPr>
          <w:p w:rsidR="00415AFF" w:rsidRPr="00415AFF" w:rsidRDefault="00415AFF" w:rsidP="00415A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432" w:type="dxa"/>
            <w:vAlign w:val="center"/>
            <w:hideMark/>
          </w:tcPr>
          <w:p w:rsidR="00415AFF" w:rsidRPr="00415AFF" w:rsidRDefault="00415AFF" w:rsidP="00415A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377" w:type="dxa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shd w:val="clear" w:color="auto" w:fill="808080" w:themeFill="background1" w:themeFillShade="80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84" w:type="dxa"/>
            <w:vAlign w:val="center"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077" w:type="dxa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546B11" w:rsidRPr="00556D59" w:rsidTr="00D1368F">
        <w:trPr>
          <w:cantSplit/>
          <w:trHeight w:val="1984"/>
          <w:jc w:val="center"/>
        </w:trPr>
        <w:tc>
          <w:tcPr>
            <w:tcW w:w="545" w:type="dxa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546B11" w:rsidRPr="00556D59" w:rsidRDefault="00546B11" w:rsidP="000A265E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Dimanche</w:t>
            </w:r>
          </w:p>
        </w:tc>
        <w:tc>
          <w:tcPr>
            <w:tcW w:w="3871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F35EF7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432" w:type="dxa"/>
            <w:shd w:val="clear" w:color="auto" w:fill="auto"/>
            <w:vAlign w:val="center"/>
          </w:tcPr>
          <w:p w:rsidR="00E860E0" w:rsidRPr="00556D59" w:rsidRDefault="00E860E0" w:rsidP="00E860E0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ransfert de Chaleur</w:t>
            </w:r>
          </w:p>
          <w:p w:rsidR="00E860E0" w:rsidRPr="00556D59" w:rsidRDefault="00E860E0" w:rsidP="00E860E0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546B11" w:rsidRPr="00556D59" w:rsidRDefault="00E860E0" w:rsidP="00E860E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HAFS</w:t>
            </w:r>
          </w:p>
        </w:tc>
        <w:tc>
          <w:tcPr>
            <w:tcW w:w="43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860E0" w:rsidRPr="00556D59" w:rsidRDefault="00E860E0" w:rsidP="00E860E0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Transfert de Chaleur</w:t>
            </w:r>
          </w:p>
          <w:p w:rsidR="00E860E0" w:rsidRPr="00556D59" w:rsidRDefault="00E860E0" w:rsidP="00E860E0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546B11" w:rsidRPr="00556D59" w:rsidRDefault="00E860E0" w:rsidP="00E860E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HAFS</w:t>
            </w:r>
          </w:p>
        </w:tc>
        <w:tc>
          <w:tcPr>
            <w:tcW w:w="236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84" w:type="dxa"/>
            <w:shd w:val="clear" w:color="auto" w:fill="auto"/>
            <w:vAlign w:val="center"/>
          </w:tcPr>
          <w:p w:rsidR="00DD0558" w:rsidRPr="00556D59" w:rsidRDefault="00DD0558" w:rsidP="00DD0558">
            <w:pPr>
              <w:spacing w:line="360" w:lineRule="auto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Physique Atomique</w:t>
            </w:r>
          </w:p>
          <w:p w:rsidR="00DD0558" w:rsidRPr="00556D59" w:rsidRDefault="00DD0558" w:rsidP="00DD0558">
            <w:pPr>
              <w:spacing w:line="360" w:lineRule="auto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TP</w:t>
            </w:r>
          </w:p>
          <w:p w:rsidR="00546B11" w:rsidRPr="00556D59" w:rsidRDefault="00DD0558" w:rsidP="00DD0558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Mr: BENABDELLAH</w:t>
            </w:r>
          </w:p>
        </w:tc>
        <w:tc>
          <w:tcPr>
            <w:tcW w:w="3077" w:type="dxa"/>
            <w:shd w:val="clear" w:color="auto" w:fill="BFBFBF" w:themeFill="background1" w:themeFillShade="BF"/>
            <w:vAlign w:val="center"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546B11" w:rsidRPr="00556D59" w:rsidTr="00FC2890">
        <w:trPr>
          <w:cantSplit/>
          <w:trHeight w:val="1984"/>
          <w:jc w:val="center"/>
        </w:trPr>
        <w:tc>
          <w:tcPr>
            <w:tcW w:w="545" w:type="dxa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546B11" w:rsidRPr="00556D59" w:rsidRDefault="00546B11" w:rsidP="000A265E">
            <w:pPr>
              <w:ind w:left="397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Lundi</w:t>
            </w:r>
          </w:p>
        </w:tc>
        <w:tc>
          <w:tcPr>
            <w:tcW w:w="387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Atomique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546B11" w:rsidRPr="00556D59" w:rsidRDefault="00546B11" w:rsidP="000A265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 : </w:t>
            </w: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HASSAN</w:t>
            </w:r>
          </w:p>
        </w:tc>
        <w:tc>
          <w:tcPr>
            <w:tcW w:w="4432" w:type="dxa"/>
            <w:shd w:val="clear" w:color="auto" w:fill="auto"/>
            <w:vAlign w:val="center"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Nucléaire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546B11" w:rsidRPr="00556D59" w:rsidRDefault="00546B11" w:rsidP="000A265E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: </w:t>
            </w: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HASSAN</w:t>
            </w:r>
          </w:p>
        </w:tc>
        <w:tc>
          <w:tcPr>
            <w:tcW w:w="437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46B11" w:rsidRPr="00556D59" w:rsidRDefault="00546B11" w:rsidP="00E860E0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36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</w:p>
        </w:tc>
        <w:tc>
          <w:tcPr>
            <w:tcW w:w="4784" w:type="dxa"/>
            <w:shd w:val="clear" w:color="auto" w:fill="auto"/>
            <w:vAlign w:val="center"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Physique des Plasmas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Cours</w:t>
            </w:r>
          </w:p>
          <w:p w:rsidR="00546B11" w:rsidRDefault="00546B11" w:rsidP="002C4ED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Mr: BOUADI</w:t>
            </w:r>
          </w:p>
          <w:p w:rsidR="002C4ED1" w:rsidRPr="00556D59" w:rsidRDefault="002C4ED1" w:rsidP="002C4ED1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  <w:r w:rsidRPr="008A0F4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Salle </w:t>
            </w:r>
            <w:r w:rsidRPr="00C91DD8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 xml:space="preserve">: </w:t>
            </w:r>
            <w:r w:rsidRPr="002C4ED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203</w:t>
            </w:r>
          </w:p>
        </w:tc>
        <w:tc>
          <w:tcPr>
            <w:tcW w:w="30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54735" w:rsidRPr="00556D59" w:rsidRDefault="00854735" w:rsidP="00854735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Physique des Plasmas</w:t>
            </w:r>
          </w:p>
          <w:p w:rsidR="00854735" w:rsidRPr="00556D59" w:rsidRDefault="00854735" w:rsidP="00854735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TD</w:t>
            </w:r>
          </w:p>
          <w:p w:rsidR="00546B11" w:rsidRDefault="00854735" w:rsidP="002C4ED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Mr: BOUADI</w:t>
            </w:r>
          </w:p>
          <w:p w:rsidR="002C4ED1" w:rsidRPr="00556D59" w:rsidRDefault="002C4ED1" w:rsidP="002C4ED1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  <w:r w:rsidRPr="008A0F4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Salle </w:t>
            </w:r>
            <w:r w:rsidRPr="002C4ED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: 203</w:t>
            </w:r>
          </w:p>
        </w:tc>
      </w:tr>
      <w:tr w:rsidR="00546B11" w:rsidRPr="00556D59" w:rsidTr="00FC2890">
        <w:trPr>
          <w:cantSplit/>
          <w:trHeight w:val="1984"/>
          <w:jc w:val="center"/>
        </w:trPr>
        <w:tc>
          <w:tcPr>
            <w:tcW w:w="545" w:type="dxa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546B11" w:rsidRPr="00556D59" w:rsidRDefault="00546B11" w:rsidP="000A265E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ardi</w:t>
            </w:r>
          </w:p>
        </w:tc>
        <w:tc>
          <w:tcPr>
            <w:tcW w:w="387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Nucléaire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546B11" w:rsidRPr="00556D59" w:rsidRDefault="00546B11" w:rsidP="000A265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: </w:t>
            </w: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HASSAN</w:t>
            </w:r>
          </w:p>
        </w:tc>
        <w:tc>
          <w:tcPr>
            <w:tcW w:w="880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du Solide</w:t>
            </w:r>
          </w:p>
          <w:p w:rsidR="00546B11" w:rsidRPr="00556D59" w:rsidRDefault="00546B11" w:rsidP="000A265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546B11" w:rsidRPr="00556D59" w:rsidRDefault="00546B11" w:rsidP="000A265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O-HAMADOUCHE</w:t>
            </w:r>
          </w:p>
        </w:tc>
        <w:tc>
          <w:tcPr>
            <w:tcW w:w="236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</w:p>
        </w:tc>
        <w:tc>
          <w:tcPr>
            <w:tcW w:w="4784" w:type="dxa"/>
            <w:shd w:val="clear" w:color="auto" w:fill="auto"/>
            <w:vAlign w:val="center"/>
          </w:tcPr>
          <w:p w:rsidR="00FC2890" w:rsidRPr="00854735" w:rsidRDefault="00FC2890" w:rsidP="00FC2890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sz w:val="28"/>
                <w:szCs w:val="28"/>
              </w:rPr>
              <w:t>Physique du Solide</w:t>
            </w:r>
          </w:p>
          <w:p w:rsidR="00FC2890" w:rsidRPr="00854735" w:rsidRDefault="00FC2890" w:rsidP="00FC2890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5473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546B11" w:rsidRDefault="00FC2890" w:rsidP="00FC2890">
            <w:pPr>
              <w:spacing w:line="360" w:lineRule="auto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</w:pPr>
            <w:r w:rsidRPr="0085473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: </w:t>
            </w:r>
            <w:r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KHARROUBI. A</w:t>
            </w:r>
          </w:p>
          <w:p w:rsidR="00FC2890" w:rsidRPr="00556D59" w:rsidRDefault="00FC2890" w:rsidP="00FC2890">
            <w:pPr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AB0311">
              <w:rPr>
                <w:rFonts w:asciiTheme="majorBidi" w:eastAsia="Calibri" w:hAnsiTheme="majorBidi" w:cstheme="majorBidi"/>
                <w:b/>
                <w:bCs/>
                <w:sz w:val="32"/>
                <w:szCs w:val="32"/>
                <w:highlight w:val="green"/>
                <w:lang w:eastAsia="en-US"/>
              </w:rPr>
              <w:t>14 :00h – 16 :00h</w:t>
            </w:r>
          </w:p>
        </w:tc>
        <w:tc>
          <w:tcPr>
            <w:tcW w:w="3077" w:type="dxa"/>
            <w:shd w:val="clear" w:color="auto" w:fill="BFBFBF" w:themeFill="background1" w:themeFillShade="BF"/>
            <w:vAlign w:val="center"/>
          </w:tcPr>
          <w:p w:rsidR="00546B11" w:rsidRPr="00556D59" w:rsidRDefault="00546B11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</w:p>
        </w:tc>
      </w:tr>
      <w:tr w:rsidR="006E1CB7" w:rsidRPr="00556D59" w:rsidTr="00D1368F">
        <w:trPr>
          <w:cantSplit/>
          <w:trHeight w:val="1984"/>
          <w:jc w:val="center"/>
        </w:trPr>
        <w:tc>
          <w:tcPr>
            <w:tcW w:w="545" w:type="dxa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6E1CB7" w:rsidRPr="00556D59" w:rsidRDefault="006E1CB7" w:rsidP="000A265E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ercredi</w:t>
            </w:r>
          </w:p>
        </w:tc>
        <w:tc>
          <w:tcPr>
            <w:tcW w:w="387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E1CB7" w:rsidRPr="00556D59" w:rsidRDefault="006E1CB7" w:rsidP="007C47B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Atomique</w:t>
            </w:r>
          </w:p>
          <w:p w:rsidR="006E1CB7" w:rsidRPr="00556D59" w:rsidRDefault="006E1CB7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6E1CB7" w:rsidRPr="00556D59" w:rsidRDefault="006E1CB7" w:rsidP="007C4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: </w:t>
            </w:r>
            <w:r w:rsidRPr="00556D5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eastAsia="en-US"/>
              </w:rPr>
              <w:t>HASSAN</w:t>
            </w:r>
          </w:p>
        </w:tc>
        <w:tc>
          <w:tcPr>
            <w:tcW w:w="443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E1CB7" w:rsidRPr="00556D59" w:rsidRDefault="006E1CB7" w:rsidP="007C47B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Physique du Solide</w:t>
            </w:r>
          </w:p>
          <w:p w:rsidR="006E1CB7" w:rsidRPr="00556D59" w:rsidRDefault="006E1CB7" w:rsidP="007C47B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6E1CB7" w:rsidRPr="00556D59" w:rsidRDefault="006E1CB7" w:rsidP="007C47B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O-HAMADOUCHE</w:t>
            </w:r>
          </w:p>
        </w:tc>
        <w:tc>
          <w:tcPr>
            <w:tcW w:w="437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E1CB7" w:rsidRPr="00556D59" w:rsidRDefault="006E1CB7" w:rsidP="000A265E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36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E1CB7" w:rsidRPr="00556D59" w:rsidRDefault="006E1CB7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84" w:type="dxa"/>
            <w:shd w:val="clear" w:color="auto" w:fill="auto"/>
            <w:vAlign w:val="center"/>
          </w:tcPr>
          <w:p w:rsidR="006E1CB7" w:rsidRDefault="006E1CB7" w:rsidP="003F1E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sz w:val="28"/>
                <w:szCs w:val="28"/>
              </w:rPr>
              <w:t>Ethique et déontologie</w:t>
            </w:r>
          </w:p>
          <w:p w:rsidR="006E1CB7" w:rsidRPr="00556D59" w:rsidRDefault="006E1CB7" w:rsidP="003F1E1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6E1CB7" w:rsidRDefault="006E1CB7" w:rsidP="008A0F4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OUADI</w:t>
            </w:r>
          </w:p>
          <w:p w:rsidR="006E1CB7" w:rsidRPr="00556D59" w:rsidRDefault="006E1CB7" w:rsidP="008A0F4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A0F41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  <w:lang w:val="en-US"/>
              </w:rPr>
              <w:t>Salle : HT06</w:t>
            </w:r>
          </w:p>
        </w:tc>
        <w:tc>
          <w:tcPr>
            <w:tcW w:w="307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E1CB7" w:rsidRPr="00556D59" w:rsidRDefault="006E1CB7" w:rsidP="000A265E">
            <w:pPr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6E1CB7" w:rsidRPr="00556D59" w:rsidTr="00D1368F">
        <w:trPr>
          <w:cantSplit/>
          <w:trHeight w:val="1984"/>
          <w:jc w:val="center"/>
        </w:trPr>
        <w:tc>
          <w:tcPr>
            <w:tcW w:w="545" w:type="dxa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:rsidR="006E1CB7" w:rsidRPr="00556D59" w:rsidRDefault="006E1CB7" w:rsidP="000A265E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6"/>
                <w:szCs w:val="26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Jeudi</w:t>
            </w:r>
          </w:p>
        </w:tc>
        <w:tc>
          <w:tcPr>
            <w:tcW w:w="3871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E1CB7" w:rsidRPr="00556D59" w:rsidRDefault="006E1CB7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E1CB7" w:rsidRPr="00556D59" w:rsidRDefault="006E1CB7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E1CB7" w:rsidRPr="00556D59" w:rsidRDefault="006E1CB7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E1CB7" w:rsidRPr="00556D59" w:rsidRDefault="006E1CB7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4432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E1CB7" w:rsidRPr="003F1E13" w:rsidRDefault="006E1CB7" w:rsidP="003F1E1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77" w:type="dxa"/>
            <w:shd w:val="clear" w:color="auto" w:fill="auto"/>
            <w:vAlign w:val="center"/>
          </w:tcPr>
          <w:p w:rsidR="006E1CB7" w:rsidRDefault="006E1CB7" w:rsidP="00BA217C">
            <w:pPr>
              <w:spacing w:line="360" w:lineRule="auto"/>
              <w:jc w:val="center"/>
              <w:rPr>
                <w:rStyle w:val="fontstyle01"/>
                <w:rFonts w:asciiTheme="majorBidi" w:hAnsiTheme="majorBidi" w:cstheme="majorBidi"/>
                <w:b w:val="0"/>
                <w:bCs w:val="0"/>
                <w:sz w:val="28"/>
                <w:szCs w:val="28"/>
              </w:rPr>
            </w:pPr>
            <w:r w:rsidRPr="00556D59">
              <w:rPr>
                <w:rStyle w:val="fontstyle01"/>
                <w:rFonts w:asciiTheme="majorBidi" w:hAnsiTheme="majorBidi" w:cstheme="majorBidi"/>
                <w:b w:val="0"/>
                <w:bCs w:val="0"/>
                <w:sz w:val="28"/>
                <w:szCs w:val="28"/>
              </w:rPr>
              <w:t>Anglais Scientifique 2</w:t>
            </w:r>
          </w:p>
          <w:p w:rsidR="006E1CB7" w:rsidRPr="00556D59" w:rsidRDefault="006E1CB7" w:rsidP="00BA217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6E1CB7" w:rsidRPr="00556D59" w:rsidRDefault="006E1CB7" w:rsidP="00BA217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TURKI</w:t>
            </w:r>
          </w:p>
          <w:p w:rsidR="006E1CB7" w:rsidRPr="00F672EB" w:rsidRDefault="006E1CB7" w:rsidP="008A0F4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556D59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</w:rPr>
              <w:t>MOODLE</w:t>
            </w:r>
          </w:p>
        </w:tc>
        <w:tc>
          <w:tcPr>
            <w:tcW w:w="236" w:type="dxa"/>
            <w:vMerge/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E1CB7" w:rsidRPr="00556D59" w:rsidRDefault="006E1CB7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84" w:type="dxa"/>
            <w:shd w:val="clear" w:color="auto" w:fill="BFBFBF" w:themeFill="background1" w:themeFillShade="BF"/>
            <w:vAlign w:val="center"/>
          </w:tcPr>
          <w:p w:rsidR="006E1CB7" w:rsidRPr="00556D59" w:rsidRDefault="006E1CB7" w:rsidP="000A265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077" w:type="dxa"/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E1CB7" w:rsidRPr="00556D59" w:rsidRDefault="006E1CB7" w:rsidP="000A265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546B11" w:rsidRPr="005032DF" w:rsidRDefault="00546B11" w:rsidP="00546B11">
      <w:pPr>
        <w:jc w:val="center"/>
        <w:rPr>
          <w:b/>
          <w:sz w:val="30"/>
          <w:szCs w:val="30"/>
          <w:u w:val="single"/>
        </w:rPr>
      </w:pPr>
    </w:p>
    <w:p w:rsidR="00546B11" w:rsidRDefault="00546B11">
      <w:pPr>
        <w:suppressAutoHyphens w:val="0"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893B6B" w:rsidRDefault="00893B6B" w:rsidP="0003348D">
      <w:pPr>
        <w:jc w:val="center"/>
        <w:rPr>
          <w:b/>
          <w:sz w:val="32"/>
          <w:szCs w:val="32"/>
        </w:rPr>
      </w:pPr>
    </w:p>
    <w:p w:rsidR="0003348D" w:rsidRPr="00297F54" w:rsidRDefault="0003348D" w:rsidP="0003348D">
      <w:pPr>
        <w:jc w:val="center"/>
        <w:rPr>
          <w:b/>
          <w:sz w:val="28"/>
          <w:szCs w:val="28"/>
          <w:u w:val="single"/>
        </w:rPr>
      </w:pPr>
      <w:r w:rsidRPr="00297F54">
        <w:rPr>
          <w:b/>
          <w:sz w:val="32"/>
          <w:szCs w:val="32"/>
        </w:rPr>
        <w:t>1</w:t>
      </w:r>
      <w:r w:rsidRPr="00297F54">
        <w:rPr>
          <w:b/>
          <w:sz w:val="32"/>
          <w:szCs w:val="32"/>
          <w:vertAlign w:val="superscript"/>
        </w:rPr>
        <w:t xml:space="preserve">ère </w:t>
      </w:r>
      <w:r w:rsidRPr="00297F54">
        <w:rPr>
          <w:b/>
          <w:sz w:val="32"/>
          <w:szCs w:val="32"/>
        </w:rPr>
        <w:t xml:space="preserve">Année Master - </w:t>
      </w:r>
      <w:r w:rsidR="00AD689E" w:rsidRPr="00297F54">
        <w:rPr>
          <w:b/>
          <w:sz w:val="32"/>
          <w:szCs w:val="32"/>
        </w:rPr>
        <w:t>PHYSIQUE DES</w:t>
      </w:r>
      <w:r w:rsidRPr="00297F54">
        <w:rPr>
          <w:b/>
          <w:sz w:val="32"/>
          <w:szCs w:val="32"/>
        </w:rPr>
        <w:t xml:space="preserve"> MATERIAUX ET NANOPHYSIQUE</w:t>
      </w:r>
    </w:p>
    <w:p w:rsidR="0003348D" w:rsidRPr="00592D3B" w:rsidRDefault="0003348D" w:rsidP="007B5BCF">
      <w:pPr>
        <w:spacing w:line="480" w:lineRule="auto"/>
        <w:jc w:val="center"/>
        <w:rPr>
          <w:b/>
          <w:lang w:val="en-US"/>
        </w:rPr>
      </w:pPr>
      <w:r w:rsidRPr="00592D3B">
        <w:rPr>
          <w:b/>
          <w:lang w:val="en-US"/>
        </w:rPr>
        <w:t>R</w:t>
      </w:r>
      <w:r w:rsidR="007B5BCF">
        <w:rPr>
          <w:b/>
          <w:lang w:val="en-US"/>
        </w:rPr>
        <w:t>é</w:t>
      </w:r>
      <w:r w:rsidRPr="00592D3B">
        <w:rPr>
          <w:b/>
          <w:lang w:val="en-US"/>
        </w:rPr>
        <w:t xml:space="preserve">sponsable: Mr </w:t>
      </w:r>
      <w:r w:rsidR="00DA7DE9">
        <w:rPr>
          <w:b/>
          <w:lang w:val="en-US"/>
        </w:rPr>
        <w:t>HADJI</w:t>
      </w:r>
      <w:r w:rsidRPr="00592D3B">
        <w:rPr>
          <w:b/>
          <w:lang w:val="en-US"/>
        </w:rPr>
        <w:t xml:space="preserve"> / Mr ADJADJ </w:t>
      </w:r>
    </w:p>
    <w:p w:rsidR="0003348D" w:rsidRDefault="00946FC2" w:rsidP="00CF6D53">
      <w:pPr>
        <w:jc w:val="center"/>
        <w:rPr>
          <w:b/>
          <w:bCs/>
          <w:sz w:val="36"/>
          <w:szCs w:val="36"/>
          <w:u w:val="single"/>
          <w:lang w:val="en-US"/>
        </w:rPr>
      </w:pPr>
      <w:r w:rsidRPr="00CF6D53">
        <w:rPr>
          <w:b/>
          <w:bCs/>
          <w:sz w:val="36"/>
          <w:szCs w:val="36"/>
          <w:highlight w:val="yellow"/>
          <w:u w:val="single"/>
          <w:lang w:val="en-US"/>
        </w:rPr>
        <w:t>Salle:</w:t>
      </w:r>
      <w:r w:rsidR="0003348D" w:rsidRPr="00CF6D53">
        <w:rPr>
          <w:b/>
          <w:bCs/>
          <w:sz w:val="36"/>
          <w:szCs w:val="36"/>
          <w:highlight w:val="yellow"/>
          <w:u w:val="single"/>
          <w:lang w:val="en-US"/>
        </w:rPr>
        <w:t xml:space="preserve"> 204</w:t>
      </w:r>
    </w:p>
    <w:p w:rsidR="00CF6D53" w:rsidRPr="00592D3B" w:rsidRDefault="00CF6D53" w:rsidP="00CF6D53">
      <w:pPr>
        <w:jc w:val="center"/>
        <w:rPr>
          <w:b/>
          <w:bCs/>
          <w:sz w:val="28"/>
          <w:szCs w:val="28"/>
          <w:lang w:val="en-US"/>
        </w:rPr>
      </w:pPr>
    </w:p>
    <w:tbl>
      <w:tblPr>
        <w:tblW w:w="2182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/>
      </w:tblPr>
      <w:tblGrid>
        <w:gridCol w:w="561"/>
        <w:gridCol w:w="4535"/>
        <w:gridCol w:w="5601"/>
        <w:gridCol w:w="4614"/>
        <w:gridCol w:w="284"/>
        <w:gridCol w:w="3827"/>
        <w:gridCol w:w="2404"/>
      </w:tblGrid>
      <w:tr w:rsidR="00415AFF" w:rsidRPr="00893B6B" w:rsidTr="00CF6D53">
        <w:trPr>
          <w:trHeight w:val="567"/>
          <w:jc w:val="center"/>
        </w:trPr>
        <w:tc>
          <w:tcPr>
            <w:tcW w:w="561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415AFF" w:rsidRPr="00893B6B" w:rsidRDefault="00415AFF" w:rsidP="00415AFF">
            <w:pPr>
              <w:snapToGrid w:val="0"/>
              <w:spacing w:line="276" w:lineRule="auto"/>
              <w:jc w:val="center"/>
              <w:rPr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4535" w:type="dxa"/>
            <w:shd w:val="clear" w:color="auto" w:fill="auto"/>
            <w:vAlign w:val="center"/>
            <w:hideMark/>
          </w:tcPr>
          <w:p w:rsidR="00415AFF" w:rsidRPr="00415AFF" w:rsidRDefault="00415AFF" w:rsidP="00415A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5601" w:type="dxa"/>
            <w:shd w:val="clear" w:color="auto" w:fill="auto"/>
            <w:vAlign w:val="center"/>
            <w:hideMark/>
          </w:tcPr>
          <w:p w:rsidR="00415AFF" w:rsidRPr="00415AFF" w:rsidRDefault="00415AFF" w:rsidP="00415A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614" w:type="dxa"/>
            <w:shd w:val="clear" w:color="auto" w:fill="auto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84" w:type="dxa"/>
            <w:vMerge w:val="restart"/>
            <w:shd w:val="clear" w:color="auto" w:fill="808080" w:themeFill="background1" w:themeFillShade="80"/>
            <w:vAlign w:val="center"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404" w:type="dxa"/>
            <w:shd w:val="clear" w:color="auto" w:fill="auto"/>
            <w:vAlign w:val="center"/>
            <w:hideMark/>
          </w:tcPr>
          <w:p w:rsidR="00415AFF" w:rsidRPr="00415AFF" w:rsidRDefault="00415AFF" w:rsidP="00415A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CF6D53" w:rsidRPr="00893B6B" w:rsidTr="00D1368F">
        <w:trPr>
          <w:cantSplit/>
          <w:trHeight w:val="2154"/>
          <w:jc w:val="center"/>
        </w:trPr>
        <w:tc>
          <w:tcPr>
            <w:tcW w:w="561" w:type="dxa"/>
            <w:shd w:val="clear" w:color="auto" w:fill="auto"/>
            <w:textDirection w:val="btLr"/>
            <w:vAlign w:val="center"/>
            <w:hideMark/>
          </w:tcPr>
          <w:p w:rsidR="00CF6D53" w:rsidRPr="00893B6B" w:rsidRDefault="00CF6D53" w:rsidP="00893B6B">
            <w:pPr>
              <w:ind w:left="113" w:right="113"/>
              <w:jc w:val="center"/>
              <w:rPr>
                <w:b/>
                <w:bCs/>
                <w:caps/>
                <w:sz w:val="26"/>
                <w:szCs w:val="26"/>
              </w:rPr>
            </w:pPr>
            <w:r w:rsidRPr="00893B6B">
              <w:rPr>
                <w:b/>
                <w:bCs/>
                <w:sz w:val="26"/>
                <w:szCs w:val="26"/>
              </w:rPr>
              <w:t>Dimanche</w:t>
            </w:r>
          </w:p>
        </w:tc>
        <w:tc>
          <w:tcPr>
            <w:tcW w:w="4535" w:type="dxa"/>
            <w:shd w:val="clear" w:color="auto" w:fill="auto"/>
            <w:vAlign w:val="center"/>
            <w:hideMark/>
          </w:tcPr>
          <w:p w:rsidR="00CF6D53" w:rsidRPr="00CF6D53" w:rsidRDefault="00CF6D53" w:rsidP="00CA61B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Analyse des surfaces</w:t>
            </w:r>
          </w:p>
          <w:p w:rsidR="00CF6D53" w:rsidRPr="00CF6D53" w:rsidRDefault="00CF6D53" w:rsidP="00CA61B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F6D53" w:rsidRPr="00CF6D53" w:rsidRDefault="00CF6D53" w:rsidP="00CF6D5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 ZOUBIR</w:t>
            </w:r>
          </w:p>
        </w:tc>
        <w:tc>
          <w:tcPr>
            <w:tcW w:w="10215" w:type="dxa"/>
            <w:gridSpan w:val="2"/>
            <w:shd w:val="clear" w:color="auto" w:fill="auto"/>
            <w:vAlign w:val="center"/>
          </w:tcPr>
          <w:p w:rsidR="00CF6D53" w:rsidRPr="00CF6D53" w:rsidRDefault="00CF6D53" w:rsidP="000F1B1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Physique des dispositifs à semi-conducteurs</w:t>
            </w:r>
          </w:p>
          <w:p w:rsidR="00CF6D53" w:rsidRPr="00CF6D53" w:rsidRDefault="00CF6D53" w:rsidP="000F1B1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SENOUCI</w:t>
            </w:r>
          </w:p>
        </w:tc>
        <w:tc>
          <w:tcPr>
            <w:tcW w:w="284" w:type="dxa"/>
            <w:vMerge/>
            <w:shd w:val="clear" w:color="auto" w:fill="808080" w:themeFill="background1" w:themeFillShade="80"/>
            <w:vAlign w:val="center"/>
          </w:tcPr>
          <w:p w:rsidR="00CF6D53" w:rsidRPr="00CF6D53" w:rsidRDefault="00CF6D53" w:rsidP="00893B6B">
            <w:pPr>
              <w:spacing w:line="276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6231" w:type="dxa"/>
            <w:gridSpan w:val="2"/>
            <w:shd w:val="clear" w:color="auto" w:fill="BFBFBF" w:themeFill="background1" w:themeFillShade="BF"/>
            <w:vAlign w:val="center"/>
            <w:hideMark/>
          </w:tcPr>
          <w:p w:rsidR="00CF6D53" w:rsidRPr="00CF6D53" w:rsidRDefault="00CF6D53" w:rsidP="00893B6B">
            <w:pPr>
              <w:spacing w:line="276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CF6D53" w:rsidRPr="00893B6B" w:rsidTr="00D1368F">
        <w:trPr>
          <w:cantSplit/>
          <w:trHeight w:val="2154"/>
          <w:jc w:val="center"/>
        </w:trPr>
        <w:tc>
          <w:tcPr>
            <w:tcW w:w="561" w:type="dxa"/>
            <w:shd w:val="clear" w:color="auto" w:fill="auto"/>
            <w:textDirection w:val="btLr"/>
            <w:vAlign w:val="center"/>
            <w:hideMark/>
          </w:tcPr>
          <w:p w:rsidR="00CF6D53" w:rsidRPr="00893B6B" w:rsidRDefault="00CF6D53" w:rsidP="00893B6B">
            <w:pPr>
              <w:ind w:left="397" w:right="113"/>
              <w:jc w:val="center"/>
              <w:rPr>
                <w:b/>
                <w:bCs/>
                <w:caps/>
                <w:sz w:val="26"/>
                <w:szCs w:val="26"/>
              </w:rPr>
            </w:pPr>
            <w:r w:rsidRPr="00893B6B">
              <w:rPr>
                <w:b/>
                <w:bCs/>
                <w:sz w:val="26"/>
                <w:szCs w:val="26"/>
              </w:rPr>
              <w:t>Lundi</w:t>
            </w:r>
          </w:p>
        </w:tc>
        <w:tc>
          <w:tcPr>
            <w:tcW w:w="4535" w:type="dxa"/>
            <w:shd w:val="clear" w:color="auto" w:fill="auto"/>
            <w:vAlign w:val="center"/>
            <w:hideMark/>
          </w:tcPr>
          <w:p w:rsidR="00CF6D53" w:rsidRPr="00CF6D53" w:rsidRDefault="00CF6D53" w:rsidP="0061161D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Analyse des surfaces</w:t>
            </w:r>
          </w:p>
          <w:p w:rsidR="00CF6D53" w:rsidRPr="00CF6D53" w:rsidRDefault="00CF6D53" w:rsidP="0061161D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 ZOUBIR</w:t>
            </w:r>
          </w:p>
        </w:tc>
        <w:tc>
          <w:tcPr>
            <w:tcW w:w="5601" w:type="dxa"/>
            <w:shd w:val="clear" w:color="auto" w:fill="auto"/>
            <w:vAlign w:val="center"/>
          </w:tcPr>
          <w:p w:rsidR="00CF6D53" w:rsidRPr="00CF6D53" w:rsidRDefault="00CF6D53" w:rsidP="00CA61B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Analyse des surfaces</w:t>
            </w:r>
          </w:p>
          <w:p w:rsidR="00CF6D53" w:rsidRPr="00CF6D53" w:rsidRDefault="00CF6D53" w:rsidP="00CA61B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 ZOUBIR</w:t>
            </w:r>
          </w:p>
        </w:tc>
        <w:tc>
          <w:tcPr>
            <w:tcW w:w="4614" w:type="dxa"/>
            <w:shd w:val="clear" w:color="auto" w:fill="auto"/>
            <w:vAlign w:val="center"/>
            <w:hideMark/>
          </w:tcPr>
          <w:p w:rsidR="00CF6D53" w:rsidRPr="00CF6D53" w:rsidRDefault="00CF6D53" w:rsidP="0061161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Nanomatériaux</w:t>
            </w:r>
          </w:p>
          <w:p w:rsidR="00CF6D53" w:rsidRPr="00CF6D53" w:rsidRDefault="00CF6D53" w:rsidP="0061161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OUADI</w:t>
            </w:r>
          </w:p>
        </w:tc>
        <w:tc>
          <w:tcPr>
            <w:tcW w:w="284" w:type="dxa"/>
            <w:vMerge/>
            <w:shd w:val="clear" w:color="auto" w:fill="808080" w:themeFill="background1" w:themeFillShade="80"/>
            <w:vAlign w:val="center"/>
          </w:tcPr>
          <w:p w:rsidR="00CF6D53" w:rsidRPr="00CF6D53" w:rsidRDefault="00CF6D53" w:rsidP="00893B6B">
            <w:pPr>
              <w:jc w:val="center"/>
              <w:rPr>
                <w:rStyle w:val="fontstyle01"/>
                <w:rFonts w:asciiTheme="majorBidi" w:hAnsiTheme="majorBidi" w:cstheme="majorBidi"/>
                <w:color w:val="auto"/>
                <w:sz w:val="28"/>
                <w:szCs w:val="28"/>
              </w:rPr>
            </w:pPr>
          </w:p>
        </w:tc>
        <w:tc>
          <w:tcPr>
            <w:tcW w:w="6231" w:type="dxa"/>
            <w:gridSpan w:val="2"/>
            <w:shd w:val="clear" w:color="auto" w:fill="auto"/>
            <w:vAlign w:val="center"/>
            <w:hideMark/>
          </w:tcPr>
          <w:p w:rsidR="00CF6D53" w:rsidRPr="00CF6D53" w:rsidRDefault="00CF6D53" w:rsidP="00FB539B">
            <w:pPr>
              <w:spacing w:line="276" w:lineRule="auto"/>
              <w:ind w:left="-127" w:right="-144"/>
              <w:jc w:val="center"/>
              <w:rPr>
                <w:rStyle w:val="fontstyle01"/>
                <w:rFonts w:asciiTheme="majorBidi" w:hAnsiTheme="majorBidi" w:cstheme="majorBidi"/>
                <w:b w:val="0"/>
                <w:bCs w:val="0"/>
                <w:color w:val="auto"/>
                <w:sz w:val="28"/>
                <w:szCs w:val="28"/>
              </w:rPr>
            </w:pPr>
            <w:r w:rsidRPr="00CF6D53">
              <w:rPr>
                <w:rStyle w:val="fontstyle01"/>
                <w:rFonts w:asciiTheme="majorBidi" w:hAnsiTheme="majorBidi" w:cstheme="majorBidi"/>
                <w:b w:val="0"/>
                <w:bCs w:val="0"/>
                <w:color w:val="auto"/>
                <w:sz w:val="28"/>
                <w:szCs w:val="28"/>
              </w:rPr>
              <w:t>Mini projet 2</w:t>
            </w:r>
          </w:p>
          <w:p w:rsidR="00CF6D53" w:rsidRPr="00CF6D53" w:rsidRDefault="00CF6D53" w:rsidP="005144FD">
            <w:pPr>
              <w:spacing w:line="276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 : 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</w:rPr>
              <w:t>2h 30min</w:t>
            </w:r>
          </w:p>
        </w:tc>
      </w:tr>
      <w:tr w:rsidR="00CF6D53" w:rsidRPr="00893B6B" w:rsidTr="00D1368F">
        <w:trPr>
          <w:cantSplit/>
          <w:trHeight w:val="2154"/>
          <w:jc w:val="center"/>
        </w:trPr>
        <w:tc>
          <w:tcPr>
            <w:tcW w:w="561" w:type="dxa"/>
            <w:shd w:val="clear" w:color="auto" w:fill="auto"/>
            <w:textDirection w:val="btLr"/>
            <w:vAlign w:val="center"/>
            <w:hideMark/>
          </w:tcPr>
          <w:p w:rsidR="00CF6D53" w:rsidRPr="00893B6B" w:rsidRDefault="00CF6D53" w:rsidP="00893B6B">
            <w:pPr>
              <w:ind w:left="113" w:right="113"/>
              <w:jc w:val="center"/>
              <w:rPr>
                <w:b/>
                <w:bCs/>
                <w:caps/>
                <w:sz w:val="26"/>
                <w:szCs w:val="26"/>
              </w:rPr>
            </w:pPr>
            <w:bookmarkStart w:id="3" w:name="_Hlk94204613"/>
            <w:r w:rsidRPr="00893B6B">
              <w:rPr>
                <w:b/>
                <w:bCs/>
                <w:sz w:val="26"/>
                <w:szCs w:val="26"/>
              </w:rPr>
              <w:t>Mardi</w:t>
            </w:r>
          </w:p>
        </w:tc>
        <w:tc>
          <w:tcPr>
            <w:tcW w:w="4535" w:type="dxa"/>
            <w:shd w:val="clear" w:color="auto" w:fill="auto"/>
            <w:vAlign w:val="center"/>
            <w:hideMark/>
          </w:tcPr>
          <w:p w:rsidR="00CF6D53" w:rsidRPr="00CF6D53" w:rsidRDefault="00CF6D53" w:rsidP="00E32012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Méthodes Spectroscopiques avancées</w:t>
            </w:r>
          </w:p>
          <w:p w:rsidR="00CF6D53" w:rsidRPr="00CF6D53" w:rsidRDefault="00CF6D53" w:rsidP="00E320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AGHDAD</w:t>
            </w:r>
          </w:p>
        </w:tc>
        <w:tc>
          <w:tcPr>
            <w:tcW w:w="5601" w:type="dxa"/>
            <w:shd w:val="clear" w:color="auto" w:fill="auto"/>
            <w:vAlign w:val="center"/>
          </w:tcPr>
          <w:p w:rsidR="00CF6D53" w:rsidRPr="00CF6D53" w:rsidRDefault="00CF6D53" w:rsidP="00E32012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CF6D53">
              <w:rPr>
                <w:rFonts w:asciiTheme="majorBidi" w:hAnsiTheme="majorBidi" w:cstheme="majorBidi"/>
                <w:sz w:val="28"/>
                <w:szCs w:val="28"/>
              </w:rPr>
              <w:t>Physique des dispositifs à semi-conducteurs</w:t>
            </w:r>
          </w:p>
          <w:p w:rsidR="00CF6D53" w:rsidRPr="00CF6D53" w:rsidRDefault="00CF6D53" w:rsidP="00E3201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F6D53" w:rsidRPr="00CF6D53" w:rsidRDefault="00CF6D53" w:rsidP="00CF6D5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SENOUCI</w:t>
            </w:r>
          </w:p>
        </w:tc>
        <w:tc>
          <w:tcPr>
            <w:tcW w:w="4614" w:type="dxa"/>
            <w:shd w:val="clear" w:color="auto" w:fill="auto"/>
            <w:vAlign w:val="center"/>
            <w:hideMark/>
          </w:tcPr>
          <w:p w:rsidR="00F35EF7" w:rsidRDefault="00F35EF7" w:rsidP="00F35EF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Modélisation des matériaux</w:t>
            </w:r>
          </w:p>
          <w:p w:rsidR="00F35EF7" w:rsidRPr="00CF6D53" w:rsidRDefault="00F35EF7" w:rsidP="00F35EF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F35EF7" w:rsidRPr="00CF6D53" w:rsidRDefault="00F35EF7" w:rsidP="00F35EF7">
            <w:pPr>
              <w:spacing w:line="360" w:lineRule="auto"/>
              <w:ind w:left="-127" w:right="-144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</w:t>
            </w:r>
            <w:r w:rsidRPr="00CF6D53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RIANE</w:t>
            </w:r>
          </w:p>
          <w:p w:rsidR="00CF6D53" w:rsidRPr="006B403D" w:rsidRDefault="00F35EF7" w:rsidP="006B403D">
            <w:pPr>
              <w:ind w:left="-127" w:right="-144"/>
              <w:jc w:val="center"/>
              <w:rPr>
                <w:rFonts w:asciiTheme="majorBidi" w:hAnsiTheme="majorBidi" w:cstheme="majorBidi"/>
                <w:b/>
                <w:color w:val="000000"/>
                <w:sz w:val="28"/>
                <w:szCs w:val="28"/>
                <w:u w:val="single"/>
              </w:rPr>
            </w:pPr>
            <w:r w:rsidRPr="00ED369C">
              <w:rPr>
                <w:rFonts w:asciiTheme="majorBidi" w:hAnsiTheme="majorBidi" w:cstheme="majorBidi"/>
                <w:b/>
                <w:color w:val="000000"/>
                <w:sz w:val="28"/>
                <w:szCs w:val="28"/>
                <w:highlight w:val="yellow"/>
                <w:u w:val="single"/>
              </w:rPr>
              <w:t>Salle des Enseignants</w:t>
            </w:r>
          </w:p>
        </w:tc>
        <w:tc>
          <w:tcPr>
            <w:tcW w:w="284" w:type="dxa"/>
            <w:vMerge/>
            <w:shd w:val="clear" w:color="auto" w:fill="808080" w:themeFill="background1" w:themeFillShade="80"/>
            <w:vAlign w:val="center"/>
          </w:tcPr>
          <w:p w:rsidR="00CF6D53" w:rsidRPr="00CF6D53" w:rsidRDefault="00CF6D53" w:rsidP="00893B6B">
            <w:pPr>
              <w:snapToGrid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6231" w:type="dxa"/>
            <w:gridSpan w:val="2"/>
            <w:shd w:val="clear" w:color="auto" w:fill="BFBFBF" w:themeFill="background1" w:themeFillShade="BF"/>
            <w:vAlign w:val="center"/>
            <w:hideMark/>
          </w:tcPr>
          <w:p w:rsidR="00CF6D53" w:rsidRPr="00CF6D53" w:rsidRDefault="00CF6D53" w:rsidP="00CF6D53">
            <w:pPr>
              <w:ind w:left="-127" w:right="-144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bookmarkEnd w:id="3"/>
      <w:tr w:rsidR="00CF6D53" w:rsidRPr="00893B6B" w:rsidTr="00D1368F">
        <w:trPr>
          <w:cantSplit/>
          <w:trHeight w:val="2154"/>
          <w:jc w:val="center"/>
        </w:trPr>
        <w:tc>
          <w:tcPr>
            <w:tcW w:w="561" w:type="dxa"/>
            <w:shd w:val="clear" w:color="auto" w:fill="auto"/>
            <w:textDirection w:val="btLr"/>
            <w:vAlign w:val="center"/>
            <w:hideMark/>
          </w:tcPr>
          <w:p w:rsidR="00CF6D53" w:rsidRPr="00893B6B" w:rsidRDefault="00CF6D53" w:rsidP="00893B6B">
            <w:pPr>
              <w:ind w:left="113" w:right="113"/>
              <w:jc w:val="center"/>
              <w:rPr>
                <w:b/>
                <w:bCs/>
                <w:caps/>
                <w:sz w:val="26"/>
                <w:szCs w:val="26"/>
              </w:rPr>
            </w:pPr>
            <w:r w:rsidRPr="00893B6B">
              <w:rPr>
                <w:b/>
                <w:bCs/>
                <w:sz w:val="26"/>
                <w:szCs w:val="26"/>
              </w:rPr>
              <w:t>Mercredi</w:t>
            </w:r>
          </w:p>
        </w:tc>
        <w:tc>
          <w:tcPr>
            <w:tcW w:w="4535" w:type="dxa"/>
            <w:shd w:val="clear" w:color="auto" w:fill="auto"/>
            <w:vAlign w:val="center"/>
            <w:hideMark/>
          </w:tcPr>
          <w:p w:rsidR="00CF6D53" w:rsidRPr="00CF6D53" w:rsidRDefault="00CF6D53" w:rsidP="00834D72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Caractérisation des matériaux</w:t>
            </w:r>
          </w:p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 HALIS</w:t>
            </w:r>
          </w:p>
          <w:p w:rsidR="00CF6D53" w:rsidRPr="00CF6D53" w:rsidRDefault="00CF6D53" w:rsidP="0061161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601" w:type="dxa"/>
            <w:shd w:val="clear" w:color="auto" w:fill="auto"/>
            <w:vAlign w:val="center"/>
          </w:tcPr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Méthodes Spectroscopiques avancées</w:t>
            </w:r>
          </w:p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AGHDAD</w:t>
            </w:r>
          </w:p>
        </w:tc>
        <w:tc>
          <w:tcPr>
            <w:tcW w:w="4614" w:type="dxa"/>
            <w:shd w:val="clear" w:color="auto" w:fill="auto"/>
            <w:vAlign w:val="center"/>
          </w:tcPr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Méthodes Spectroscopiques avancées</w:t>
            </w:r>
          </w:p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AGHDAD</w:t>
            </w:r>
          </w:p>
        </w:tc>
        <w:tc>
          <w:tcPr>
            <w:tcW w:w="284" w:type="dxa"/>
            <w:vMerge/>
            <w:shd w:val="clear" w:color="auto" w:fill="808080" w:themeFill="background1" w:themeFillShade="80"/>
            <w:vAlign w:val="center"/>
          </w:tcPr>
          <w:p w:rsidR="00CF6D53" w:rsidRPr="00CF6D53" w:rsidRDefault="00CF6D53" w:rsidP="00893B6B">
            <w:pPr>
              <w:snapToGrid w:val="0"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:rsidR="00CF6D53" w:rsidRPr="00CF6D53" w:rsidRDefault="00CF6D53" w:rsidP="00834D72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Caractérisation des matériaux</w:t>
            </w:r>
          </w:p>
          <w:p w:rsidR="00CF6D53" w:rsidRPr="00CF6D53" w:rsidRDefault="00CF6D53" w:rsidP="00834D7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CF6D53" w:rsidRPr="00CF6D53" w:rsidRDefault="00CF6D53" w:rsidP="00CF6D53">
            <w:pPr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HALIS</w:t>
            </w:r>
          </w:p>
        </w:tc>
        <w:tc>
          <w:tcPr>
            <w:tcW w:w="2404" w:type="dxa"/>
            <w:shd w:val="clear" w:color="auto" w:fill="BFBFBF" w:themeFill="background1" w:themeFillShade="BF"/>
            <w:vAlign w:val="center"/>
          </w:tcPr>
          <w:p w:rsidR="00CF6D53" w:rsidRPr="00CF6D53" w:rsidRDefault="00CF6D53" w:rsidP="004A3A24">
            <w:pPr>
              <w:snapToGrid w:val="0"/>
              <w:spacing w:line="276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6D53" w:rsidRPr="00893B6B" w:rsidTr="00D1368F">
        <w:trPr>
          <w:cantSplit/>
          <w:trHeight w:val="2154"/>
          <w:jc w:val="center"/>
        </w:trPr>
        <w:tc>
          <w:tcPr>
            <w:tcW w:w="561" w:type="dxa"/>
            <w:shd w:val="clear" w:color="auto" w:fill="auto"/>
            <w:textDirection w:val="btLr"/>
            <w:vAlign w:val="center"/>
            <w:hideMark/>
          </w:tcPr>
          <w:p w:rsidR="00CF6D53" w:rsidRPr="00893B6B" w:rsidRDefault="00CF6D53" w:rsidP="00893B6B">
            <w:pPr>
              <w:ind w:left="113" w:right="113"/>
              <w:jc w:val="center"/>
              <w:rPr>
                <w:b/>
                <w:bCs/>
                <w:caps/>
                <w:sz w:val="26"/>
                <w:szCs w:val="26"/>
              </w:rPr>
            </w:pPr>
            <w:r w:rsidRPr="00893B6B">
              <w:rPr>
                <w:b/>
                <w:bCs/>
                <w:sz w:val="26"/>
                <w:szCs w:val="26"/>
              </w:rPr>
              <w:t>Jeudi</w:t>
            </w:r>
          </w:p>
        </w:tc>
        <w:tc>
          <w:tcPr>
            <w:tcW w:w="4535" w:type="dxa"/>
            <w:shd w:val="clear" w:color="auto" w:fill="BFBFBF" w:themeFill="background1" w:themeFillShade="BF"/>
            <w:vAlign w:val="center"/>
            <w:hideMark/>
          </w:tcPr>
          <w:p w:rsidR="00CF6D53" w:rsidRPr="00CF6D53" w:rsidRDefault="00CF6D53" w:rsidP="00CF6D5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5601" w:type="dxa"/>
            <w:shd w:val="clear" w:color="auto" w:fill="auto"/>
            <w:vAlign w:val="center"/>
            <w:hideMark/>
          </w:tcPr>
          <w:p w:rsidR="00CF6D53" w:rsidRPr="00CF6D53" w:rsidRDefault="00CF6D53" w:rsidP="00CF6D5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Statistiques appliquées</w:t>
            </w:r>
          </w:p>
          <w:p w:rsidR="00CF6D53" w:rsidRPr="00CF6D53" w:rsidRDefault="00CF6D53" w:rsidP="00CF6D5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CF6D53" w:rsidRPr="00CF6D53" w:rsidRDefault="00CF6D53" w:rsidP="00CF6D53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AISSA. AM</w:t>
            </w:r>
          </w:p>
          <w:p w:rsidR="00CF6D53" w:rsidRPr="00CF6D53" w:rsidRDefault="00CF6D53" w:rsidP="00CF6D5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</w:rPr>
              <w:t>MOODLE</w:t>
            </w:r>
          </w:p>
        </w:tc>
        <w:tc>
          <w:tcPr>
            <w:tcW w:w="4614" w:type="dxa"/>
            <w:shd w:val="clear" w:color="auto" w:fill="auto"/>
            <w:vAlign w:val="center"/>
          </w:tcPr>
          <w:p w:rsidR="00BA217C" w:rsidRPr="00CF6D53" w:rsidRDefault="00BA217C" w:rsidP="00BA217C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sz w:val="28"/>
                <w:szCs w:val="28"/>
              </w:rPr>
              <w:t>Anglais Technique</w:t>
            </w:r>
          </w:p>
          <w:p w:rsidR="00BA217C" w:rsidRPr="00CF6D53" w:rsidRDefault="00BA217C" w:rsidP="00BA217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A217C" w:rsidRPr="00CF6D53" w:rsidRDefault="00BA217C" w:rsidP="00BA217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: TURKI</w:t>
            </w:r>
          </w:p>
          <w:p w:rsidR="00CF6D53" w:rsidRPr="00CF6D53" w:rsidRDefault="00BA217C" w:rsidP="00BA217C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F6D53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u w:val="single"/>
              </w:rPr>
              <w:t>MOODLE</w:t>
            </w:r>
          </w:p>
        </w:tc>
        <w:tc>
          <w:tcPr>
            <w:tcW w:w="284" w:type="dxa"/>
            <w:vMerge/>
            <w:shd w:val="clear" w:color="auto" w:fill="808080" w:themeFill="background1" w:themeFillShade="80"/>
            <w:vAlign w:val="center"/>
          </w:tcPr>
          <w:p w:rsidR="00CF6D53" w:rsidRPr="00CF6D53" w:rsidRDefault="00CF6D53" w:rsidP="00893B6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3827" w:type="dxa"/>
            <w:shd w:val="clear" w:color="auto" w:fill="BFBFBF" w:themeFill="background1" w:themeFillShade="BF"/>
            <w:vAlign w:val="center"/>
          </w:tcPr>
          <w:p w:rsidR="00CF6D53" w:rsidRPr="00CF6D53" w:rsidRDefault="00CF6D53" w:rsidP="00893B6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2404" w:type="dxa"/>
            <w:shd w:val="clear" w:color="auto" w:fill="BFBFBF" w:themeFill="background1" w:themeFillShade="BF"/>
            <w:vAlign w:val="center"/>
          </w:tcPr>
          <w:p w:rsidR="00CF6D53" w:rsidRPr="00CF6D53" w:rsidRDefault="00CF6D53" w:rsidP="00893B6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</w:p>
        </w:tc>
      </w:tr>
    </w:tbl>
    <w:p w:rsidR="0003348D" w:rsidRDefault="0003348D" w:rsidP="0003348D">
      <w:pPr>
        <w:rPr>
          <w:b/>
          <w:bCs/>
          <w:rtl/>
        </w:rPr>
      </w:pPr>
    </w:p>
    <w:p w:rsidR="005218DE" w:rsidRDefault="005218DE" w:rsidP="00CF6D53"/>
    <w:p w:rsidR="005218DE" w:rsidRDefault="005218DE" w:rsidP="0003348D">
      <w:pPr>
        <w:jc w:val="center"/>
      </w:pPr>
    </w:p>
    <w:sectPr w:rsidR="005218DE" w:rsidSect="00C071C4">
      <w:headerReference w:type="default" r:id="rId7"/>
      <w:pgSz w:w="23814" w:h="16839" w:orient="landscape" w:code="8"/>
      <w:pgMar w:top="567" w:right="567" w:bottom="142" w:left="567" w:header="397" w:footer="39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F4E6F" w:rsidRDefault="007F4E6F" w:rsidP="00FA31B7">
      <w:r>
        <w:separator/>
      </w:r>
    </w:p>
  </w:endnote>
  <w:endnote w:type="continuationSeparator" w:id="0">
    <w:p w:rsidR="007F4E6F" w:rsidRDefault="007F4E6F" w:rsidP="00FA31B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F4E6F" w:rsidRDefault="007F4E6F" w:rsidP="00FA31B7">
      <w:r>
        <w:separator/>
      </w:r>
    </w:p>
  </w:footnote>
  <w:footnote w:type="continuationSeparator" w:id="0">
    <w:p w:rsidR="007F4E6F" w:rsidRDefault="007F4E6F" w:rsidP="00FA31B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72EB" w:rsidRPr="001B6717" w:rsidRDefault="00F672EB" w:rsidP="00160C34">
    <w:pPr>
      <w:jc w:val="center"/>
      <w:rPr>
        <w:b/>
        <w:bCs/>
        <w:sz w:val="22"/>
        <w:szCs w:val="22"/>
      </w:rPr>
    </w:pPr>
    <w:r w:rsidRPr="001B6717">
      <w:rPr>
        <w:b/>
        <w:bCs/>
        <w:noProof/>
        <w:sz w:val="22"/>
        <w:szCs w:val="22"/>
        <w:lang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6753225</wp:posOffset>
          </wp:positionH>
          <wp:positionV relativeFrom="paragraph">
            <wp:posOffset>-150495</wp:posOffset>
          </wp:positionV>
          <wp:extent cx="748030" cy="483870"/>
          <wp:effectExtent l="19050" t="0" r="0" b="0"/>
          <wp:wrapNone/>
          <wp:docPr id="2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030" cy="4838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1B6717">
      <w:rPr>
        <w:b/>
        <w:bCs/>
        <w:sz w:val="22"/>
        <w:szCs w:val="22"/>
      </w:rPr>
      <w:t xml:space="preserve">Université Ibn Khaldoun – Tiaret                                                                                               </w:t>
    </w:r>
    <w:r w:rsidRPr="001B6717">
      <w:rPr>
        <w:b/>
        <w:bCs/>
        <w:sz w:val="22"/>
        <w:szCs w:val="22"/>
        <w:rtl/>
      </w:rPr>
      <w:t xml:space="preserve"> </w:t>
    </w:r>
    <w:r w:rsidRPr="001B6717">
      <w:rPr>
        <w:color w:val="000000"/>
        <w:sz w:val="22"/>
        <w:szCs w:val="22"/>
        <w:rtl/>
      </w:rPr>
      <w:t>جامعـة ابـن خلــدون ـ تيارت</w:t>
    </w:r>
  </w:p>
  <w:p w:rsidR="00F672EB" w:rsidRPr="001B6717" w:rsidRDefault="00F672EB" w:rsidP="00160C34">
    <w:pPr>
      <w:jc w:val="center"/>
      <w:rPr>
        <w:b/>
        <w:bCs/>
        <w:sz w:val="22"/>
        <w:szCs w:val="22"/>
      </w:rPr>
    </w:pPr>
    <w:r w:rsidRPr="001B6717">
      <w:rPr>
        <w:b/>
        <w:bCs/>
        <w:sz w:val="22"/>
        <w:szCs w:val="22"/>
      </w:rPr>
      <w:t xml:space="preserve">Faculté des Sciences de la Matière                                                                                                  </w:t>
    </w:r>
    <w:r w:rsidRPr="001B6717">
      <w:rPr>
        <w:b/>
        <w:bCs/>
        <w:sz w:val="22"/>
        <w:szCs w:val="22"/>
        <w:rtl/>
      </w:rPr>
      <w:t xml:space="preserve"> </w:t>
    </w:r>
    <w:r w:rsidRPr="001B6717">
      <w:rPr>
        <w:color w:val="000000"/>
        <w:sz w:val="22"/>
        <w:szCs w:val="22"/>
        <w:rtl/>
      </w:rPr>
      <w:t>كــــلية عـلـــــــوم الماد ة</w:t>
    </w:r>
  </w:p>
  <w:p w:rsidR="00F672EB" w:rsidRPr="001B6717" w:rsidRDefault="00F672EB" w:rsidP="00160C34">
    <w:pPr>
      <w:jc w:val="center"/>
      <w:rPr>
        <w:b/>
        <w:bCs/>
        <w:sz w:val="22"/>
        <w:szCs w:val="22"/>
      </w:rPr>
    </w:pPr>
    <w:r w:rsidRPr="001B6717">
      <w:rPr>
        <w:b/>
        <w:bCs/>
        <w:sz w:val="22"/>
        <w:szCs w:val="22"/>
      </w:rPr>
      <w:t xml:space="preserve">Département de Physique                                                                                             </w:t>
    </w:r>
    <w:r w:rsidRPr="001B6717">
      <w:rPr>
        <w:b/>
        <w:bCs/>
        <w:sz w:val="22"/>
        <w:szCs w:val="22"/>
        <w:rtl/>
      </w:rPr>
      <w:t xml:space="preserve">   </w:t>
    </w:r>
    <w:r w:rsidRPr="001B6717">
      <w:rPr>
        <w:b/>
        <w:bCs/>
        <w:sz w:val="22"/>
        <w:szCs w:val="22"/>
      </w:rPr>
      <w:t xml:space="preserve">       </w:t>
    </w:r>
    <w:r>
      <w:rPr>
        <w:b/>
        <w:bCs/>
        <w:sz w:val="22"/>
        <w:szCs w:val="22"/>
      </w:rPr>
      <w:t xml:space="preserve">                  </w:t>
    </w:r>
    <w:r w:rsidRPr="001B6717">
      <w:rPr>
        <w:b/>
        <w:bCs/>
        <w:sz w:val="22"/>
        <w:szCs w:val="22"/>
      </w:rPr>
      <w:t xml:space="preserve">  </w:t>
    </w:r>
    <w:r w:rsidRPr="001B6717">
      <w:rPr>
        <w:b/>
        <w:bCs/>
        <w:sz w:val="22"/>
        <w:szCs w:val="22"/>
        <w:rtl/>
      </w:rPr>
      <w:t xml:space="preserve"> </w:t>
    </w:r>
    <w:r w:rsidRPr="001B6717">
      <w:rPr>
        <w:color w:val="000000"/>
        <w:sz w:val="22"/>
        <w:szCs w:val="22"/>
        <w:rtl/>
      </w:rPr>
      <w:t>قس</w:t>
    </w:r>
    <w:r w:rsidRPr="001B6717">
      <w:rPr>
        <w:color w:val="000000"/>
        <w:sz w:val="22"/>
        <w:szCs w:val="22"/>
        <w:rtl/>
        <w:lang w:bidi="ar-DZ"/>
      </w:rPr>
      <w:t>ــ</w:t>
    </w:r>
    <w:r w:rsidRPr="001B6717">
      <w:rPr>
        <w:color w:val="000000"/>
        <w:sz w:val="22"/>
        <w:szCs w:val="22"/>
        <w:rtl/>
      </w:rPr>
      <w:t>م الفــــيزياء</w:t>
    </w: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10752"/>
    </w:tblGrid>
    <w:tr w:rsidR="00F672EB" w:rsidRPr="001B6717" w:rsidTr="00F31E6E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F672EB" w:rsidRDefault="00F672EB" w:rsidP="00F31E6E">
          <w:pPr>
            <w:jc w:val="center"/>
            <w:rPr>
              <w:b/>
              <w:bCs/>
              <w:sz w:val="22"/>
              <w:szCs w:val="22"/>
            </w:rPr>
          </w:pPr>
          <w:r w:rsidRPr="001B6717">
            <w:rPr>
              <w:b/>
              <w:bCs/>
              <w:sz w:val="22"/>
              <w:szCs w:val="22"/>
            </w:rPr>
            <w:t>Année Universitaire 202</w:t>
          </w:r>
          <w:r>
            <w:rPr>
              <w:b/>
              <w:bCs/>
              <w:sz w:val="22"/>
              <w:szCs w:val="22"/>
            </w:rPr>
            <w:t>2</w:t>
          </w:r>
          <w:r w:rsidRPr="001B6717">
            <w:rPr>
              <w:b/>
              <w:bCs/>
              <w:sz w:val="22"/>
              <w:szCs w:val="22"/>
            </w:rPr>
            <w:t>–202</w:t>
          </w:r>
          <w:r>
            <w:rPr>
              <w:b/>
              <w:bCs/>
              <w:sz w:val="22"/>
              <w:szCs w:val="22"/>
            </w:rPr>
            <w:t>3</w:t>
          </w:r>
        </w:p>
        <w:p w:rsidR="00F672EB" w:rsidRPr="001B6717" w:rsidRDefault="00F672EB" w:rsidP="00F31E6E">
          <w:pPr>
            <w:jc w:val="center"/>
            <w:rPr>
              <w:b/>
              <w:bCs/>
              <w:sz w:val="22"/>
              <w:szCs w:val="22"/>
            </w:rPr>
          </w:pPr>
          <w:r w:rsidRPr="001B6717">
            <w:rPr>
              <w:b/>
              <w:bCs/>
              <w:sz w:val="22"/>
              <w:szCs w:val="22"/>
            </w:rPr>
            <w:t xml:space="preserve"> SEMESTRE</w:t>
          </w:r>
          <w:r w:rsidRPr="001B6717">
            <w:rPr>
              <w:b/>
              <w:bCs/>
              <w:sz w:val="22"/>
              <w:szCs w:val="22"/>
              <w:rtl/>
            </w:rPr>
            <w:t xml:space="preserve"> </w:t>
          </w:r>
          <w:r w:rsidRPr="001B6717">
            <w:rPr>
              <w:b/>
              <w:bCs/>
              <w:sz w:val="22"/>
              <w:szCs w:val="22"/>
            </w:rPr>
            <w:t xml:space="preserve">PAIR  </w:t>
          </w:r>
        </w:p>
      </w:tc>
    </w:tr>
  </w:tbl>
  <w:p w:rsidR="00F672EB" w:rsidRPr="00970BCE" w:rsidRDefault="00F672EB" w:rsidP="00160C34">
    <w:pPr>
      <w:pStyle w:val="En-tte"/>
      <w:rPr>
        <w:sz w:val="4"/>
        <w:szCs w:val="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savePreviewPicture/>
  <w:hdrShapeDefaults>
    <o:shapedefaults v:ext="edit" spidmax="3891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e3MDQ3NTOyMLa0NDZS0lEKTi0uzszPAymwrAUA1x+EUSwAAAA="/>
  </w:docVars>
  <w:rsids>
    <w:rsidRoot w:val="00FA31B7"/>
    <w:rsid w:val="00000FCC"/>
    <w:rsid w:val="00006DF9"/>
    <w:rsid w:val="00011F6A"/>
    <w:rsid w:val="0001566B"/>
    <w:rsid w:val="00020201"/>
    <w:rsid w:val="00022F7F"/>
    <w:rsid w:val="00027019"/>
    <w:rsid w:val="0003348D"/>
    <w:rsid w:val="00035971"/>
    <w:rsid w:val="000407B5"/>
    <w:rsid w:val="0004228F"/>
    <w:rsid w:val="00043C4B"/>
    <w:rsid w:val="00043D77"/>
    <w:rsid w:val="000449DA"/>
    <w:rsid w:val="000479DF"/>
    <w:rsid w:val="000511D9"/>
    <w:rsid w:val="000527F8"/>
    <w:rsid w:val="00052E30"/>
    <w:rsid w:val="00056CA8"/>
    <w:rsid w:val="0006165C"/>
    <w:rsid w:val="0006293D"/>
    <w:rsid w:val="00063EF5"/>
    <w:rsid w:val="00067A31"/>
    <w:rsid w:val="00070688"/>
    <w:rsid w:val="0007144C"/>
    <w:rsid w:val="00074F85"/>
    <w:rsid w:val="00076563"/>
    <w:rsid w:val="000808DD"/>
    <w:rsid w:val="00082FEA"/>
    <w:rsid w:val="000866DF"/>
    <w:rsid w:val="000921A5"/>
    <w:rsid w:val="000928E9"/>
    <w:rsid w:val="000A0203"/>
    <w:rsid w:val="000A265E"/>
    <w:rsid w:val="000A3BAD"/>
    <w:rsid w:val="000A46E0"/>
    <w:rsid w:val="000A4851"/>
    <w:rsid w:val="000A57CB"/>
    <w:rsid w:val="000B31C5"/>
    <w:rsid w:val="000B4C24"/>
    <w:rsid w:val="000B55E8"/>
    <w:rsid w:val="000C591F"/>
    <w:rsid w:val="000C5D51"/>
    <w:rsid w:val="000C62C9"/>
    <w:rsid w:val="000C7A70"/>
    <w:rsid w:val="000D1ADE"/>
    <w:rsid w:val="000E48D6"/>
    <w:rsid w:val="000E7F40"/>
    <w:rsid w:val="000F08A3"/>
    <w:rsid w:val="000F1B1E"/>
    <w:rsid w:val="000F26FE"/>
    <w:rsid w:val="000F4EF1"/>
    <w:rsid w:val="000F6D9D"/>
    <w:rsid w:val="000F7BA0"/>
    <w:rsid w:val="0010236A"/>
    <w:rsid w:val="001043C9"/>
    <w:rsid w:val="00105A2D"/>
    <w:rsid w:val="0010646A"/>
    <w:rsid w:val="00106CC7"/>
    <w:rsid w:val="00111879"/>
    <w:rsid w:val="00112D9D"/>
    <w:rsid w:val="0011375F"/>
    <w:rsid w:val="00116E04"/>
    <w:rsid w:val="0012099C"/>
    <w:rsid w:val="00125435"/>
    <w:rsid w:val="001255DC"/>
    <w:rsid w:val="00131B55"/>
    <w:rsid w:val="00132C9C"/>
    <w:rsid w:val="0013334C"/>
    <w:rsid w:val="00135EC1"/>
    <w:rsid w:val="0014025B"/>
    <w:rsid w:val="00140FA1"/>
    <w:rsid w:val="00141486"/>
    <w:rsid w:val="001431CA"/>
    <w:rsid w:val="00146FBE"/>
    <w:rsid w:val="00152D3F"/>
    <w:rsid w:val="00153C45"/>
    <w:rsid w:val="001553E9"/>
    <w:rsid w:val="00160C34"/>
    <w:rsid w:val="001616CC"/>
    <w:rsid w:val="00162E01"/>
    <w:rsid w:val="00165C4A"/>
    <w:rsid w:val="001703CC"/>
    <w:rsid w:val="00172D90"/>
    <w:rsid w:val="00174C54"/>
    <w:rsid w:val="0018299F"/>
    <w:rsid w:val="001912C1"/>
    <w:rsid w:val="00192D43"/>
    <w:rsid w:val="0019578F"/>
    <w:rsid w:val="00196828"/>
    <w:rsid w:val="001978A5"/>
    <w:rsid w:val="001A22D2"/>
    <w:rsid w:val="001A4C85"/>
    <w:rsid w:val="001A6045"/>
    <w:rsid w:val="001A63B1"/>
    <w:rsid w:val="001B2124"/>
    <w:rsid w:val="001B2262"/>
    <w:rsid w:val="001B2AA4"/>
    <w:rsid w:val="001B64DB"/>
    <w:rsid w:val="001B6717"/>
    <w:rsid w:val="001C06BD"/>
    <w:rsid w:val="001C4D19"/>
    <w:rsid w:val="001C5FA9"/>
    <w:rsid w:val="001D0B19"/>
    <w:rsid w:val="001D3BCC"/>
    <w:rsid w:val="001D62D8"/>
    <w:rsid w:val="001D7C5A"/>
    <w:rsid w:val="001D7E93"/>
    <w:rsid w:val="001E31FD"/>
    <w:rsid w:val="001E49DC"/>
    <w:rsid w:val="001E4BB7"/>
    <w:rsid w:val="001F18CA"/>
    <w:rsid w:val="0020071D"/>
    <w:rsid w:val="00201786"/>
    <w:rsid w:val="00202CC6"/>
    <w:rsid w:val="00203859"/>
    <w:rsid w:val="002057D4"/>
    <w:rsid w:val="00206751"/>
    <w:rsid w:val="002073E8"/>
    <w:rsid w:val="002076EE"/>
    <w:rsid w:val="00216C57"/>
    <w:rsid w:val="002174CC"/>
    <w:rsid w:val="00221915"/>
    <w:rsid w:val="002226BE"/>
    <w:rsid w:val="00222BBF"/>
    <w:rsid w:val="00222D06"/>
    <w:rsid w:val="0022354D"/>
    <w:rsid w:val="00223A32"/>
    <w:rsid w:val="00224C77"/>
    <w:rsid w:val="00231B92"/>
    <w:rsid w:val="00232BA8"/>
    <w:rsid w:val="002338EA"/>
    <w:rsid w:val="00234113"/>
    <w:rsid w:val="002353AD"/>
    <w:rsid w:val="00235720"/>
    <w:rsid w:val="00244D24"/>
    <w:rsid w:val="002464FB"/>
    <w:rsid w:val="00254394"/>
    <w:rsid w:val="00255197"/>
    <w:rsid w:val="00255627"/>
    <w:rsid w:val="002572AD"/>
    <w:rsid w:val="002608C8"/>
    <w:rsid w:val="00262A99"/>
    <w:rsid w:val="00265082"/>
    <w:rsid w:val="002663FC"/>
    <w:rsid w:val="00270FCC"/>
    <w:rsid w:val="00270FE0"/>
    <w:rsid w:val="002728D9"/>
    <w:rsid w:val="00275D91"/>
    <w:rsid w:val="00276E2E"/>
    <w:rsid w:val="00280BE4"/>
    <w:rsid w:val="002907B0"/>
    <w:rsid w:val="00291860"/>
    <w:rsid w:val="0029464D"/>
    <w:rsid w:val="00294AF5"/>
    <w:rsid w:val="00297F54"/>
    <w:rsid w:val="002A267F"/>
    <w:rsid w:val="002A2B46"/>
    <w:rsid w:val="002A4331"/>
    <w:rsid w:val="002A4C5D"/>
    <w:rsid w:val="002A6678"/>
    <w:rsid w:val="002A674E"/>
    <w:rsid w:val="002B0504"/>
    <w:rsid w:val="002B2DB8"/>
    <w:rsid w:val="002B33A5"/>
    <w:rsid w:val="002B6544"/>
    <w:rsid w:val="002B7F94"/>
    <w:rsid w:val="002C0B0D"/>
    <w:rsid w:val="002C16E0"/>
    <w:rsid w:val="002C1DB1"/>
    <w:rsid w:val="002C1E48"/>
    <w:rsid w:val="002C4ED1"/>
    <w:rsid w:val="002D1917"/>
    <w:rsid w:val="002D5420"/>
    <w:rsid w:val="002E170C"/>
    <w:rsid w:val="002E3623"/>
    <w:rsid w:val="002E5396"/>
    <w:rsid w:val="002F1B87"/>
    <w:rsid w:val="002F4290"/>
    <w:rsid w:val="002F4493"/>
    <w:rsid w:val="002F77C0"/>
    <w:rsid w:val="002F7B50"/>
    <w:rsid w:val="00304CB5"/>
    <w:rsid w:val="00307D13"/>
    <w:rsid w:val="00317570"/>
    <w:rsid w:val="00325783"/>
    <w:rsid w:val="00325FF0"/>
    <w:rsid w:val="00331727"/>
    <w:rsid w:val="00332ADC"/>
    <w:rsid w:val="00333ED3"/>
    <w:rsid w:val="003347C2"/>
    <w:rsid w:val="003363BC"/>
    <w:rsid w:val="00336FE7"/>
    <w:rsid w:val="003409E8"/>
    <w:rsid w:val="0034518A"/>
    <w:rsid w:val="003465C5"/>
    <w:rsid w:val="003466B6"/>
    <w:rsid w:val="0034738D"/>
    <w:rsid w:val="00350046"/>
    <w:rsid w:val="003512A8"/>
    <w:rsid w:val="00355FE2"/>
    <w:rsid w:val="003706C9"/>
    <w:rsid w:val="0037186F"/>
    <w:rsid w:val="0037292E"/>
    <w:rsid w:val="00374316"/>
    <w:rsid w:val="00375964"/>
    <w:rsid w:val="00375A9E"/>
    <w:rsid w:val="00377FF1"/>
    <w:rsid w:val="0038078C"/>
    <w:rsid w:val="003834F8"/>
    <w:rsid w:val="00385684"/>
    <w:rsid w:val="00386CBE"/>
    <w:rsid w:val="00391C7B"/>
    <w:rsid w:val="00392B85"/>
    <w:rsid w:val="00393F83"/>
    <w:rsid w:val="003964B3"/>
    <w:rsid w:val="003A3170"/>
    <w:rsid w:val="003A3580"/>
    <w:rsid w:val="003A3CCD"/>
    <w:rsid w:val="003B0C8D"/>
    <w:rsid w:val="003B3AE3"/>
    <w:rsid w:val="003B420E"/>
    <w:rsid w:val="003B459F"/>
    <w:rsid w:val="003B5F34"/>
    <w:rsid w:val="003C0566"/>
    <w:rsid w:val="003C05CF"/>
    <w:rsid w:val="003C2083"/>
    <w:rsid w:val="003C552A"/>
    <w:rsid w:val="003D03A7"/>
    <w:rsid w:val="003D1B1C"/>
    <w:rsid w:val="003D2ABE"/>
    <w:rsid w:val="003D2FD4"/>
    <w:rsid w:val="003E1154"/>
    <w:rsid w:val="003E32C2"/>
    <w:rsid w:val="003E52D2"/>
    <w:rsid w:val="003E673F"/>
    <w:rsid w:val="003E72BC"/>
    <w:rsid w:val="003F1E13"/>
    <w:rsid w:val="003F243D"/>
    <w:rsid w:val="003F388B"/>
    <w:rsid w:val="003F57A1"/>
    <w:rsid w:val="003F6BAD"/>
    <w:rsid w:val="00400531"/>
    <w:rsid w:val="00402AB0"/>
    <w:rsid w:val="00402B9D"/>
    <w:rsid w:val="0040344E"/>
    <w:rsid w:val="0040383C"/>
    <w:rsid w:val="00404138"/>
    <w:rsid w:val="004066DC"/>
    <w:rsid w:val="00413715"/>
    <w:rsid w:val="00414725"/>
    <w:rsid w:val="00415AFF"/>
    <w:rsid w:val="004160BA"/>
    <w:rsid w:val="0041653B"/>
    <w:rsid w:val="00425BFE"/>
    <w:rsid w:val="00427898"/>
    <w:rsid w:val="00427BCB"/>
    <w:rsid w:val="004305F2"/>
    <w:rsid w:val="0043077D"/>
    <w:rsid w:val="004308C8"/>
    <w:rsid w:val="004323F1"/>
    <w:rsid w:val="004328EA"/>
    <w:rsid w:val="00433C2C"/>
    <w:rsid w:val="0043483A"/>
    <w:rsid w:val="00435142"/>
    <w:rsid w:val="00435A1D"/>
    <w:rsid w:val="00441E58"/>
    <w:rsid w:val="00445F18"/>
    <w:rsid w:val="0044655F"/>
    <w:rsid w:val="0044665F"/>
    <w:rsid w:val="00446CCA"/>
    <w:rsid w:val="0044769A"/>
    <w:rsid w:val="004503CC"/>
    <w:rsid w:val="0045083C"/>
    <w:rsid w:val="00456AA4"/>
    <w:rsid w:val="004570F3"/>
    <w:rsid w:val="00457688"/>
    <w:rsid w:val="00457F4E"/>
    <w:rsid w:val="00460389"/>
    <w:rsid w:val="00462CED"/>
    <w:rsid w:val="004668C6"/>
    <w:rsid w:val="00472B2E"/>
    <w:rsid w:val="00475522"/>
    <w:rsid w:val="0047569F"/>
    <w:rsid w:val="00483337"/>
    <w:rsid w:val="00483429"/>
    <w:rsid w:val="00483499"/>
    <w:rsid w:val="004853BF"/>
    <w:rsid w:val="00486FDD"/>
    <w:rsid w:val="004876FE"/>
    <w:rsid w:val="004952E7"/>
    <w:rsid w:val="004978BB"/>
    <w:rsid w:val="004A1454"/>
    <w:rsid w:val="004A3A24"/>
    <w:rsid w:val="004A3F71"/>
    <w:rsid w:val="004A427C"/>
    <w:rsid w:val="004A67E5"/>
    <w:rsid w:val="004A6E0B"/>
    <w:rsid w:val="004B646F"/>
    <w:rsid w:val="004B6A56"/>
    <w:rsid w:val="004C54ED"/>
    <w:rsid w:val="004C7F79"/>
    <w:rsid w:val="004D2845"/>
    <w:rsid w:val="004D32BB"/>
    <w:rsid w:val="004D5409"/>
    <w:rsid w:val="004D5B1A"/>
    <w:rsid w:val="004D5C8C"/>
    <w:rsid w:val="004D62BF"/>
    <w:rsid w:val="004E17F4"/>
    <w:rsid w:val="004E46AE"/>
    <w:rsid w:val="004E4776"/>
    <w:rsid w:val="004E4CC6"/>
    <w:rsid w:val="004E5D6B"/>
    <w:rsid w:val="004E6D4D"/>
    <w:rsid w:val="004F33F0"/>
    <w:rsid w:val="00501CD1"/>
    <w:rsid w:val="0050783E"/>
    <w:rsid w:val="00510F64"/>
    <w:rsid w:val="005124C1"/>
    <w:rsid w:val="005144FD"/>
    <w:rsid w:val="00514647"/>
    <w:rsid w:val="00514F3E"/>
    <w:rsid w:val="00515BEA"/>
    <w:rsid w:val="005218DE"/>
    <w:rsid w:val="00521CC8"/>
    <w:rsid w:val="00526FAC"/>
    <w:rsid w:val="00536933"/>
    <w:rsid w:val="0054011B"/>
    <w:rsid w:val="00540806"/>
    <w:rsid w:val="00546234"/>
    <w:rsid w:val="00546B11"/>
    <w:rsid w:val="00553092"/>
    <w:rsid w:val="005546A2"/>
    <w:rsid w:val="00555B27"/>
    <w:rsid w:val="00556D59"/>
    <w:rsid w:val="00556F04"/>
    <w:rsid w:val="005654E0"/>
    <w:rsid w:val="005655D4"/>
    <w:rsid w:val="005702C4"/>
    <w:rsid w:val="005737A6"/>
    <w:rsid w:val="00573840"/>
    <w:rsid w:val="00582102"/>
    <w:rsid w:val="005834B0"/>
    <w:rsid w:val="0058581C"/>
    <w:rsid w:val="00586D39"/>
    <w:rsid w:val="00591493"/>
    <w:rsid w:val="00592D3B"/>
    <w:rsid w:val="005958EE"/>
    <w:rsid w:val="00595FB2"/>
    <w:rsid w:val="00597844"/>
    <w:rsid w:val="005A027F"/>
    <w:rsid w:val="005A2032"/>
    <w:rsid w:val="005A490F"/>
    <w:rsid w:val="005B01D9"/>
    <w:rsid w:val="005B2E4E"/>
    <w:rsid w:val="005B4CA7"/>
    <w:rsid w:val="005C3FB5"/>
    <w:rsid w:val="005C4BFC"/>
    <w:rsid w:val="005C598A"/>
    <w:rsid w:val="005C6E1A"/>
    <w:rsid w:val="005C6EB0"/>
    <w:rsid w:val="005D12DF"/>
    <w:rsid w:val="005D4741"/>
    <w:rsid w:val="005D7C23"/>
    <w:rsid w:val="005E0319"/>
    <w:rsid w:val="005E083F"/>
    <w:rsid w:val="005E4217"/>
    <w:rsid w:val="005E597F"/>
    <w:rsid w:val="005E65EF"/>
    <w:rsid w:val="005F17B9"/>
    <w:rsid w:val="005F2D0D"/>
    <w:rsid w:val="005F65CA"/>
    <w:rsid w:val="0060727E"/>
    <w:rsid w:val="0061161D"/>
    <w:rsid w:val="00613295"/>
    <w:rsid w:val="006224D5"/>
    <w:rsid w:val="006270C7"/>
    <w:rsid w:val="006312DA"/>
    <w:rsid w:val="00637475"/>
    <w:rsid w:val="00637A05"/>
    <w:rsid w:val="00641B5D"/>
    <w:rsid w:val="00643EFA"/>
    <w:rsid w:val="00644C5C"/>
    <w:rsid w:val="00647C5A"/>
    <w:rsid w:val="00650B61"/>
    <w:rsid w:val="0065185B"/>
    <w:rsid w:val="00651D10"/>
    <w:rsid w:val="00654218"/>
    <w:rsid w:val="00654786"/>
    <w:rsid w:val="006603C3"/>
    <w:rsid w:val="00661088"/>
    <w:rsid w:val="00661FDB"/>
    <w:rsid w:val="00663763"/>
    <w:rsid w:val="00665744"/>
    <w:rsid w:val="006666A1"/>
    <w:rsid w:val="00671512"/>
    <w:rsid w:val="00672F75"/>
    <w:rsid w:val="00673928"/>
    <w:rsid w:val="00684188"/>
    <w:rsid w:val="00685676"/>
    <w:rsid w:val="00686170"/>
    <w:rsid w:val="006A3C08"/>
    <w:rsid w:val="006A57EF"/>
    <w:rsid w:val="006A58B4"/>
    <w:rsid w:val="006B3D40"/>
    <w:rsid w:val="006B403D"/>
    <w:rsid w:val="006B698E"/>
    <w:rsid w:val="006C0532"/>
    <w:rsid w:val="006C1834"/>
    <w:rsid w:val="006C1EA4"/>
    <w:rsid w:val="006C2C47"/>
    <w:rsid w:val="006C4260"/>
    <w:rsid w:val="006C5169"/>
    <w:rsid w:val="006C53AC"/>
    <w:rsid w:val="006D10FC"/>
    <w:rsid w:val="006D27A0"/>
    <w:rsid w:val="006D2F63"/>
    <w:rsid w:val="006E00D0"/>
    <w:rsid w:val="006E158B"/>
    <w:rsid w:val="006E1CB7"/>
    <w:rsid w:val="006E3298"/>
    <w:rsid w:val="006F2C05"/>
    <w:rsid w:val="006F3622"/>
    <w:rsid w:val="006F47FC"/>
    <w:rsid w:val="006F512C"/>
    <w:rsid w:val="006F631E"/>
    <w:rsid w:val="006F6BEC"/>
    <w:rsid w:val="006F7DFD"/>
    <w:rsid w:val="00704901"/>
    <w:rsid w:val="00712C29"/>
    <w:rsid w:val="007204FB"/>
    <w:rsid w:val="00723AE1"/>
    <w:rsid w:val="007275E5"/>
    <w:rsid w:val="007279A1"/>
    <w:rsid w:val="00734511"/>
    <w:rsid w:val="00736D1B"/>
    <w:rsid w:val="00747399"/>
    <w:rsid w:val="007500EE"/>
    <w:rsid w:val="007513ED"/>
    <w:rsid w:val="00752007"/>
    <w:rsid w:val="00762737"/>
    <w:rsid w:val="00762852"/>
    <w:rsid w:val="00766EDC"/>
    <w:rsid w:val="0076736A"/>
    <w:rsid w:val="00770A3C"/>
    <w:rsid w:val="007722FB"/>
    <w:rsid w:val="007737BB"/>
    <w:rsid w:val="007761BE"/>
    <w:rsid w:val="00776F48"/>
    <w:rsid w:val="0078058D"/>
    <w:rsid w:val="00781289"/>
    <w:rsid w:val="00782A13"/>
    <w:rsid w:val="007832D0"/>
    <w:rsid w:val="00783CB8"/>
    <w:rsid w:val="007842B7"/>
    <w:rsid w:val="00784BF0"/>
    <w:rsid w:val="00791BAF"/>
    <w:rsid w:val="00793DEC"/>
    <w:rsid w:val="00795456"/>
    <w:rsid w:val="00796C6B"/>
    <w:rsid w:val="007A0BBE"/>
    <w:rsid w:val="007A4DFE"/>
    <w:rsid w:val="007A7265"/>
    <w:rsid w:val="007B181B"/>
    <w:rsid w:val="007B322F"/>
    <w:rsid w:val="007B594D"/>
    <w:rsid w:val="007B5BCF"/>
    <w:rsid w:val="007B69CB"/>
    <w:rsid w:val="007C2495"/>
    <w:rsid w:val="007C47BF"/>
    <w:rsid w:val="007C5D19"/>
    <w:rsid w:val="007D0001"/>
    <w:rsid w:val="007D1464"/>
    <w:rsid w:val="007D1D38"/>
    <w:rsid w:val="007D459F"/>
    <w:rsid w:val="007D5161"/>
    <w:rsid w:val="007D706E"/>
    <w:rsid w:val="007E54CB"/>
    <w:rsid w:val="007F4E6F"/>
    <w:rsid w:val="007F7255"/>
    <w:rsid w:val="00804E6C"/>
    <w:rsid w:val="00806194"/>
    <w:rsid w:val="00816312"/>
    <w:rsid w:val="00826D12"/>
    <w:rsid w:val="00830886"/>
    <w:rsid w:val="00834D72"/>
    <w:rsid w:val="00835879"/>
    <w:rsid w:val="00840D0B"/>
    <w:rsid w:val="008438C4"/>
    <w:rsid w:val="00854735"/>
    <w:rsid w:val="00856777"/>
    <w:rsid w:val="00864649"/>
    <w:rsid w:val="008716C8"/>
    <w:rsid w:val="00882B46"/>
    <w:rsid w:val="00893B6B"/>
    <w:rsid w:val="00894470"/>
    <w:rsid w:val="008955EF"/>
    <w:rsid w:val="00895BF3"/>
    <w:rsid w:val="00895D7D"/>
    <w:rsid w:val="008963AF"/>
    <w:rsid w:val="0089769C"/>
    <w:rsid w:val="008A0F41"/>
    <w:rsid w:val="008A5053"/>
    <w:rsid w:val="008A5124"/>
    <w:rsid w:val="008A730E"/>
    <w:rsid w:val="008C0CD1"/>
    <w:rsid w:val="008C1A70"/>
    <w:rsid w:val="008C36F2"/>
    <w:rsid w:val="008C740B"/>
    <w:rsid w:val="008D3A4C"/>
    <w:rsid w:val="008D7632"/>
    <w:rsid w:val="008D783D"/>
    <w:rsid w:val="008E0896"/>
    <w:rsid w:val="008E396E"/>
    <w:rsid w:val="008E6FF4"/>
    <w:rsid w:val="008E73EC"/>
    <w:rsid w:val="008F23A4"/>
    <w:rsid w:val="008F2F7A"/>
    <w:rsid w:val="00901E7C"/>
    <w:rsid w:val="00903B5A"/>
    <w:rsid w:val="009079DE"/>
    <w:rsid w:val="009121AC"/>
    <w:rsid w:val="009170B4"/>
    <w:rsid w:val="00917AEF"/>
    <w:rsid w:val="00920290"/>
    <w:rsid w:val="009242C8"/>
    <w:rsid w:val="009246BF"/>
    <w:rsid w:val="00925ED6"/>
    <w:rsid w:val="00933B69"/>
    <w:rsid w:val="00935447"/>
    <w:rsid w:val="0093609B"/>
    <w:rsid w:val="00937591"/>
    <w:rsid w:val="0094019A"/>
    <w:rsid w:val="00940E2B"/>
    <w:rsid w:val="009452C1"/>
    <w:rsid w:val="00946FC2"/>
    <w:rsid w:val="0094748D"/>
    <w:rsid w:val="009509BF"/>
    <w:rsid w:val="00950AA6"/>
    <w:rsid w:val="00952341"/>
    <w:rsid w:val="009565BE"/>
    <w:rsid w:val="00963788"/>
    <w:rsid w:val="0096600F"/>
    <w:rsid w:val="00970BCE"/>
    <w:rsid w:val="00971AC8"/>
    <w:rsid w:val="00975914"/>
    <w:rsid w:val="009768D3"/>
    <w:rsid w:val="00980B4C"/>
    <w:rsid w:val="00981F63"/>
    <w:rsid w:val="00981FD1"/>
    <w:rsid w:val="00992FEC"/>
    <w:rsid w:val="00993F72"/>
    <w:rsid w:val="009953C2"/>
    <w:rsid w:val="009968CF"/>
    <w:rsid w:val="009A3130"/>
    <w:rsid w:val="009A5ECD"/>
    <w:rsid w:val="009A6312"/>
    <w:rsid w:val="009A6AFF"/>
    <w:rsid w:val="009B3F9C"/>
    <w:rsid w:val="009B552B"/>
    <w:rsid w:val="009B57C6"/>
    <w:rsid w:val="009B75FB"/>
    <w:rsid w:val="009C1F17"/>
    <w:rsid w:val="009D0B34"/>
    <w:rsid w:val="009D1921"/>
    <w:rsid w:val="009D28FA"/>
    <w:rsid w:val="009D3262"/>
    <w:rsid w:val="009D64D9"/>
    <w:rsid w:val="009D71E0"/>
    <w:rsid w:val="009D72CF"/>
    <w:rsid w:val="009E1EE0"/>
    <w:rsid w:val="009E2A6B"/>
    <w:rsid w:val="009E30F3"/>
    <w:rsid w:val="009E5204"/>
    <w:rsid w:val="009E636C"/>
    <w:rsid w:val="009F0EE6"/>
    <w:rsid w:val="009F1034"/>
    <w:rsid w:val="009F2811"/>
    <w:rsid w:val="00A0015B"/>
    <w:rsid w:val="00A007B2"/>
    <w:rsid w:val="00A02F14"/>
    <w:rsid w:val="00A077FA"/>
    <w:rsid w:val="00A10103"/>
    <w:rsid w:val="00A1758F"/>
    <w:rsid w:val="00A20FA6"/>
    <w:rsid w:val="00A2132C"/>
    <w:rsid w:val="00A23A98"/>
    <w:rsid w:val="00A277BA"/>
    <w:rsid w:val="00A30293"/>
    <w:rsid w:val="00A324C4"/>
    <w:rsid w:val="00A32B8F"/>
    <w:rsid w:val="00A34844"/>
    <w:rsid w:val="00A36AFE"/>
    <w:rsid w:val="00A37C76"/>
    <w:rsid w:val="00A4397D"/>
    <w:rsid w:val="00A4423F"/>
    <w:rsid w:val="00A450DC"/>
    <w:rsid w:val="00A45B1F"/>
    <w:rsid w:val="00A46195"/>
    <w:rsid w:val="00A51E99"/>
    <w:rsid w:val="00A5218E"/>
    <w:rsid w:val="00A52361"/>
    <w:rsid w:val="00A560B3"/>
    <w:rsid w:val="00A56DEC"/>
    <w:rsid w:val="00A60AD0"/>
    <w:rsid w:val="00A674F6"/>
    <w:rsid w:val="00A70187"/>
    <w:rsid w:val="00A712BE"/>
    <w:rsid w:val="00A7170F"/>
    <w:rsid w:val="00A7214F"/>
    <w:rsid w:val="00A72A06"/>
    <w:rsid w:val="00A72BE8"/>
    <w:rsid w:val="00A81A43"/>
    <w:rsid w:val="00A8512C"/>
    <w:rsid w:val="00A94353"/>
    <w:rsid w:val="00A953A4"/>
    <w:rsid w:val="00A95DBC"/>
    <w:rsid w:val="00A96795"/>
    <w:rsid w:val="00AA13EF"/>
    <w:rsid w:val="00AA2D1C"/>
    <w:rsid w:val="00AA715D"/>
    <w:rsid w:val="00AB00E9"/>
    <w:rsid w:val="00AB6A72"/>
    <w:rsid w:val="00AC082B"/>
    <w:rsid w:val="00AC0A86"/>
    <w:rsid w:val="00AC1120"/>
    <w:rsid w:val="00AC33A8"/>
    <w:rsid w:val="00AC5B83"/>
    <w:rsid w:val="00AC7E88"/>
    <w:rsid w:val="00AD1435"/>
    <w:rsid w:val="00AD178C"/>
    <w:rsid w:val="00AD2665"/>
    <w:rsid w:val="00AD689E"/>
    <w:rsid w:val="00AE1012"/>
    <w:rsid w:val="00AE1FB5"/>
    <w:rsid w:val="00AE2F76"/>
    <w:rsid w:val="00AE5278"/>
    <w:rsid w:val="00AE6F57"/>
    <w:rsid w:val="00AE7A3B"/>
    <w:rsid w:val="00AF267E"/>
    <w:rsid w:val="00AF429F"/>
    <w:rsid w:val="00AF4ACE"/>
    <w:rsid w:val="00B00D8D"/>
    <w:rsid w:val="00B06977"/>
    <w:rsid w:val="00B07651"/>
    <w:rsid w:val="00B114CD"/>
    <w:rsid w:val="00B131B4"/>
    <w:rsid w:val="00B15177"/>
    <w:rsid w:val="00B17E05"/>
    <w:rsid w:val="00B20F24"/>
    <w:rsid w:val="00B2317F"/>
    <w:rsid w:val="00B24CBF"/>
    <w:rsid w:val="00B31680"/>
    <w:rsid w:val="00B35BAE"/>
    <w:rsid w:val="00B37703"/>
    <w:rsid w:val="00B37CC7"/>
    <w:rsid w:val="00B42EF3"/>
    <w:rsid w:val="00B46A54"/>
    <w:rsid w:val="00B475D0"/>
    <w:rsid w:val="00B47DB8"/>
    <w:rsid w:val="00B53892"/>
    <w:rsid w:val="00B55481"/>
    <w:rsid w:val="00B57697"/>
    <w:rsid w:val="00B57E88"/>
    <w:rsid w:val="00B617EE"/>
    <w:rsid w:val="00B621AE"/>
    <w:rsid w:val="00B62D08"/>
    <w:rsid w:val="00B634EF"/>
    <w:rsid w:val="00B66DFF"/>
    <w:rsid w:val="00B6744D"/>
    <w:rsid w:val="00B76D00"/>
    <w:rsid w:val="00B800A7"/>
    <w:rsid w:val="00B82072"/>
    <w:rsid w:val="00B82E7E"/>
    <w:rsid w:val="00B8434B"/>
    <w:rsid w:val="00B85026"/>
    <w:rsid w:val="00B85C13"/>
    <w:rsid w:val="00B86469"/>
    <w:rsid w:val="00B90779"/>
    <w:rsid w:val="00B92E0E"/>
    <w:rsid w:val="00B94802"/>
    <w:rsid w:val="00B96522"/>
    <w:rsid w:val="00BA217C"/>
    <w:rsid w:val="00BA5247"/>
    <w:rsid w:val="00BA6CB5"/>
    <w:rsid w:val="00BA7FD0"/>
    <w:rsid w:val="00BB159C"/>
    <w:rsid w:val="00BB28C0"/>
    <w:rsid w:val="00BB4E60"/>
    <w:rsid w:val="00BB4F9C"/>
    <w:rsid w:val="00BB6B7F"/>
    <w:rsid w:val="00BB7135"/>
    <w:rsid w:val="00BC3179"/>
    <w:rsid w:val="00BC4165"/>
    <w:rsid w:val="00BC58BB"/>
    <w:rsid w:val="00BD2898"/>
    <w:rsid w:val="00BD413C"/>
    <w:rsid w:val="00BD7150"/>
    <w:rsid w:val="00BE1638"/>
    <w:rsid w:val="00BE4307"/>
    <w:rsid w:val="00BF04CE"/>
    <w:rsid w:val="00BF0B49"/>
    <w:rsid w:val="00BF2AD2"/>
    <w:rsid w:val="00BF3AB9"/>
    <w:rsid w:val="00BF420B"/>
    <w:rsid w:val="00BF67A6"/>
    <w:rsid w:val="00C0137D"/>
    <w:rsid w:val="00C039B7"/>
    <w:rsid w:val="00C06110"/>
    <w:rsid w:val="00C069AE"/>
    <w:rsid w:val="00C071C4"/>
    <w:rsid w:val="00C07E0C"/>
    <w:rsid w:val="00C14062"/>
    <w:rsid w:val="00C14DA6"/>
    <w:rsid w:val="00C160A2"/>
    <w:rsid w:val="00C17C6B"/>
    <w:rsid w:val="00C276B8"/>
    <w:rsid w:val="00C2770B"/>
    <w:rsid w:val="00C32180"/>
    <w:rsid w:val="00C32368"/>
    <w:rsid w:val="00C32A86"/>
    <w:rsid w:val="00C340D6"/>
    <w:rsid w:val="00C35939"/>
    <w:rsid w:val="00C379BA"/>
    <w:rsid w:val="00C41805"/>
    <w:rsid w:val="00C42F94"/>
    <w:rsid w:val="00C43E23"/>
    <w:rsid w:val="00C4412C"/>
    <w:rsid w:val="00C443BE"/>
    <w:rsid w:val="00C46AE3"/>
    <w:rsid w:val="00C506A5"/>
    <w:rsid w:val="00C51360"/>
    <w:rsid w:val="00C51C3C"/>
    <w:rsid w:val="00C53AD2"/>
    <w:rsid w:val="00C55A06"/>
    <w:rsid w:val="00C66B0F"/>
    <w:rsid w:val="00C7059D"/>
    <w:rsid w:val="00C75B04"/>
    <w:rsid w:val="00C76A4C"/>
    <w:rsid w:val="00C804B9"/>
    <w:rsid w:val="00C80E22"/>
    <w:rsid w:val="00C80FC4"/>
    <w:rsid w:val="00C85505"/>
    <w:rsid w:val="00C91DD8"/>
    <w:rsid w:val="00C92CC3"/>
    <w:rsid w:val="00C92F6C"/>
    <w:rsid w:val="00C9336A"/>
    <w:rsid w:val="00C939EB"/>
    <w:rsid w:val="00C97D8A"/>
    <w:rsid w:val="00CA4D0B"/>
    <w:rsid w:val="00CA52E2"/>
    <w:rsid w:val="00CA5BAA"/>
    <w:rsid w:val="00CA5CDC"/>
    <w:rsid w:val="00CA61B8"/>
    <w:rsid w:val="00CB0EDF"/>
    <w:rsid w:val="00CB352E"/>
    <w:rsid w:val="00CB46E4"/>
    <w:rsid w:val="00CB777C"/>
    <w:rsid w:val="00CC1458"/>
    <w:rsid w:val="00CC526B"/>
    <w:rsid w:val="00CD3861"/>
    <w:rsid w:val="00CE0163"/>
    <w:rsid w:val="00CE3B3D"/>
    <w:rsid w:val="00CE429D"/>
    <w:rsid w:val="00CE50B5"/>
    <w:rsid w:val="00CE6544"/>
    <w:rsid w:val="00CF6D53"/>
    <w:rsid w:val="00CF6F8D"/>
    <w:rsid w:val="00D020AA"/>
    <w:rsid w:val="00D029AA"/>
    <w:rsid w:val="00D02C3F"/>
    <w:rsid w:val="00D04057"/>
    <w:rsid w:val="00D040F6"/>
    <w:rsid w:val="00D06435"/>
    <w:rsid w:val="00D1368F"/>
    <w:rsid w:val="00D139EC"/>
    <w:rsid w:val="00D14802"/>
    <w:rsid w:val="00D20562"/>
    <w:rsid w:val="00D21AAD"/>
    <w:rsid w:val="00D2205E"/>
    <w:rsid w:val="00D22600"/>
    <w:rsid w:val="00D24578"/>
    <w:rsid w:val="00D33A0E"/>
    <w:rsid w:val="00D358F4"/>
    <w:rsid w:val="00D35A20"/>
    <w:rsid w:val="00D379E7"/>
    <w:rsid w:val="00D50021"/>
    <w:rsid w:val="00D60290"/>
    <w:rsid w:val="00D62527"/>
    <w:rsid w:val="00D6299B"/>
    <w:rsid w:val="00D66267"/>
    <w:rsid w:val="00D6684A"/>
    <w:rsid w:val="00D7271B"/>
    <w:rsid w:val="00D76CEA"/>
    <w:rsid w:val="00D80AC4"/>
    <w:rsid w:val="00D835E1"/>
    <w:rsid w:val="00D83A76"/>
    <w:rsid w:val="00D84ED7"/>
    <w:rsid w:val="00D8558D"/>
    <w:rsid w:val="00D87C7A"/>
    <w:rsid w:val="00D90790"/>
    <w:rsid w:val="00D968DA"/>
    <w:rsid w:val="00DA0D62"/>
    <w:rsid w:val="00DA28E2"/>
    <w:rsid w:val="00DA4E61"/>
    <w:rsid w:val="00DA4FEA"/>
    <w:rsid w:val="00DA6959"/>
    <w:rsid w:val="00DA719D"/>
    <w:rsid w:val="00DA7DE9"/>
    <w:rsid w:val="00DB54BA"/>
    <w:rsid w:val="00DC536A"/>
    <w:rsid w:val="00DC5A00"/>
    <w:rsid w:val="00DC7466"/>
    <w:rsid w:val="00DC7569"/>
    <w:rsid w:val="00DD0558"/>
    <w:rsid w:val="00DD09A0"/>
    <w:rsid w:val="00DD1892"/>
    <w:rsid w:val="00DD66A5"/>
    <w:rsid w:val="00DD6759"/>
    <w:rsid w:val="00DD72C5"/>
    <w:rsid w:val="00DD7A2C"/>
    <w:rsid w:val="00DD7F18"/>
    <w:rsid w:val="00DE051D"/>
    <w:rsid w:val="00DE6653"/>
    <w:rsid w:val="00DE6E54"/>
    <w:rsid w:val="00DE7329"/>
    <w:rsid w:val="00DF1647"/>
    <w:rsid w:val="00DF61B0"/>
    <w:rsid w:val="00E00C11"/>
    <w:rsid w:val="00E051F9"/>
    <w:rsid w:val="00E17EB6"/>
    <w:rsid w:val="00E23D56"/>
    <w:rsid w:val="00E25068"/>
    <w:rsid w:val="00E26761"/>
    <w:rsid w:val="00E306F0"/>
    <w:rsid w:val="00E30ABF"/>
    <w:rsid w:val="00E31514"/>
    <w:rsid w:val="00E31DA5"/>
    <w:rsid w:val="00E32012"/>
    <w:rsid w:val="00E3269F"/>
    <w:rsid w:val="00E341F1"/>
    <w:rsid w:val="00E427B1"/>
    <w:rsid w:val="00E42E23"/>
    <w:rsid w:val="00E50B75"/>
    <w:rsid w:val="00E510A7"/>
    <w:rsid w:val="00E5202E"/>
    <w:rsid w:val="00E52554"/>
    <w:rsid w:val="00E52688"/>
    <w:rsid w:val="00E53EC3"/>
    <w:rsid w:val="00E55C2D"/>
    <w:rsid w:val="00E56C8D"/>
    <w:rsid w:val="00E5763A"/>
    <w:rsid w:val="00E654E2"/>
    <w:rsid w:val="00E70D55"/>
    <w:rsid w:val="00E75E11"/>
    <w:rsid w:val="00E814D0"/>
    <w:rsid w:val="00E844DC"/>
    <w:rsid w:val="00E860E0"/>
    <w:rsid w:val="00E872A1"/>
    <w:rsid w:val="00E87456"/>
    <w:rsid w:val="00E87CD5"/>
    <w:rsid w:val="00E961DC"/>
    <w:rsid w:val="00E9676C"/>
    <w:rsid w:val="00EA1D8B"/>
    <w:rsid w:val="00EA31DD"/>
    <w:rsid w:val="00EB022C"/>
    <w:rsid w:val="00EB37B6"/>
    <w:rsid w:val="00EB5088"/>
    <w:rsid w:val="00EC3045"/>
    <w:rsid w:val="00EC31BE"/>
    <w:rsid w:val="00EC7241"/>
    <w:rsid w:val="00EC7DB9"/>
    <w:rsid w:val="00ED2749"/>
    <w:rsid w:val="00ED369C"/>
    <w:rsid w:val="00ED774A"/>
    <w:rsid w:val="00EE0566"/>
    <w:rsid w:val="00EE115C"/>
    <w:rsid w:val="00EE1E02"/>
    <w:rsid w:val="00EE21C6"/>
    <w:rsid w:val="00EE2AB0"/>
    <w:rsid w:val="00EF1527"/>
    <w:rsid w:val="00EF5269"/>
    <w:rsid w:val="00EF66E1"/>
    <w:rsid w:val="00F0232F"/>
    <w:rsid w:val="00F03B86"/>
    <w:rsid w:val="00F044D9"/>
    <w:rsid w:val="00F04BF4"/>
    <w:rsid w:val="00F05CE7"/>
    <w:rsid w:val="00F07DF2"/>
    <w:rsid w:val="00F1102C"/>
    <w:rsid w:val="00F13F0C"/>
    <w:rsid w:val="00F14508"/>
    <w:rsid w:val="00F15263"/>
    <w:rsid w:val="00F15D8D"/>
    <w:rsid w:val="00F1752F"/>
    <w:rsid w:val="00F17837"/>
    <w:rsid w:val="00F2261F"/>
    <w:rsid w:val="00F22627"/>
    <w:rsid w:val="00F237AE"/>
    <w:rsid w:val="00F24D9D"/>
    <w:rsid w:val="00F24DBE"/>
    <w:rsid w:val="00F2579F"/>
    <w:rsid w:val="00F30925"/>
    <w:rsid w:val="00F31E6E"/>
    <w:rsid w:val="00F35EF7"/>
    <w:rsid w:val="00F36D0F"/>
    <w:rsid w:val="00F37D71"/>
    <w:rsid w:val="00F43578"/>
    <w:rsid w:val="00F46D4C"/>
    <w:rsid w:val="00F55066"/>
    <w:rsid w:val="00F567B1"/>
    <w:rsid w:val="00F57BDC"/>
    <w:rsid w:val="00F66A39"/>
    <w:rsid w:val="00F66FF9"/>
    <w:rsid w:val="00F672EB"/>
    <w:rsid w:val="00F67B35"/>
    <w:rsid w:val="00F75C2C"/>
    <w:rsid w:val="00F76134"/>
    <w:rsid w:val="00F7617B"/>
    <w:rsid w:val="00F7757E"/>
    <w:rsid w:val="00F81343"/>
    <w:rsid w:val="00F83941"/>
    <w:rsid w:val="00F8555E"/>
    <w:rsid w:val="00F869A3"/>
    <w:rsid w:val="00F86DC7"/>
    <w:rsid w:val="00F87E93"/>
    <w:rsid w:val="00F92208"/>
    <w:rsid w:val="00F94ADE"/>
    <w:rsid w:val="00F952C2"/>
    <w:rsid w:val="00F95EC3"/>
    <w:rsid w:val="00FA0B6E"/>
    <w:rsid w:val="00FA1BDE"/>
    <w:rsid w:val="00FA31B7"/>
    <w:rsid w:val="00FA3CB0"/>
    <w:rsid w:val="00FA535E"/>
    <w:rsid w:val="00FA5650"/>
    <w:rsid w:val="00FA5774"/>
    <w:rsid w:val="00FA76EB"/>
    <w:rsid w:val="00FB01C3"/>
    <w:rsid w:val="00FB29CB"/>
    <w:rsid w:val="00FB4C66"/>
    <w:rsid w:val="00FB539B"/>
    <w:rsid w:val="00FB5F69"/>
    <w:rsid w:val="00FB6BC7"/>
    <w:rsid w:val="00FC2890"/>
    <w:rsid w:val="00FC5273"/>
    <w:rsid w:val="00FC7865"/>
    <w:rsid w:val="00FD2425"/>
    <w:rsid w:val="00FD3380"/>
    <w:rsid w:val="00FD4678"/>
    <w:rsid w:val="00FE02E1"/>
    <w:rsid w:val="00FF05E3"/>
    <w:rsid w:val="00FF0ACD"/>
    <w:rsid w:val="00FF159D"/>
    <w:rsid w:val="00FF1F0F"/>
    <w:rsid w:val="00FF3111"/>
    <w:rsid w:val="00FF3257"/>
    <w:rsid w:val="00FF4EC8"/>
    <w:rsid w:val="00FF52B3"/>
    <w:rsid w:val="00FF78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4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31B7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FA31B7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En-tte">
    <w:name w:val="header"/>
    <w:basedOn w:val="Normal"/>
    <w:link w:val="En-tteCar"/>
    <w:uiPriority w:val="99"/>
    <w:unhideWhenUsed/>
    <w:rsid w:val="00FA31B7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FA31B7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FA31B7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A31B7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ntstyle01">
    <w:name w:val="fontstyle01"/>
    <w:basedOn w:val="Policepardfaut"/>
    <w:rsid w:val="00C43E23"/>
    <w:rPr>
      <w:rFonts w:ascii="Cambria" w:hAnsi="Cambria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9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A4DBAC-C3E0-483E-AF84-83360C1182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5</TotalTime>
  <Pages>6</Pages>
  <Words>960</Words>
  <Characters>52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v</dc:creator>
  <cp:lastModifiedBy>univ</cp:lastModifiedBy>
  <cp:revision>83</cp:revision>
  <cp:lastPrinted>2023-01-23T11:20:00Z</cp:lastPrinted>
  <dcterms:created xsi:type="dcterms:W3CDTF">2023-01-08T10:35:00Z</dcterms:created>
  <dcterms:modified xsi:type="dcterms:W3CDTF">2023-01-25T08:25:00Z</dcterms:modified>
</cp:coreProperties>
</file>